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bookmarkStart w:id="0" w:name="_Hlk13548815"/>
    <w:p w:rsidR="00AF2D60" w:rsidRPr="005D6A7C" w:rsidRDefault="008A6ADB" w:rsidP="00AF2D60">
      <w:pPr>
        <w:adjustRightInd w:val="0"/>
        <w:snapToGrid w:val="0"/>
        <w:spacing w:beforeLines="50" w:afterLines="50"/>
        <w:ind w:firstLineChars="0" w:firstLine="0"/>
        <w:rPr>
          <w:b/>
          <w:sz w:val="24"/>
        </w:rPr>
      </w:pPr>
      <w:r w:rsidRPr="005D6A7C">
        <w:rPr>
          <w:rFonts w:ascii="Times-Bold" w:hAnsi="Times-Bold" w:hint="eastAsia"/>
          <w:sz w:val="24"/>
        </w:rPr>
        <w:fldChar w:fldCharType="begin"/>
      </w:r>
      <w:r w:rsidR="00077408" w:rsidRPr="005D6A7C">
        <w:rPr>
          <w:rFonts w:ascii="Times-Bold" w:hAnsi="Times-Bold" w:hint="eastAsia"/>
          <w:sz w:val="24"/>
        </w:rPr>
        <w:instrText xml:space="preserve"> MACROBUTTON MTEditEquationSection2 </w:instrText>
      </w:r>
      <w:r w:rsidR="00077408" w:rsidRPr="005D6A7C">
        <w:rPr>
          <w:rStyle w:val="MTEquationSection"/>
          <w:rFonts w:hint="eastAsia"/>
          <w:color w:val="auto"/>
          <w:sz w:val="24"/>
        </w:rPr>
        <w:instrText>Equation Chapter 1 Section 1</w:instrText>
      </w:r>
      <w:r w:rsidRPr="005D6A7C">
        <w:rPr>
          <w:rFonts w:ascii="Times-Bold" w:hAnsi="Times-Bold" w:hint="eastAsia"/>
          <w:sz w:val="24"/>
        </w:rPr>
        <w:fldChar w:fldCharType="begin"/>
      </w:r>
      <w:r w:rsidR="00077408" w:rsidRPr="005D6A7C">
        <w:rPr>
          <w:rFonts w:ascii="Times-Bold" w:hAnsi="Times-Bold" w:hint="eastAsia"/>
          <w:sz w:val="24"/>
        </w:rPr>
        <w:instrText xml:space="preserve"> SEQ MTEqn \r \h \* MERGEFORMAT </w:instrText>
      </w:r>
      <w:r w:rsidRPr="005D6A7C">
        <w:rPr>
          <w:rFonts w:ascii="Times-Bold" w:hAnsi="Times-Bold" w:hint="eastAsia"/>
          <w:sz w:val="24"/>
        </w:rPr>
        <w:fldChar w:fldCharType="end"/>
      </w:r>
      <w:r w:rsidRPr="005D6A7C">
        <w:rPr>
          <w:rFonts w:ascii="Times-Bold" w:hAnsi="Times-Bold" w:hint="eastAsia"/>
          <w:sz w:val="24"/>
        </w:rPr>
        <w:fldChar w:fldCharType="begin"/>
      </w:r>
      <w:r w:rsidR="00077408" w:rsidRPr="005D6A7C">
        <w:rPr>
          <w:rFonts w:ascii="Times-Bold" w:hAnsi="Times-Bold" w:hint="eastAsia"/>
          <w:sz w:val="24"/>
        </w:rPr>
        <w:instrText xml:space="preserve"> SEQ MTSec \r 1 \h \* MERGEFORMAT </w:instrText>
      </w:r>
      <w:r w:rsidRPr="005D6A7C">
        <w:rPr>
          <w:rFonts w:ascii="Times-Bold" w:hAnsi="Times-Bold" w:hint="eastAsia"/>
          <w:sz w:val="24"/>
        </w:rPr>
        <w:fldChar w:fldCharType="end"/>
      </w:r>
      <w:r w:rsidRPr="005D6A7C">
        <w:rPr>
          <w:rFonts w:ascii="Times-Bold" w:hAnsi="Times-Bold" w:hint="eastAsia"/>
          <w:sz w:val="24"/>
        </w:rPr>
        <w:fldChar w:fldCharType="begin"/>
      </w:r>
      <w:r w:rsidR="00077408" w:rsidRPr="005D6A7C">
        <w:rPr>
          <w:rFonts w:ascii="Times-Bold" w:hAnsi="Times-Bold" w:hint="eastAsia"/>
          <w:sz w:val="24"/>
        </w:rPr>
        <w:instrText xml:space="preserve"> SEQ MTChap \r 1 \h \* MERGEFORMAT </w:instrText>
      </w:r>
      <w:r w:rsidRPr="005D6A7C">
        <w:rPr>
          <w:rFonts w:ascii="Times-Bold" w:hAnsi="Times-Bold" w:hint="eastAsia"/>
          <w:sz w:val="24"/>
        </w:rPr>
        <w:fldChar w:fldCharType="end"/>
      </w:r>
      <w:r w:rsidRPr="005D6A7C">
        <w:rPr>
          <w:rFonts w:ascii="Times-Bold" w:hAnsi="Times-Bold" w:hint="eastAsia"/>
          <w:sz w:val="24"/>
        </w:rPr>
        <w:fldChar w:fldCharType="end"/>
      </w:r>
      <w:r w:rsidR="00AF2D60" w:rsidRPr="005D6A7C">
        <w:rPr>
          <w:rFonts w:hint="eastAsia"/>
          <w:b/>
          <w:sz w:val="24"/>
        </w:rPr>
        <w:t>Su</w:t>
      </w:r>
      <w:r w:rsidR="00AF2D60" w:rsidRPr="005D6A7C">
        <w:rPr>
          <w:b/>
          <w:sz w:val="24"/>
        </w:rPr>
        <w:t>pplementary Material</w:t>
      </w:r>
    </w:p>
    <w:p w:rsidR="00AF2D60" w:rsidRPr="005D6A7C" w:rsidRDefault="00AF2D60" w:rsidP="00AF2D60">
      <w:pPr>
        <w:ind w:firstLineChars="0" w:firstLine="0"/>
        <w:rPr>
          <w:sz w:val="24"/>
        </w:rPr>
      </w:pPr>
      <w:bookmarkStart w:id="1" w:name="_Hlk58259050"/>
      <w:r w:rsidRPr="005D6A7C">
        <w:rPr>
          <w:sz w:val="24"/>
        </w:rPr>
        <w:t>The supplementary materials</w:t>
      </w:r>
      <w:bookmarkEnd w:id="1"/>
      <w:r w:rsidRPr="005D6A7C">
        <w:rPr>
          <w:sz w:val="24"/>
        </w:rPr>
        <w:t xml:space="preserve"> are available </w:t>
      </w:r>
      <w:r w:rsidRPr="005D6A7C">
        <w:rPr>
          <w:rFonts w:hint="eastAsia"/>
          <w:sz w:val="24"/>
        </w:rPr>
        <w:t>vi</w:t>
      </w:r>
      <w:r w:rsidRPr="005D6A7C">
        <w:rPr>
          <w:sz w:val="24"/>
        </w:rPr>
        <w:t>a the link https://www.youtube.com/channel/UCg33-8JbRoUJ0tU6LlN_88A</w:t>
      </w:r>
    </w:p>
    <w:p w:rsidR="00986643" w:rsidRPr="005D6A7C" w:rsidRDefault="00986643" w:rsidP="00644BE9">
      <w:pPr>
        <w:pStyle w:val="Title"/>
        <w:ind w:firstLineChars="0" w:firstLine="0"/>
        <w:jc w:val="both"/>
        <w:rPr>
          <w:sz w:val="24"/>
        </w:rPr>
      </w:pPr>
    </w:p>
    <w:p w:rsidR="007D50F6" w:rsidRPr="005D6A7C" w:rsidRDefault="007D50F6" w:rsidP="00832460">
      <w:pPr>
        <w:ind w:firstLineChars="0" w:firstLine="0"/>
        <w:rPr>
          <w:sz w:val="24"/>
        </w:rPr>
      </w:pPr>
      <w:r w:rsidRPr="005D6A7C">
        <w:rPr>
          <w:rFonts w:hint="eastAsia"/>
          <w:sz w:val="24"/>
        </w:rPr>
        <w:t>T</w:t>
      </w:r>
      <w:r w:rsidRPr="005D6A7C">
        <w:rPr>
          <w:sz w:val="24"/>
        </w:rPr>
        <w:t>able of supplementary materials</w:t>
      </w:r>
    </w:p>
    <w:tbl>
      <w:tblPr>
        <w:tblW w:w="0" w:type="auto"/>
        <w:jc w:val="center"/>
        <w:tblLook w:val="04A0"/>
      </w:tblPr>
      <w:tblGrid>
        <w:gridCol w:w="1809"/>
        <w:gridCol w:w="2127"/>
        <w:gridCol w:w="5974"/>
      </w:tblGrid>
      <w:tr w:rsidR="007D50F6" w:rsidRPr="005D6A7C" w:rsidTr="00D77881">
        <w:trPr>
          <w:jc w:val="center"/>
        </w:trPr>
        <w:tc>
          <w:tcPr>
            <w:tcW w:w="1809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D50F6" w:rsidRPr="005D6A7C" w:rsidRDefault="007D50F6" w:rsidP="003E1789">
            <w:pPr>
              <w:ind w:firstLineChars="0" w:firstLine="0"/>
              <w:jc w:val="center"/>
              <w:rPr>
                <w:sz w:val="24"/>
              </w:rPr>
            </w:pPr>
            <w:r w:rsidRPr="005D6A7C">
              <w:rPr>
                <w:sz w:val="24"/>
              </w:rPr>
              <w:t>Serial number</w:t>
            </w:r>
          </w:p>
        </w:tc>
        <w:tc>
          <w:tcPr>
            <w:tcW w:w="2127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D50F6" w:rsidRPr="005D6A7C" w:rsidRDefault="007D50F6" w:rsidP="003E1789">
            <w:pPr>
              <w:ind w:firstLineChars="0" w:firstLine="0"/>
              <w:jc w:val="center"/>
              <w:rPr>
                <w:sz w:val="24"/>
              </w:rPr>
            </w:pPr>
            <w:r w:rsidRPr="005D6A7C">
              <w:rPr>
                <w:sz w:val="24"/>
              </w:rPr>
              <w:t>Material type</w:t>
            </w:r>
          </w:p>
        </w:tc>
        <w:tc>
          <w:tcPr>
            <w:tcW w:w="5974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7D50F6" w:rsidRPr="005D6A7C" w:rsidRDefault="007D50F6" w:rsidP="000C0962">
            <w:pPr>
              <w:ind w:firstLineChars="0" w:firstLine="0"/>
              <w:rPr>
                <w:sz w:val="24"/>
              </w:rPr>
            </w:pPr>
            <w:r w:rsidRPr="005D6A7C">
              <w:rPr>
                <w:rFonts w:hint="eastAsia"/>
                <w:sz w:val="24"/>
              </w:rPr>
              <w:t>D</w:t>
            </w:r>
            <w:r w:rsidRPr="005D6A7C">
              <w:rPr>
                <w:sz w:val="24"/>
              </w:rPr>
              <w:t>escription</w:t>
            </w:r>
          </w:p>
        </w:tc>
      </w:tr>
      <w:tr w:rsidR="007D50F6" w:rsidRPr="005D6A7C" w:rsidTr="00D77881">
        <w:trPr>
          <w:jc w:val="center"/>
        </w:trPr>
        <w:tc>
          <w:tcPr>
            <w:tcW w:w="180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7D50F6" w:rsidRPr="005D6A7C" w:rsidRDefault="007D50F6" w:rsidP="00D77881">
            <w:pPr>
              <w:ind w:firstLineChars="0" w:firstLine="0"/>
              <w:jc w:val="center"/>
              <w:rPr>
                <w:sz w:val="24"/>
              </w:rPr>
            </w:pPr>
            <w:r w:rsidRPr="005D6A7C">
              <w:rPr>
                <w:rFonts w:hint="eastAsia"/>
                <w:sz w:val="24"/>
              </w:rPr>
              <w:t>1</w:t>
            </w:r>
          </w:p>
        </w:tc>
        <w:tc>
          <w:tcPr>
            <w:tcW w:w="212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7D50F6" w:rsidRPr="005D6A7C" w:rsidRDefault="007D50F6" w:rsidP="003E1789">
            <w:pPr>
              <w:ind w:firstLineChars="0" w:firstLine="0"/>
              <w:jc w:val="center"/>
              <w:rPr>
                <w:sz w:val="24"/>
              </w:rPr>
            </w:pPr>
            <w:r w:rsidRPr="005D6A7C">
              <w:rPr>
                <w:rFonts w:hint="eastAsia"/>
                <w:sz w:val="24"/>
              </w:rPr>
              <w:t>v</w:t>
            </w:r>
            <w:r w:rsidRPr="005D6A7C">
              <w:rPr>
                <w:sz w:val="24"/>
              </w:rPr>
              <w:t>ideo</w:t>
            </w:r>
          </w:p>
        </w:tc>
        <w:tc>
          <w:tcPr>
            <w:tcW w:w="597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7D50F6" w:rsidRPr="005D6A7C" w:rsidRDefault="003911F6" w:rsidP="0032684E">
            <w:pPr>
              <w:ind w:firstLineChars="0" w:firstLine="0"/>
              <w:rPr>
                <w:sz w:val="24"/>
              </w:rPr>
            </w:pPr>
            <w:proofErr w:type="gramStart"/>
            <w:r w:rsidRPr="005D6A7C">
              <w:rPr>
                <w:rFonts w:hint="eastAsia"/>
                <w:sz w:val="24"/>
              </w:rPr>
              <w:t>A</w:t>
            </w:r>
            <w:r w:rsidRPr="005D6A7C">
              <w:rPr>
                <w:sz w:val="24"/>
              </w:rPr>
              <w:t xml:space="preserve"> video of </w:t>
            </w:r>
            <w:r w:rsidR="00E0606D" w:rsidRPr="005D6A7C">
              <w:rPr>
                <w:sz w:val="24"/>
              </w:rPr>
              <w:t>an experimental evaluation from Section 3.2</w:t>
            </w:r>
            <w:r w:rsidR="007B0CFB" w:rsidRPr="005D6A7C">
              <w:rPr>
                <w:sz w:val="24"/>
              </w:rPr>
              <w:t>.</w:t>
            </w:r>
            <w:proofErr w:type="gramEnd"/>
            <w:r w:rsidR="007B0CFB" w:rsidRPr="005D6A7C">
              <w:rPr>
                <w:sz w:val="24"/>
              </w:rPr>
              <w:t xml:space="preserve"> </w:t>
            </w:r>
            <w:r w:rsidR="00E0606D" w:rsidRPr="005D6A7C">
              <w:rPr>
                <w:sz w:val="24"/>
              </w:rPr>
              <w:t xml:space="preserve">The video </w:t>
            </w:r>
            <w:r w:rsidR="00244562" w:rsidRPr="005D6A7C">
              <w:rPr>
                <w:sz w:val="24"/>
              </w:rPr>
              <w:t xml:space="preserve">demonstrates </w:t>
            </w:r>
            <w:r w:rsidR="00182310" w:rsidRPr="005D6A7C">
              <w:rPr>
                <w:sz w:val="24"/>
              </w:rPr>
              <w:t xml:space="preserve">the </w:t>
            </w:r>
            <w:r w:rsidR="002D0585" w:rsidRPr="005D6A7C">
              <w:rPr>
                <w:sz w:val="24"/>
              </w:rPr>
              <w:t>bending</w:t>
            </w:r>
            <w:r w:rsidR="00182310" w:rsidRPr="005D6A7C">
              <w:rPr>
                <w:sz w:val="24"/>
              </w:rPr>
              <w:t xml:space="preserve"> process of the </w:t>
            </w:r>
            <w:r w:rsidR="00B40FF0" w:rsidRPr="005D6A7C">
              <w:rPr>
                <w:sz w:val="24"/>
              </w:rPr>
              <w:t>soft a</w:t>
            </w:r>
            <w:r w:rsidR="00B40FF0" w:rsidRPr="005D6A7C">
              <w:rPr>
                <w:sz w:val="24"/>
              </w:rPr>
              <w:t>c</w:t>
            </w:r>
            <w:r w:rsidR="00B40FF0" w:rsidRPr="005D6A7C">
              <w:rPr>
                <w:sz w:val="24"/>
              </w:rPr>
              <w:t xml:space="preserve">tuator </w:t>
            </w:r>
            <w:r w:rsidR="00182310" w:rsidRPr="005D6A7C">
              <w:rPr>
                <w:sz w:val="24"/>
              </w:rPr>
              <w:t xml:space="preserve">and </w:t>
            </w:r>
            <w:r w:rsidR="00B40FF0" w:rsidRPr="005D6A7C">
              <w:rPr>
                <w:sz w:val="24"/>
              </w:rPr>
              <w:t>its</w:t>
            </w:r>
            <w:r w:rsidR="00244562" w:rsidRPr="005D6A7C">
              <w:rPr>
                <w:sz w:val="24"/>
              </w:rPr>
              <w:t xml:space="preserve"> </w:t>
            </w:r>
            <w:r w:rsidR="00B40FF0" w:rsidRPr="005D6A7C">
              <w:rPr>
                <w:sz w:val="24"/>
              </w:rPr>
              <w:t xml:space="preserve">maximum bending angle under the </w:t>
            </w:r>
            <w:r w:rsidR="002D0585" w:rsidRPr="005D6A7C">
              <w:rPr>
                <w:sz w:val="24"/>
              </w:rPr>
              <w:t>air</w:t>
            </w:r>
            <w:r w:rsidR="00B40FF0" w:rsidRPr="005D6A7C">
              <w:rPr>
                <w:sz w:val="24"/>
              </w:rPr>
              <w:t xml:space="preserve"> pre</w:t>
            </w:r>
            <w:r w:rsidR="00B40FF0" w:rsidRPr="005D6A7C">
              <w:rPr>
                <w:sz w:val="24"/>
              </w:rPr>
              <w:t>s</w:t>
            </w:r>
            <w:r w:rsidR="00B40FF0" w:rsidRPr="005D6A7C">
              <w:rPr>
                <w:sz w:val="24"/>
              </w:rPr>
              <w:t>sure</w:t>
            </w:r>
            <w:r w:rsidR="002D0585" w:rsidRPr="005D6A7C">
              <w:rPr>
                <w:sz w:val="24"/>
              </w:rPr>
              <w:t xml:space="preserve"> 45 kPa</w:t>
            </w:r>
            <w:r w:rsidR="00182310" w:rsidRPr="005D6A7C">
              <w:rPr>
                <w:sz w:val="24"/>
              </w:rPr>
              <w:t>.</w:t>
            </w:r>
          </w:p>
        </w:tc>
      </w:tr>
      <w:tr w:rsidR="007D50F6" w:rsidRPr="005D6A7C" w:rsidTr="00D77881">
        <w:trPr>
          <w:jc w:val="center"/>
        </w:trPr>
        <w:tc>
          <w:tcPr>
            <w:tcW w:w="1809" w:type="dxa"/>
            <w:shd w:val="clear" w:color="auto" w:fill="auto"/>
            <w:vAlign w:val="center"/>
          </w:tcPr>
          <w:p w:rsidR="007D50F6" w:rsidRPr="005D6A7C" w:rsidRDefault="007D50F6" w:rsidP="00D77881">
            <w:pPr>
              <w:ind w:firstLineChars="0" w:firstLine="0"/>
              <w:jc w:val="center"/>
              <w:rPr>
                <w:sz w:val="24"/>
              </w:rPr>
            </w:pPr>
            <w:r w:rsidRPr="005D6A7C">
              <w:rPr>
                <w:rFonts w:hint="eastAsia"/>
                <w:sz w:val="24"/>
              </w:rPr>
              <w:t>2</w:t>
            </w:r>
          </w:p>
        </w:tc>
        <w:tc>
          <w:tcPr>
            <w:tcW w:w="2127" w:type="dxa"/>
            <w:shd w:val="clear" w:color="auto" w:fill="auto"/>
            <w:vAlign w:val="center"/>
          </w:tcPr>
          <w:p w:rsidR="007D50F6" w:rsidRPr="005D6A7C" w:rsidRDefault="007D50F6" w:rsidP="003E1789">
            <w:pPr>
              <w:ind w:firstLineChars="0" w:firstLine="0"/>
              <w:jc w:val="center"/>
              <w:rPr>
                <w:sz w:val="24"/>
              </w:rPr>
            </w:pPr>
            <w:r w:rsidRPr="005D6A7C">
              <w:rPr>
                <w:rFonts w:hint="eastAsia"/>
                <w:sz w:val="24"/>
              </w:rPr>
              <w:t>v</w:t>
            </w:r>
            <w:r w:rsidRPr="005D6A7C">
              <w:rPr>
                <w:sz w:val="24"/>
              </w:rPr>
              <w:t>ideo</w:t>
            </w:r>
          </w:p>
        </w:tc>
        <w:tc>
          <w:tcPr>
            <w:tcW w:w="5974" w:type="dxa"/>
            <w:shd w:val="clear" w:color="auto" w:fill="auto"/>
            <w:vAlign w:val="center"/>
          </w:tcPr>
          <w:p w:rsidR="007D50F6" w:rsidRPr="005D6A7C" w:rsidRDefault="00D131C7" w:rsidP="0032684E">
            <w:pPr>
              <w:ind w:firstLineChars="0" w:firstLine="0"/>
              <w:rPr>
                <w:sz w:val="24"/>
              </w:rPr>
            </w:pPr>
            <w:proofErr w:type="gramStart"/>
            <w:r w:rsidRPr="005D6A7C">
              <w:rPr>
                <w:sz w:val="24"/>
              </w:rPr>
              <w:t>A video of an experimental evaluation from Section 4.2.</w:t>
            </w:r>
            <w:proofErr w:type="gramEnd"/>
            <w:r w:rsidRPr="005D6A7C">
              <w:rPr>
                <w:sz w:val="24"/>
              </w:rPr>
              <w:t xml:space="preserve"> The video demonstrates </w:t>
            </w:r>
            <w:r w:rsidR="00695D15" w:rsidRPr="005D6A7C">
              <w:rPr>
                <w:sz w:val="24"/>
              </w:rPr>
              <w:t>the stiffness variation of</w:t>
            </w:r>
            <w:r w:rsidR="005E1684" w:rsidRPr="005D6A7C">
              <w:rPr>
                <w:sz w:val="24"/>
              </w:rPr>
              <w:t xml:space="preserve"> </w:t>
            </w:r>
            <w:r w:rsidRPr="005D6A7C">
              <w:rPr>
                <w:sz w:val="24"/>
              </w:rPr>
              <w:t xml:space="preserve">the </w:t>
            </w:r>
            <w:r w:rsidR="007B0CFB" w:rsidRPr="005D6A7C">
              <w:rPr>
                <w:sz w:val="24"/>
              </w:rPr>
              <w:t>gra</w:t>
            </w:r>
            <w:r w:rsidR="007B0CFB" w:rsidRPr="005D6A7C">
              <w:rPr>
                <w:sz w:val="24"/>
              </w:rPr>
              <w:t>n</w:t>
            </w:r>
            <w:r w:rsidR="007B0CFB" w:rsidRPr="005D6A7C">
              <w:rPr>
                <w:sz w:val="24"/>
              </w:rPr>
              <w:t>ular</w:t>
            </w:r>
            <w:r w:rsidR="00052F41" w:rsidRPr="005D6A7C">
              <w:rPr>
                <w:sz w:val="24"/>
              </w:rPr>
              <w:t xml:space="preserve"> </w:t>
            </w:r>
            <w:r w:rsidR="00695D15" w:rsidRPr="005D6A7C">
              <w:rPr>
                <w:sz w:val="24"/>
              </w:rPr>
              <w:t>jamming</w:t>
            </w:r>
            <w:r w:rsidR="00052F41" w:rsidRPr="005D6A7C">
              <w:rPr>
                <w:sz w:val="24"/>
              </w:rPr>
              <w:t xml:space="preserve"> structure</w:t>
            </w:r>
            <w:r w:rsidR="00695D15" w:rsidRPr="005D6A7C">
              <w:rPr>
                <w:sz w:val="24"/>
              </w:rPr>
              <w:t xml:space="preserve"> with different negative pressures</w:t>
            </w:r>
            <w:r w:rsidR="007B0CFB" w:rsidRPr="005D6A7C">
              <w:rPr>
                <w:sz w:val="24"/>
              </w:rPr>
              <w:t xml:space="preserve">. </w:t>
            </w:r>
          </w:p>
        </w:tc>
      </w:tr>
      <w:tr w:rsidR="007D50F6" w:rsidRPr="005D6A7C" w:rsidTr="00D77881">
        <w:trPr>
          <w:jc w:val="center"/>
        </w:trPr>
        <w:tc>
          <w:tcPr>
            <w:tcW w:w="1809" w:type="dxa"/>
            <w:shd w:val="clear" w:color="auto" w:fill="auto"/>
            <w:vAlign w:val="center"/>
          </w:tcPr>
          <w:p w:rsidR="007D50F6" w:rsidRPr="005D6A7C" w:rsidRDefault="007D50F6" w:rsidP="00D77881">
            <w:pPr>
              <w:ind w:firstLineChars="0" w:firstLine="0"/>
              <w:jc w:val="center"/>
              <w:rPr>
                <w:sz w:val="24"/>
              </w:rPr>
            </w:pPr>
            <w:r w:rsidRPr="005D6A7C">
              <w:rPr>
                <w:rFonts w:hint="eastAsia"/>
                <w:sz w:val="24"/>
              </w:rPr>
              <w:t>3</w:t>
            </w:r>
          </w:p>
        </w:tc>
        <w:tc>
          <w:tcPr>
            <w:tcW w:w="2127" w:type="dxa"/>
            <w:shd w:val="clear" w:color="auto" w:fill="auto"/>
            <w:vAlign w:val="center"/>
          </w:tcPr>
          <w:p w:rsidR="007D50F6" w:rsidRPr="005D6A7C" w:rsidRDefault="007D50F6" w:rsidP="003E1789">
            <w:pPr>
              <w:ind w:firstLineChars="0" w:firstLine="0"/>
              <w:jc w:val="center"/>
              <w:rPr>
                <w:sz w:val="24"/>
              </w:rPr>
            </w:pPr>
            <w:r w:rsidRPr="005D6A7C">
              <w:rPr>
                <w:rFonts w:hint="eastAsia"/>
                <w:sz w:val="24"/>
              </w:rPr>
              <w:t>v</w:t>
            </w:r>
            <w:r w:rsidRPr="005D6A7C">
              <w:rPr>
                <w:sz w:val="24"/>
              </w:rPr>
              <w:t>ideo</w:t>
            </w:r>
          </w:p>
        </w:tc>
        <w:tc>
          <w:tcPr>
            <w:tcW w:w="5974" w:type="dxa"/>
            <w:shd w:val="clear" w:color="auto" w:fill="auto"/>
            <w:vAlign w:val="center"/>
          </w:tcPr>
          <w:p w:rsidR="007D50F6" w:rsidRPr="005D6A7C" w:rsidRDefault="0010493B" w:rsidP="0032684E">
            <w:pPr>
              <w:ind w:firstLineChars="0" w:firstLine="0"/>
              <w:rPr>
                <w:sz w:val="24"/>
              </w:rPr>
            </w:pPr>
            <w:proofErr w:type="gramStart"/>
            <w:r w:rsidRPr="005D6A7C">
              <w:rPr>
                <w:sz w:val="24"/>
              </w:rPr>
              <w:t>A video of an experimental evaluation from Section 4.3.</w:t>
            </w:r>
            <w:proofErr w:type="gramEnd"/>
            <w:r w:rsidRPr="005D6A7C">
              <w:rPr>
                <w:sz w:val="24"/>
              </w:rPr>
              <w:t xml:space="preserve"> The video demonstrates </w:t>
            </w:r>
            <w:r w:rsidR="00BB63BE" w:rsidRPr="005D6A7C">
              <w:rPr>
                <w:sz w:val="24"/>
              </w:rPr>
              <w:t xml:space="preserve">that the gripper can grab </w:t>
            </w:r>
            <w:r w:rsidRPr="005D6A7C">
              <w:rPr>
                <w:sz w:val="24"/>
              </w:rPr>
              <w:t>the ma</w:t>
            </w:r>
            <w:r w:rsidRPr="005D6A7C">
              <w:rPr>
                <w:sz w:val="24"/>
              </w:rPr>
              <w:t>x</w:t>
            </w:r>
            <w:r w:rsidRPr="005D6A7C">
              <w:rPr>
                <w:sz w:val="24"/>
              </w:rPr>
              <w:t xml:space="preserve">imum </w:t>
            </w:r>
            <w:r w:rsidR="007149AF" w:rsidRPr="005D6A7C">
              <w:rPr>
                <w:rFonts w:hint="eastAsia"/>
                <w:sz w:val="24"/>
              </w:rPr>
              <w:t>masses</w:t>
            </w:r>
            <w:r w:rsidRPr="005D6A7C">
              <w:rPr>
                <w:sz w:val="24"/>
              </w:rPr>
              <w:t xml:space="preserve"> </w:t>
            </w:r>
            <w:r w:rsidR="00DD6EAC" w:rsidRPr="005D6A7C">
              <w:rPr>
                <w:sz w:val="24"/>
              </w:rPr>
              <w:t>with</w:t>
            </w:r>
            <w:r w:rsidR="007F117C" w:rsidRPr="005D6A7C">
              <w:rPr>
                <w:sz w:val="24"/>
              </w:rPr>
              <w:t>out</w:t>
            </w:r>
            <w:r w:rsidR="00DD6EAC" w:rsidRPr="005D6A7C">
              <w:rPr>
                <w:sz w:val="24"/>
              </w:rPr>
              <w:t xml:space="preserve"> vacuum</w:t>
            </w:r>
            <w:r w:rsidRPr="005D6A7C">
              <w:rPr>
                <w:sz w:val="24"/>
              </w:rPr>
              <w:t xml:space="preserve"> </w:t>
            </w:r>
            <w:r w:rsidR="002C0F5B" w:rsidRPr="005D6A7C">
              <w:rPr>
                <w:sz w:val="24"/>
              </w:rPr>
              <w:t xml:space="preserve">pressure </w:t>
            </w:r>
            <w:r w:rsidRPr="005D6A7C">
              <w:rPr>
                <w:sz w:val="24"/>
              </w:rPr>
              <w:t xml:space="preserve">and </w:t>
            </w:r>
            <w:r w:rsidR="007F117C" w:rsidRPr="005D6A7C">
              <w:rPr>
                <w:sz w:val="24"/>
              </w:rPr>
              <w:t xml:space="preserve">with </w:t>
            </w:r>
            <w:r w:rsidRPr="005D6A7C">
              <w:rPr>
                <w:sz w:val="24"/>
              </w:rPr>
              <w:t>vacuum</w:t>
            </w:r>
            <w:r w:rsidR="002C0F5B" w:rsidRPr="005D6A7C">
              <w:rPr>
                <w:sz w:val="24"/>
              </w:rPr>
              <w:t xml:space="preserve"> pressure</w:t>
            </w:r>
            <w:r w:rsidRPr="005D6A7C">
              <w:rPr>
                <w:sz w:val="24"/>
              </w:rPr>
              <w:t>.</w:t>
            </w:r>
          </w:p>
        </w:tc>
      </w:tr>
      <w:tr w:rsidR="007D50F6" w:rsidRPr="005D6A7C" w:rsidTr="00D77881">
        <w:trPr>
          <w:jc w:val="center"/>
        </w:trPr>
        <w:tc>
          <w:tcPr>
            <w:tcW w:w="1809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7D50F6" w:rsidRPr="005D6A7C" w:rsidRDefault="007D50F6" w:rsidP="00D77881">
            <w:pPr>
              <w:ind w:firstLineChars="0" w:firstLine="0"/>
              <w:jc w:val="center"/>
              <w:rPr>
                <w:sz w:val="24"/>
              </w:rPr>
            </w:pPr>
            <w:r w:rsidRPr="005D6A7C">
              <w:rPr>
                <w:rFonts w:hint="eastAsia"/>
                <w:sz w:val="24"/>
              </w:rPr>
              <w:t>4</w:t>
            </w:r>
          </w:p>
        </w:tc>
        <w:tc>
          <w:tcPr>
            <w:tcW w:w="2127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7D50F6" w:rsidRPr="005D6A7C" w:rsidRDefault="007D50F6" w:rsidP="003E1789">
            <w:pPr>
              <w:ind w:firstLineChars="0" w:firstLine="0"/>
              <w:jc w:val="center"/>
              <w:rPr>
                <w:sz w:val="24"/>
              </w:rPr>
            </w:pPr>
            <w:r w:rsidRPr="005D6A7C">
              <w:rPr>
                <w:rFonts w:hint="eastAsia"/>
                <w:sz w:val="24"/>
              </w:rPr>
              <w:t>v</w:t>
            </w:r>
            <w:r w:rsidRPr="005D6A7C">
              <w:rPr>
                <w:sz w:val="24"/>
              </w:rPr>
              <w:t>ideo</w:t>
            </w:r>
          </w:p>
        </w:tc>
        <w:tc>
          <w:tcPr>
            <w:tcW w:w="5974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7D50F6" w:rsidRPr="005D6A7C" w:rsidRDefault="0010493B" w:rsidP="0032684E">
            <w:pPr>
              <w:ind w:firstLineChars="0" w:firstLine="0"/>
              <w:rPr>
                <w:sz w:val="24"/>
              </w:rPr>
            </w:pPr>
            <w:proofErr w:type="gramStart"/>
            <w:r w:rsidRPr="005D6A7C">
              <w:rPr>
                <w:sz w:val="24"/>
              </w:rPr>
              <w:t>A video of an experimental evaluation from Section 4.3.</w:t>
            </w:r>
            <w:proofErr w:type="gramEnd"/>
            <w:r w:rsidRPr="005D6A7C">
              <w:rPr>
                <w:sz w:val="24"/>
              </w:rPr>
              <w:t xml:space="preserve"> The video demonstrates that the gripper </w:t>
            </w:r>
            <w:r w:rsidR="00FE410B" w:rsidRPr="005D6A7C">
              <w:rPr>
                <w:sz w:val="24"/>
              </w:rPr>
              <w:t xml:space="preserve">can </w:t>
            </w:r>
            <w:r w:rsidRPr="005D6A7C">
              <w:rPr>
                <w:sz w:val="24"/>
              </w:rPr>
              <w:t>grasp some items successfully</w:t>
            </w:r>
            <w:r w:rsidR="0032684E" w:rsidRPr="005D6A7C">
              <w:rPr>
                <w:sz w:val="24"/>
              </w:rPr>
              <w:t xml:space="preserve"> </w:t>
            </w:r>
            <w:r w:rsidR="00CE0452" w:rsidRPr="005D6A7C">
              <w:rPr>
                <w:sz w:val="24"/>
              </w:rPr>
              <w:t xml:space="preserve">using </w:t>
            </w:r>
            <w:r w:rsidR="0032684E" w:rsidRPr="005D6A7C">
              <w:rPr>
                <w:sz w:val="24"/>
              </w:rPr>
              <w:t>two soft actuators</w:t>
            </w:r>
            <w:r w:rsidR="00CE0452" w:rsidRPr="005D6A7C">
              <w:rPr>
                <w:sz w:val="24"/>
              </w:rPr>
              <w:t xml:space="preserve"> with the particle jamming structure</w:t>
            </w:r>
            <w:r w:rsidRPr="005D6A7C">
              <w:rPr>
                <w:sz w:val="24"/>
              </w:rPr>
              <w:t>.</w:t>
            </w:r>
          </w:p>
        </w:tc>
      </w:tr>
    </w:tbl>
    <w:p w:rsidR="00D40A0D" w:rsidRPr="005D6A7C" w:rsidRDefault="00D40A0D" w:rsidP="00644BE9">
      <w:pPr>
        <w:spacing w:beforeLines="50" w:afterLines="50"/>
        <w:ind w:firstLineChars="0" w:firstLine="0"/>
        <w:rPr>
          <w:rFonts w:ascii="Times-Roman" w:hAnsi="Times-Roman" w:hint="eastAsia"/>
          <w:sz w:val="24"/>
        </w:rPr>
      </w:pPr>
      <w:bookmarkStart w:id="2" w:name="_GoBack"/>
      <w:bookmarkEnd w:id="0"/>
      <w:bookmarkEnd w:id="2"/>
    </w:p>
    <w:sectPr w:rsidR="00D40A0D" w:rsidRPr="005D6A7C" w:rsidSect="008A6AD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footnotePr>
        <w:numRestart w:val="eachSect"/>
      </w:footnotePr>
      <w:type w:val="continuous"/>
      <w:pgSz w:w="11906" w:h="16838"/>
      <w:pgMar w:top="1219" w:right="1106" w:bottom="1219" w:left="1106" w:header="851" w:footer="851" w:gutter="0"/>
      <w:cols w:space="720"/>
      <w:docGrid w:type="linesAndChar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01DE2" w:rsidRDefault="00501DE2">
      <w:pPr>
        <w:ind w:firstLine="420"/>
      </w:pPr>
      <w:r>
        <w:separator/>
      </w:r>
    </w:p>
  </w:endnote>
  <w:endnote w:type="continuationSeparator" w:id="0">
    <w:p w:rsidR="00501DE2" w:rsidRDefault="00501DE2">
      <w:pPr>
        <w:ind w:firstLine="42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-Bold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Hei">
    <w:altName w:val="Arial Unicode MS"/>
    <w:panose1 w:val="02010600030101010101"/>
    <w:charset w:val="86"/>
    <w:family w:val="modern"/>
    <w:notTrueType/>
    <w:pitch w:val="fixed"/>
    <w:sig w:usb0="00000000" w:usb1="080E0000" w:usb2="00000010" w:usb3="00000000" w:csb0="0004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-Italic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67CF2" w:rsidRDefault="00067CF2">
    <w:pPr>
      <w:pStyle w:val="Footer"/>
      <w:ind w:firstLine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67CF2" w:rsidRDefault="00067CF2">
    <w:pPr>
      <w:pStyle w:val="Footer"/>
      <w:ind w:firstLine="360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802A3" w:rsidRDefault="000802A3">
    <w:pPr>
      <w:pStyle w:val="Footer"/>
      <w:ind w:firstLine="360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01DE2" w:rsidRDefault="00501DE2">
      <w:pPr>
        <w:ind w:firstLine="420"/>
      </w:pPr>
      <w:r>
        <w:separator/>
      </w:r>
    </w:p>
  </w:footnote>
  <w:footnote w:type="continuationSeparator" w:id="0">
    <w:p w:rsidR="00501DE2" w:rsidRDefault="00501DE2">
      <w:pPr>
        <w:ind w:firstLine="420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67CF2" w:rsidRDefault="00067CF2">
    <w:pPr>
      <w:pStyle w:val="Header"/>
      <w:ind w:firstLine="360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67CF2" w:rsidRDefault="00067CF2">
    <w:pPr>
      <w:pStyle w:val="Header"/>
      <w:ind w:firstLine="360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67CF2" w:rsidRDefault="00067CF2">
    <w:pPr>
      <w:pStyle w:val="Header"/>
      <w:ind w:firstLine="360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D937BAC"/>
    <w:multiLevelType w:val="hybridMultilevel"/>
    <w:tmpl w:val="B8CCDF52"/>
    <w:lvl w:ilvl="0" w:tplc="B91E5B6C">
      <w:start w:val="1"/>
      <w:numFmt w:val="lowerLetter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19D128C3"/>
    <w:multiLevelType w:val="hybridMultilevel"/>
    <w:tmpl w:val="AD6EEC66"/>
    <w:lvl w:ilvl="0" w:tplc="C2EEE090">
      <w:start w:val="1"/>
      <w:numFmt w:val="decimal"/>
      <w:lvlText w:val="%1."/>
      <w:lvlJc w:val="left"/>
      <w:pPr>
        <w:ind w:left="360" w:hanging="360"/>
      </w:pPr>
      <w:rPr>
        <w:rFonts w:ascii="Times-Bold" w:eastAsia="SimSun" w:hAnsi="Times-Bold" w:hint="default"/>
        <w:b/>
        <w:sz w:val="2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32EE0966"/>
    <w:multiLevelType w:val="hybridMultilevel"/>
    <w:tmpl w:val="EC007284"/>
    <w:lvl w:ilvl="0" w:tplc="71ECDDF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4FE6616D"/>
    <w:multiLevelType w:val="multilevel"/>
    <w:tmpl w:val="4FE6616D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  <w:sz w:val="18"/>
        <w:szCs w:val="18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5BE5347C"/>
    <w:multiLevelType w:val="hybridMultilevel"/>
    <w:tmpl w:val="AB9AE906"/>
    <w:lvl w:ilvl="0" w:tplc="AA76FB26">
      <w:start w:val="1"/>
      <w:numFmt w:val="decimal"/>
      <w:lvlText w:val="%1."/>
      <w:lvlJc w:val="left"/>
      <w:pPr>
        <w:ind w:left="360" w:hanging="360"/>
      </w:pPr>
      <w:rPr>
        <w:rFonts w:ascii="Times-Bold" w:eastAsia="SimSun" w:hAnsi="Times-Bold" w:hint="default"/>
        <w:b/>
        <w:sz w:val="2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715D5CCD"/>
    <w:multiLevelType w:val="hybridMultilevel"/>
    <w:tmpl w:val="BEA6718A"/>
    <w:lvl w:ilvl="0" w:tplc="71ECDDF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78553403"/>
    <w:multiLevelType w:val="hybridMultilevel"/>
    <w:tmpl w:val="0C70A8B2"/>
    <w:lvl w:ilvl="0" w:tplc="A468D99E">
      <w:start w:val="1"/>
      <w:numFmt w:val="decimal"/>
      <w:lvlText w:val="%1."/>
      <w:lvlJc w:val="left"/>
      <w:pPr>
        <w:ind w:left="360" w:hanging="360"/>
      </w:pPr>
      <w:rPr>
        <w:rFonts w:ascii="Times-Bold" w:eastAsia="SimSun" w:hAnsi="Times-Bold" w:hint="default"/>
        <w:b/>
        <w:sz w:val="2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"/>
  </w:num>
  <w:num w:numId="2">
    <w:abstractNumId w:val="0"/>
  </w:num>
  <w:num w:numId="3">
    <w:abstractNumId w:val="5"/>
  </w:num>
  <w:num w:numId="4">
    <w:abstractNumId w:val="2"/>
  </w:num>
  <w:num w:numId="5">
    <w:abstractNumId w:val="6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</w:num>
  <w:num w:numId="8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ctiveWritingStyle w:appName="MSWord" w:lang="en-US" w:vendorID="64" w:dllVersion="131078" w:nlCheck="1" w:checkStyle="0"/>
  <w:activeWritingStyle w:appName="MSWord" w:lang="zh-CN" w:vendorID="64" w:dllVersion="131077" w:nlCheck="1" w:checkStyle="1"/>
  <w:activeWritingStyle w:appName="MSWord" w:lang="zh-CN" w:vendorID="64" w:dllVersion="0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stylePaneFormatFilter w:val="3F01"/>
  <w:defaultTabStop w:val="420"/>
  <w:autoHyphenation/>
  <w:drawingGridVerticalSpacing w:val="156"/>
  <w:noPunctuationKerning/>
  <w:characterSpacingControl w:val="compressPunctuation"/>
  <w:doNotValidateAgainstSchema/>
  <w:doNotDemarcateInvalidXml/>
  <w:hdrShapeDefaults>
    <o:shapedefaults v:ext="edit" spidmax="5122" strokecolor="#739cc3">
      <v:fill angle="90" type="gradient">
        <o:fill v:ext="view" type="gradientUnscaled"/>
      </v:fill>
      <v:stroke color="#739cc3" weight="1.25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NbQ0NTczABKWRhbmpko6SsGpxcWZ+XkgBaYWtQBn7vWpLQAAAA=="/>
  </w:docVars>
  <w:rsids>
    <w:rsidRoot w:val="00172A27"/>
    <w:rsid w:val="000007EA"/>
    <w:rsid w:val="0000104F"/>
    <w:rsid w:val="00001687"/>
    <w:rsid w:val="00001915"/>
    <w:rsid w:val="00001D94"/>
    <w:rsid w:val="00002A12"/>
    <w:rsid w:val="00003502"/>
    <w:rsid w:val="0000387A"/>
    <w:rsid w:val="00004017"/>
    <w:rsid w:val="000043AD"/>
    <w:rsid w:val="00004D79"/>
    <w:rsid w:val="00004E70"/>
    <w:rsid w:val="000058AC"/>
    <w:rsid w:val="00005E49"/>
    <w:rsid w:val="00005F72"/>
    <w:rsid w:val="000061BA"/>
    <w:rsid w:val="00006524"/>
    <w:rsid w:val="00006BB8"/>
    <w:rsid w:val="00006C06"/>
    <w:rsid w:val="00006F89"/>
    <w:rsid w:val="00007465"/>
    <w:rsid w:val="000075D5"/>
    <w:rsid w:val="000079C2"/>
    <w:rsid w:val="00007A04"/>
    <w:rsid w:val="00007E0F"/>
    <w:rsid w:val="00007F78"/>
    <w:rsid w:val="00007FF4"/>
    <w:rsid w:val="00010459"/>
    <w:rsid w:val="00010698"/>
    <w:rsid w:val="00010A05"/>
    <w:rsid w:val="0001127D"/>
    <w:rsid w:val="0001159C"/>
    <w:rsid w:val="000119A2"/>
    <w:rsid w:val="00012CD1"/>
    <w:rsid w:val="00012F53"/>
    <w:rsid w:val="00012F89"/>
    <w:rsid w:val="00013290"/>
    <w:rsid w:val="0001360C"/>
    <w:rsid w:val="00013623"/>
    <w:rsid w:val="00013963"/>
    <w:rsid w:val="000140B4"/>
    <w:rsid w:val="00014254"/>
    <w:rsid w:val="00014256"/>
    <w:rsid w:val="0001477B"/>
    <w:rsid w:val="00015D30"/>
    <w:rsid w:val="00016BAF"/>
    <w:rsid w:val="000173A4"/>
    <w:rsid w:val="0001770C"/>
    <w:rsid w:val="00017C34"/>
    <w:rsid w:val="00017D56"/>
    <w:rsid w:val="00017E04"/>
    <w:rsid w:val="000203A7"/>
    <w:rsid w:val="00020C45"/>
    <w:rsid w:val="000213F4"/>
    <w:rsid w:val="0002140C"/>
    <w:rsid w:val="0002198B"/>
    <w:rsid w:val="00021B0A"/>
    <w:rsid w:val="00021DB3"/>
    <w:rsid w:val="00021DD4"/>
    <w:rsid w:val="00022917"/>
    <w:rsid w:val="00023E3A"/>
    <w:rsid w:val="00023EA2"/>
    <w:rsid w:val="0002444C"/>
    <w:rsid w:val="00024B65"/>
    <w:rsid w:val="00024FAB"/>
    <w:rsid w:val="00024FF3"/>
    <w:rsid w:val="0002513D"/>
    <w:rsid w:val="0002539A"/>
    <w:rsid w:val="0002640A"/>
    <w:rsid w:val="00026BD8"/>
    <w:rsid w:val="00026E5D"/>
    <w:rsid w:val="00026EE5"/>
    <w:rsid w:val="00026FC2"/>
    <w:rsid w:val="00027902"/>
    <w:rsid w:val="00027A34"/>
    <w:rsid w:val="00027A54"/>
    <w:rsid w:val="00027BE6"/>
    <w:rsid w:val="00027CC7"/>
    <w:rsid w:val="00030706"/>
    <w:rsid w:val="00030CB2"/>
    <w:rsid w:val="000311FD"/>
    <w:rsid w:val="00031C62"/>
    <w:rsid w:val="000321E8"/>
    <w:rsid w:val="000323E4"/>
    <w:rsid w:val="00032ED4"/>
    <w:rsid w:val="0003311D"/>
    <w:rsid w:val="000331D9"/>
    <w:rsid w:val="00033486"/>
    <w:rsid w:val="000342A2"/>
    <w:rsid w:val="00034306"/>
    <w:rsid w:val="00034610"/>
    <w:rsid w:val="00034AA5"/>
    <w:rsid w:val="00034C5B"/>
    <w:rsid w:val="00035621"/>
    <w:rsid w:val="0003573E"/>
    <w:rsid w:val="0003578F"/>
    <w:rsid w:val="000358E3"/>
    <w:rsid w:val="0003597E"/>
    <w:rsid w:val="00036073"/>
    <w:rsid w:val="0003663C"/>
    <w:rsid w:val="0003670D"/>
    <w:rsid w:val="00036B7E"/>
    <w:rsid w:val="000373AE"/>
    <w:rsid w:val="00037F86"/>
    <w:rsid w:val="0004188F"/>
    <w:rsid w:val="00041B9B"/>
    <w:rsid w:val="00041EFC"/>
    <w:rsid w:val="00042B06"/>
    <w:rsid w:val="00042BA6"/>
    <w:rsid w:val="00042D3D"/>
    <w:rsid w:val="00043197"/>
    <w:rsid w:val="00043327"/>
    <w:rsid w:val="00043C25"/>
    <w:rsid w:val="00043CC3"/>
    <w:rsid w:val="00044080"/>
    <w:rsid w:val="000442AE"/>
    <w:rsid w:val="000449EE"/>
    <w:rsid w:val="00044C59"/>
    <w:rsid w:val="0004561E"/>
    <w:rsid w:val="0004566E"/>
    <w:rsid w:val="00045A60"/>
    <w:rsid w:val="000460D5"/>
    <w:rsid w:val="0004614A"/>
    <w:rsid w:val="0004620E"/>
    <w:rsid w:val="0004677D"/>
    <w:rsid w:val="00046ADC"/>
    <w:rsid w:val="00046CAC"/>
    <w:rsid w:val="00046E70"/>
    <w:rsid w:val="00047456"/>
    <w:rsid w:val="000477B6"/>
    <w:rsid w:val="0004796B"/>
    <w:rsid w:val="000479CC"/>
    <w:rsid w:val="00047BDD"/>
    <w:rsid w:val="00050C9E"/>
    <w:rsid w:val="00051AF4"/>
    <w:rsid w:val="00052A79"/>
    <w:rsid w:val="00052C98"/>
    <w:rsid w:val="00052D26"/>
    <w:rsid w:val="00052D74"/>
    <w:rsid w:val="00052F41"/>
    <w:rsid w:val="000531AB"/>
    <w:rsid w:val="000537D2"/>
    <w:rsid w:val="00053CDE"/>
    <w:rsid w:val="00053F79"/>
    <w:rsid w:val="000543FA"/>
    <w:rsid w:val="000544A2"/>
    <w:rsid w:val="0005469A"/>
    <w:rsid w:val="00054A17"/>
    <w:rsid w:val="00054C0C"/>
    <w:rsid w:val="00054EA7"/>
    <w:rsid w:val="000552EB"/>
    <w:rsid w:val="00055312"/>
    <w:rsid w:val="0005555B"/>
    <w:rsid w:val="00055C86"/>
    <w:rsid w:val="00056670"/>
    <w:rsid w:val="00056834"/>
    <w:rsid w:val="00056F39"/>
    <w:rsid w:val="00057123"/>
    <w:rsid w:val="00057415"/>
    <w:rsid w:val="00057513"/>
    <w:rsid w:val="0005761A"/>
    <w:rsid w:val="00057787"/>
    <w:rsid w:val="000602A6"/>
    <w:rsid w:val="00060671"/>
    <w:rsid w:val="000606FA"/>
    <w:rsid w:val="00060F94"/>
    <w:rsid w:val="00060FCB"/>
    <w:rsid w:val="000617A3"/>
    <w:rsid w:val="00061B64"/>
    <w:rsid w:val="00062150"/>
    <w:rsid w:val="00062AC5"/>
    <w:rsid w:val="00062CA5"/>
    <w:rsid w:val="000638B4"/>
    <w:rsid w:val="00063EE9"/>
    <w:rsid w:val="00063FF1"/>
    <w:rsid w:val="00064309"/>
    <w:rsid w:val="00064310"/>
    <w:rsid w:val="0006477C"/>
    <w:rsid w:val="00064F50"/>
    <w:rsid w:val="00065390"/>
    <w:rsid w:val="00065826"/>
    <w:rsid w:val="000659C9"/>
    <w:rsid w:val="00066F68"/>
    <w:rsid w:val="00067A15"/>
    <w:rsid w:val="00067B34"/>
    <w:rsid w:val="00067C3F"/>
    <w:rsid w:val="00067CF2"/>
    <w:rsid w:val="00067D35"/>
    <w:rsid w:val="00070366"/>
    <w:rsid w:val="000705EC"/>
    <w:rsid w:val="00070773"/>
    <w:rsid w:val="00070A9F"/>
    <w:rsid w:val="00070BDA"/>
    <w:rsid w:val="00070F79"/>
    <w:rsid w:val="00071106"/>
    <w:rsid w:val="00071324"/>
    <w:rsid w:val="00071E91"/>
    <w:rsid w:val="000728DD"/>
    <w:rsid w:val="00072BED"/>
    <w:rsid w:val="00072C7E"/>
    <w:rsid w:val="000731BA"/>
    <w:rsid w:val="000735F1"/>
    <w:rsid w:val="0007376B"/>
    <w:rsid w:val="00073ED6"/>
    <w:rsid w:val="00073F6A"/>
    <w:rsid w:val="0007454F"/>
    <w:rsid w:val="00074658"/>
    <w:rsid w:val="000747DF"/>
    <w:rsid w:val="00074D99"/>
    <w:rsid w:val="00074E78"/>
    <w:rsid w:val="00074F5B"/>
    <w:rsid w:val="00075D7E"/>
    <w:rsid w:val="00075EB1"/>
    <w:rsid w:val="000764A9"/>
    <w:rsid w:val="0007657C"/>
    <w:rsid w:val="0007659E"/>
    <w:rsid w:val="00076A9F"/>
    <w:rsid w:val="00076BB3"/>
    <w:rsid w:val="00076D4A"/>
    <w:rsid w:val="00077408"/>
    <w:rsid w:val="0007772B"/>
    <w:rsid w:val="000802A3"/>
    <w:rsid w:val="0008056B"/>
    <w:rsid w:val="000812D3"/>
    <w:rsid w:val="000814AC"/>
    <w:rsid w:val="000814B0"/>
    <w:rsid w:val="0008239F"/>
    <w:rsid w:val="000823A8"/>
    <w:rsid w:val="000823D5"/>
    <w:rsid w:val="000825F0"/>
    <w:rsid w:val="00082DE9"/>
    <w:rsid w:val="000834F4"/>
    <w:rsid w:val="00083DAF"/>
    <w:rsid w:val="00083EFA"/>
    <w:rsid w:val="00084239"/>
    <w:rsid w:val="000846D4"/>
    <w:rsid w:val="00085549"/>
    <w:rsid w:val="00085800"/>
    <w:rsid w:val="00085B1D"/>
    <w:rsid w:val="0008626E"/>
    <w:rsid w:val="000869B7"/>
    <w:rsid w:val="0008723C"/>
    <w:rsid w:val="0008747E"/>
    <w:rsid w:val="00087780"/>
    <w:rsid w:val="000877B5"/>
    <w:rsid w:val="0008793E"/>
    <w:rsid w:val="00087946"/>
    <w:rsid w:val="00090729"/>
    <w:rsid w:val="00090831"/>
    <w:rsid w:val="00090B88"/>
    <w:rsid w:val="00090F6E"/>
    <w:rsid w:val="000910A8"/>
    <w:rsid w:val="000919EB"/>
    <w:rsid w:val="00091BB5"/>
    <w:rsid w:val="00091DA1"/>
    <w:rsid w:val="00091F84"/>
    <w:rsid w:val="0009222C"/>
    <w:rsid w:val="00092325"/>
    <w:rsid w:val="000924A9"/>
    <w:rsid w:val="00092BEF"/>
    <w:rsid w:val="00092EF7"/>
    <w:rsid w:val="00093356"/>
    <w:rsid w:val="000939A1"/>
    <w:rsid w:val="00093C74"/>
    <w:rsid w:val="00093DA9"/>
    <w:rsid w:val="0009490A"/>
    <w:rsid w:val="000952F0"/>
    <w:rsid w:val="00095474"/>
    <w:rsid w:val="000954FC"/>
    <w:rsid w:val="00095537"/>
    <w:rsid w:val="00095D10"/>
    <w:rsid w:val="00096644"/>
    <w:rsid w:val="0009698D"/>
    <w:rsid w:val="00096C25"/>
    <w:rsid w:val="0009705F"/>
    <w:rsid w:val="000972CB"/>
    <w:rsid w:val="000A06C7"/>
    <w:rsid w:val="000A075B"/>
    <w:rsid w:val="000A14CC"/>
    <w:rsid w:val="000A1AD8"/>
    <w:rsid w:val="000A2237"/>
    <w:rsid w:val="000A254F"/>
    <w:rsid w:val="000A317E"/>
    <w:rsid w:val="000A32DF"/>
    <w:rsid w:val="000A3482"/>
    <w:rsid w:val="000A36AE"/>
    <w:rsid w:val="000A36C3"/>
    <w:rsid w:val="000A3773"/>
    <w:rsid w:val="000A3CE6"/>
    <w:rsid w:val="000A41C1"/>
    <w:rsid w:val="000A442A"/>
    <w:rsid w:val="000A46D0"/>
    <w:rsid w:val="000A4D32"/>
    <w:rsid w:val="000A540B"/>
    <w:rsid w:val="000A5745"/>
    <w:rsid w:val="000A574B"/>
    <w:rsid w:val="000A5784"/>
    <w:rsid w:val="000A605B"/>
    <w:rsid w:val="000A65E9"/>
    <w:rsid w:val="000A66D4"/>
    <w:rsid w:val="000A69EA"/>
    <w:rsid w:val="000A6A5A"/>
    <w:rsid w:val="000A746F"/>
    <w:rsid w:val="000A74E8"/>
    <w:rsid w:val="000A783C"/>
    <w:rsid w:val="000A7A31"/>
    <w:rsid w:val="000A7D58"/>
    <w:rsid w:val="000A7DAC"/>
    <w:rsid w:val="000A7DC9"/>
    <w:rsid w:val="000B0652"/>
    <w:rsid w:val="000B0E2F"/>
    <w:rsid w:val="000B17F4"/>
    <w:rsid w:val="000B242D"/>
    <w:rsid w:val="000B2CE3"/>
    <w:rsid w:val="000B2DD4"/>
    <w:rsid w:val="000B2FAE"/>
    <w:rsid w:val="000B308C"/>
    <w:rsid w:val="000B3686"/>
    <w:rsid w:val="000B4342"/>
    <w:rsid w:val="000B45CC"/>
    <w:rsid w:val="000B473F"/>
    <w:rsid w:val="000B5EAF"/>
    <w:rsid w:val="000B659B"/>
    <w:rsid w:val="000B73EC"/>
    <w:rsid w:val="000B7545"/>
    <w:rsid w:val="000C003B"/>
    <w:rsid w:val="000C0962"/>
    <w:rsid w:val="000C0D9E"/>
    <w:rsid w:val="000C15CF"/>
    <w:rsid w:val="000C1630"/>
    <w:rsid w:val="000C19F7"/>
    <w:rsid w:val="000C1C7B"/>
    <w:rsid w:val="000C1E48"/>
    <w:rsid w:val="000C2160"/>
    <w:rsid w:val="000C2816"/>
    <w:rsid w:val="000C2F34"/>
    <w:rsid w:val="000C3AB8"/>
    <w:rsid w:val="000C40F9"/>
    <w:rsid w:val="000C42CF"/>
    <w:rsid w:val="000C45C8"/>
    <w:rsid w:val="000C462F"/>
    <w:rsid w:val="000C4C64"/>
    <w:rsid w:val="000C4F7F"/>
    <w:rsid w:val="000C54F6"/>
    <w:rsid w:val="000C57CA"/>
    <w:rsid w:val="000C6610"/>
    <w:rsid w:val="000C665B"/>
    <w:rsid w:val="000C6BA4"/>
    <w:rsid w:val="000C6EE0"/>
    <w:rsid w:val="000C7682"/>
    <w:rsid w:val="000C7B95"/>
    <w:rsid w:val="000D12A3"/>
    <w:rsid w:val="000D1599"/>
    <w:rsid w:val="000D1D2F"/>
    <w:rsid w:val="000D2309"/>
    <w:rsid w:val="000D2587"/>
    <w:rsid w:val="000D2D15"/>
    <w:rsid w:val="000D2F7E"/>
    <w:rsid w:val="000D36D0"/>
    <w:rsid w:val="000D3DB7"/>
    <w:rsid w:val="000D4151"/>
    <w:rsid w:val="000D4384"/>
    <w:rsid w:val="000D4E7D"/>
    <w:rsid w:val="000D4FE6"/>
    <w:rsid w:val="000D53BA"/>
    <w:rsid w:val="000D5689"/>
    <w:rsid w:val="000D5A29"/>
    <w:rsid w:val="000D691E"/>
    <w:rsid w:val="000D6BA8"/>
    <w:rsid w:val="000D7272"/>
    <w:rsid w:val="000D73DA"/>
    <w:rsid w:val="000D7915"/>
    <w:rsid w:val="000D7D9A"/>
    <w:rsid w:val="000D7E2A"/>
    <w:rsid w:val="000E0726"/>
    <w:rsid w:val="000E0B5C"/>
    <w:rsid w:val="000E0CF9"/>
    <w:rsid w:val="000E188E"/>
    <w:rsid w:val="000E1A5D"/>
    <w:rsid w:val="000E1C01"/>
    <w:rsid w:val="000E21BF"/>
    <w:rsid w:val="000E2620"/>
    <w:rsid w:val="000E2B5D"/>
    <w:rsid w:val="000E2FEB"/>
    <w:rsid w:val="000E33E2"/>
    <w:rsid w:val="000E365F"/>
    <w:rsid w:val="000E36E5"/>
    <w:rsid w:val="000E3FAF"/>
    <w:rsid w:val="000E4010"/>
    <w:rsid w:val="000E4906"/>
    <w:rsid w:val="000E5199"/>
    <w:rsid w:val="000E5A5A"/>
    <w:rsid w:val="000E6826"/>
    <w:rsid w:val="000E6A0B"/>
    <w:rsid w:val="000E6A5E"/>
    <w:rsid w:val="000E7580"/>
    <w:rsid w:val="000F0184"/>
    <w:rsid w:val="000F035E"/>
    <w:rsid w:val="000F0A85"/>
    <w:rsid w:val="000F0B63"/>
    <w:rsid w:val="000F0C80"/>
    <w:rsid w:val="000F0ED8"/>
    <w:rsid w:val="000F102E"/>
    <w:rsid w:val="000F108D"/>
    <w:rsid w:val="000F11FD"/>
    <w:rsid w:val="000F1804"/>
    <w:rsid w:val="000F196A"/>
    <w:rsid w:val="000F1CDB"/>
    <w:rsid w:val="000F226D"/>
    <w:rsid w:val="000F236B"/>
    <w:rsid w:val="000F23CA"/>
    <w:rsid w:val="000F29FC"/>
    <w:rsid w:val="000F2AD7"/>
    <w:rsid w:val="000F2AE0"/>
    <w:rsid w:val="000F309B"/>
    <w:rsid w:val="000F3108"/>
    <w:rsid w:val="000F3738"/>
    <w:rsid w:val="000F3B4D"/>
    <w:rsid w:val="000F3BAF"/>
    <w:rsid w:val="000F3CC0"/>
    <w:rsid w:val="000F3E16"/>
    <w:rsid w:val="000F498A"/>
    <w:rsid w:val="000F4DCA"/>
    <w:rsid w:val="000F4FC6"/>
    <w:rsid w:val="000F5102"/>
    <w:rsid w:val="000F5A36"/>
    <w:rsid w:val="000F5EDD"/>
    <w:rsid w:val="000F6066"/>
    <w:rsid w:val="000F62BC"/>
    <w:rsid w:val="000F666B"/>
    <w:rsid w:val="000F66EF"/>
    <w:rsid w:val="000F69F3"/>
    <w:rsid w:val="000F71EA"/>
    <w:rsid w:val="000F744E"/>
    <w:rsid w:val="000F76AD"/>
    <w:rsid w:val="000F7912"/>
    <w:rsid w:val="000F7B0C"/>
    <w:rsid w:val="001003A5"/>
    <w:rsid w:val="00100A7F"/>
    <w:rsid w:val="00101138"/>
    <w:rsid w:val="001016FF"/>
    <w:rsid w:val="001017FD"/>
    <w:rsid w:val="00102279"/>
    <w:rsid w:val="00102753"/>
    <w:rsid w:val="00103DFC"/>
    <w:rsid w:val="00104303"/>
    <w:rsid w:val="0010493B"/>
    <w:rsid w:val="00104BFC"/>
    <w:rsid w:val="001050A5"/>
    <w:rsid w:val="00105493"/>
    <w:rsid w:val="001058BC"/>
    <w:rsid w:val="00105ADD"/>
    <w:rsid w:val="00106470"/>
    <w:rsid w:val="00106C58"/>
    <w:rsid w:val="00106EE8"/>
    <w:rsid w:val="001071B3"/>
    <w:rsid w:val="00107B8A"/>
    <w:rsid w:val="001101B1"/>
    <w:rsid w:val="001101FE"/>
    <w:rsid w:val="00110555"/>
    <w:rsid w:val="0011084A"/>
    <w:rsid w:val="0011092D"/>
    <w:rsid w:val="00110A73"/>
    <w:rsid w:val="00110B1A"/>
    <w:rsid w:val="001113D0"/>
    <w:rsid w:val="00111AC3"/>
    <w:rsid w:val="00111D31"/>
    <w:rsid w:val="00112E33"/>
    <w:rsid w:val="001137D4"/>
    <w:rsid w:val="001146C9"/>
    <w:rsid w:val="001157D4"/>
    <w:rsid w:val="00115B30"/>
    <w:rsid w:val="0011606D"/>
    <w:rsid w:val="00116145"/>
    <w:rsid w:val="001168E7"/>
    <w:rsid w:val="001168EF"/>
    <w:rsid w:val="00116C1F"/>
    <w:rsid w:val="00116CA3"/>
    <w:rsid w:val="00117BD2"/>
    <w:rsid w:val="00117DF0"/>
    <w:rsid w:val="00120083"/>
    <w:rsid w:val="00120662"/>
    <w:rsid w:val="0012170A"/>
    <w:rsid w:val="00121B03"/>
    <w:rsid w:val="001220CA"/>
    <w:rsid w:val="001236A3"/>
    <w:rsid w:val="00123D36"/>
    <w:rsid w:val="001246B5"/>
    <w:rsid w:val="0012490D"/>
    <w:rsid w:val="00125F47"/>
    <w:rsid w:val="00126263"/>
    <w:rsid w:val="001263A0"/>
    <w:rsid w:val="00126DD2"/>
    <w:rsid w:val="001271C8"/>
    <w:rsid w:val="001305E3"/>
    <w:rsid w:val="0013060D"/>
    <w:rsid w:val="00131636"/>
    <w:rsid w:val="00132D80"/>
    <w:rsid w:val="00132DC5"/>
    <w:rsid w:val="00132E5E"/>
    <w:rsid w:val="001332DC"/>
    <w:rsid w:val="00133810"/>
    <w:rsid w:val="0013393F"/>
    <w:rsid w:val="00133A38"/>
    <w:rsid w:val="0013422F"/>
    <w:rsid w:val="00134288"/>
    <w:rsid w:val="00134AF8"/>
    <w:rsid w:val="00134B7A"/>
    <w:rsid w:val="0013535E"/>
    <w:rsid w:val="00135506"/>
    <w:rsid w:val="00135A1F"/>
    <w:rsid w:val="00135E1A"/>
    <w:rsid w:val="00136B11"/>
    <w:rsid w:val="00136FCE"/>
    <w:rsid w:val="001370EF"/>
    <w:rsid w:val="00137259"/>
    <w:rsid w:val="0013792A"/>
    <w:rsid w:val="00137B8C"/>
    <w:rsid w:val="001406AB"/>
    <w:rsid w:val="0014097A"/>
    <w:rsid w:val="00140B59"/>
    <w:rsid w:val="00140C98"/>
    <w:rsid w:val="00140E99"/>
    <w:rsid w:val="0014138C"/>
    <w:rsid w:val="00141D27"/>
    <w:rsid w:val="0014205C"/>
    <w:rsid w:val="00142291"/>
    <w:rsid w:val="00143AA3"/>
    <w:rsid w:val="00143BEA"/>
    <w:rsid w:val="00143EE2"/>
    <w:rsid w:val="00144CA4"/>
    <w:rsid w:val="00144CAB"/>
    <w:rsid w:val="00144ED9"/>
    <w:rsid w:val="00144F0C"/>
    <w:rsid w:val="00144F54"/>
    <w:rsid w:val="001451EE"/>
    <w:rsid w:val="00146B26"/>
    <w:rsid w:val="00146DE9"/>
    <w:rsid w:val="00147543"/>
    <w:rsid w:val="00147897"/>
    <w:rsid w:val="0014796B"/>
    <w:rsid w:val="00147977"/>
    <w:rsid w:val="00147D8B"/>
    <w:rsid w:val="001502CE"/>
    <w:rsid w:val="0015044A"/>
    <w:rsid w:val="0015151E"/>
    <w:rsid w:val="001522D8"/>
    <w:rsid w:val="00152348"/>
    <w:rsid w:val="00152981"/>
    <w:rsid w:val="00152BB8"/>
    <w:rsid w:val="00153B4E"/>
    <w:rsid w:val="00153CE1"/>
    <w:rsid w:val="001544E2"/>
    <w:rsid w:val="001546AA"/>
    <w:rsid w:val="001548D7"/>
    <w:rsid w:val="001550AE"/>
    <w:rsid w:val="001555BE"/>
    <w:rsid w:val="00155789"/>
    <w:rsid w:val="00155B4C"/>
    <w:rsid w:val="00156203"/>
    <w:rsid w:val="00156649"/>
    <w:rsid w:val="00156795"/>
    <w:rsid w:val="00156941"/>
    <w:rsid w:val="00156B32"/>
    <w:rsid w:val="00156FCB"/>
    <w:rsid w:val="001571FD"/>
    <w:rsid w:val="00157356"/>
    <w:rsid w:val="0015795C"/>
    <w:rsid w:val="00157E94"/>
    <w:rsid w:val="0016008A"/>
    <w:rsid w:val="00160445"/>
    <w:rsid w:val="00160780"/>
    <w:rsid w:val="0016129C"/>
    <w:rsid w:val="00161350"/>
    <w:rsid w:val="00161700"/>
    <w:rsid w:val="00161C4B"/>
    <w:rsid w:val="00161FC0"/>
    <w:rsid w:val="00162023"/>
    <w:rsid w:val="001629B9"/>
    <w:rsid w:val="00162D56"/>
    <w:rsid w:val="00163A84"/>
    <w:rsid w:val="001641E9"/>
    <w:rsid w:val="001647FC"/>
    <w:rsid w:val="00164AF1"/>
    <w:rsid w:val="0016560C"/>
    <w:rsid w:val="001656EA"/>
    <w:rsid w:val="00165BA2"/>
    <w:rsid w:val="0016609B"/>
    <w:rsid w:val="001665A1"/>
    <w:rsid w:val="001666B7"/>
    <w:rsid w:val="001670AE"/>
    <w:rsid w:val="00167514"/>
    <w:rsid w:val="00167CEC"/>
    <w:rsid w:val="00170092"/>
    <w:rsid w:val="001702C4"/>
    <w:rsid w:val="00170FB9"/>
    <w:rsid w:val="001710E9"/>
    <w:rsid w:val="00171208"/>
    <w:rsid w:val="00171712"/>
    <w:rsid w:val="00171741"/>
    <w:rsid w:val="00171B5D"/>
    <w:rsid w:val="00171C0E"/>
    <w:rsid w:val="001725A1"/>
    <w:rsid w:val="001725BC"/>
    <w:rsid w:val="0017280F"/>
    <w:rsid w:val="00172A27"/>
    <w:rsid w:val="00173135"/>
    <w:rsid w:val="001738A8"/>
    <w:rsid w:val="00173A59"/>
    <w:rsid w:val="00173A77"/>
    <w:rsid w:val="001741DE"/>
    <w:rsid w:val="00174325"/>
    <w:rsid w:val="001745CF"/>
    <w:rsid w:val="0017484A"/>
    <w:rsid w:val="00174AD1"/>
    <w:rsid w:val="001753A9"/>
    <w:rsid w:val="00175520"/>
    <w:rsid w:val="00175AEC"/>
    <w:rsid w:val="00175BDB"/>
    <w:rsid w:val="00175F47"/>
    <w:rsid w:val="00175FF3"/>
    <w:rsid w:val="0017638B"/>
    <w:rsid w:val="00176441"/>
    <w:rsid w:val="0017690F"/>
    <w:rsid w:val="001769AB"/>
    <w:rsid w:val="001769E4"/>
    <w:rsid w:val="00176D5B"/>
    <w:rsid w:val="00176D6E"/>
    <w:rsid w:val="001777A0"/>
    <w:rsid w:val="00177F7C"/>
    <w:rsid w:val="00177FA5"/>
    <w:rsid w:val="00177FBA"/>
    <w:rsid w:val="00180A1E"/>
    <w:rsid w:val="001813DA"/>
    <w:rsid w:val="00181BEC"/>
    <w:rsid w:val="00182310"/>
    <w:rsid w:val="001824BE"/>
    <w:rsid w:val="00182E03"/>
    <w:rsid w:val="00183B71"/>
    <w:rsid w:val="00184BF2"/>
    <w:rsid w:val="00184E93"/>
    <w:rsid w:val="00185846"/>
    <w:rsid w:val="00185A57"/>
    <w:rsid w:val="00186050"/>
    <w:rsid w:val="00186082"/>
    <w:rsid w:val="00186135"/>
    <w:rsid w:val="001864E1"/>
    <w:rsid w:val="00186509"/>
    <w:rsid w:val="00186539"/>
    <w:rsid w:val="0018781F"/>
    <w:rsid w:val="001910A9"/>
    <w:rsid w:val="0019285F"/>
    <w:rsid w:val="0019371D"/>
    <w:rsid w:val="00193780"/>
    <w:rsid w:val="00193A12"/>
    <w:rsid w:val="001941D1"/>
    <w:rsid w:val="0019440F"/>
    <w:rsid w:val="0019462B"/>
    <w:rsid w:val="001946D2"/>
    <w:rsid w:val="00194D36"/>
    <w:rsid w:val="00194F88"/>
    <w:rsid w:val="00195DF7"/>
    <w:rsid w:val="00195FC9"/>
    <w:rsid w:val="00196344"/>
    <w:rsid w:val="00196B5D"/>
    <w:rsid w:val="00196BF7"/>
    <w:rsid w:val="00196C08"/>
    <w:rsid w:val="00196C10"/>
    <w:rsid w:val="00196DED"/>
    <w:rsid w:val="00197194"/>
    <w:rsid w:val="00197417"/>
    <w:rsid w:val="001976F5"/>
    <w:rsid w:val="001977FC"/>
    <w:rsid w:val="00197A2F"/>
    <w:rsid w:val="00197DAB"/>
    <w:rsid w:val="001A0112"/>
    <w:rsid w:val="001A0525"/>
    <w:rsid w:val="001A0D78"/>
    <w:rsid w:val="001A135C"/>
    <w:rsid w:val="001A1967"/>
    <w:rsid w:val="001A1D06"/>
    <w:rsid w:val="001A2A7D"/>
    <w:rsid w:val="001A3203"/>
    <w:rsid w:val="001A320E"/>
    <w:rsid w:val="001A3250"/>
    <w:rsid w:val="001A325D"/>
    <w:rsid w:val="001A3C18"/>
    <w:rsid w:val="001A4ABE"/>
    <w:rsid w:val="001A50D1"/>
    <w:rsid w:val="001A512C"/>
    <w:rsid w:val="001A55FE"/>
    <w:rsid w:val="001A57A4"/>
    <w:rsid w:val="001A59DC"/>
    <w:rsid w:val="001A6080"/>
    <w:rsid w:val="001A627A"/>
    <w:rsid w:val="001A6688"/>
    <w:rsid w:val="001A701A"/>
    <w:rsid w:val="001A7432"/>
    <w:rsid w:val="001A7B04"/>
    <w:rsid w:val="001A7B0A"/>
    <w:rsid w:val="001A7D58"/>
    <w:rsid w:val="001A7FCB"/>
    <w:rsid w:val="001B0BB0"/>
    <w:rsid w:val="001B127A"/>
    <w:rsid w:val="001B1313"/>
    <w:rsid w:val="001B1553"/>
    <w:rsid w:val="001B1837"/>
    <w:rsid w:val="001B1A93"/>
    <w:rsid w:val="001B1AAA"/>
    <w:rsid w:val="001B2B05"/>
    <w:rsid w:val="001B2DA7"/>
    <w:rsid w:val="001B2F97"/>
    <w:rsid w:val="001B30D6"/>
    <w:rsid w:val="001B3AD9"/>
    <w:rsid w:val="001B46D5"/>
    <w:rsid w:val="001B4E60"/>
    <w:rsid w:val="001B4EDC"/>
    <w:rsid w:val="001B5771"/>
    <w:rsid w:val="001B5946"/>
    <w:rsid w:val="001B6E93"/>
    <w:rsid w:val="001B7671"/>
    <w:rsid w:val="001B78CB"/>
    <w:rsid w:val="001C0427"/>
    <w:rsid w:val="001C0C58"/>
    <w:rsid w:val="001C0CB5"/>
    <w:rsid w:val="001C1703"/>
    <w:rsid w:val="001C1D55"/>
    <w:rsid w:val="001C25B8"/>
    <w:rsid w:val="001C2C2C"/>
    <w:rsid w:val="001C2E35"/>
    <w:rsid w:val="001C2FE6"/>
    <w:rsid w:val="001C312F"/>
    <w:rsid w:val="001C35D3"/>
    <w:rsid w:val="001C424E"/>
    <w:rsid w:val="001C450D"/>
    <w:rsid w:val="001C4A71"/>
    <w:rsid w:val="001C4DF4"/>
    <w:rsid w:val="001C5CDF"/>
    <w:rsid w:val="001C5CF2"/>
    <w:rsid w:val="001C61A3"/>
    <w:rsid w:val="001C6524"/>
    <w:rsid w:val="001C71F5"/>
    <w:rsid w:val="001C7DBA"/>
    <w:rsid w:val="001D0480"/>
    <w:rsid w:val="001D073A"/>
    <w:rsid w:val="001D1071"/>
    <w:rsid w:val="001D1A9C"/>
    <w:rsid w:val="001D1D1D"/>
    <w:rsid w:val="001D216A"/>
    <w:rsid w:val="001D281D"/>
    <w:rsid w:val="001D2D87"/>
    <w:rsid w:val="001D2FC9"/>
    <w:rsid w:val="001D33FD"/>
    <w:rsid w:val="001D3655"/>
    <w:rsid w:val="001D3C54"/>
    <w:rsid w:val="001D45EE"/>
    <w:rsid w:val="001D4AF6"/>
    <w:rsid w:val="001D4FF1"/>
    <w:rsid w:val="001D5C4D"/>
    <w:rsid w:val="001D5DC0"/>
    <w:rsid w:val="001D698B"/>
    <w:rsid w:val="001D6B66"/>
    <w:rsid w:val="001D6EFE"/>
    <w:rsid w:val="001D6F7B"/>
    <w:rsid w:val="001D7086"/>
    <w:rsid w:val="001D7092"/>
    <w:rsid w:val="001D7A8B"/>
    <w:rsid w:val="001E0361"/>
    <w:rsid w:val="001E0E15"/>
    <w:rsid w:val="001E1114"/>
    <w:rsid w:val="001E1193"/>
    <w:rsid w:val="001E1222"/>
    <w:rsid w:val="001E14BA"/>
    <w:rsid w:val="001E1935"/>
    <w:rsid w:val="001E1F90"/>
    <w:rsid w:val="001E28B1"/>
    <w:rsid w:val="001E299C"/>
    <w:rsid w:val="001E299E"/>
    <w:rsid w:val="001E2EE2"/>
    <w:rsid w:val="001E3113"/>
    <w:rsid w:val="001E31B5"/>
    <w:rsid w:val="001E35B6"/>
    <w:rsid w:val="001E3C9B"/>
    <w:rsid w:val="001E458C"/>
    <w:rsid w:val="001E4879"/>
    <w:rsid w:val="001E495C"/>
    <w:rsid w:val="001E4F0B"/>
    <w:rsid w:val="001E516E"/>
    <w:rsid w:val="001E5170"/>
    <w:rsid w:val="001E5244"/>
    <w:rsid w:val="001E571B"/>
    <w:rsid w:val="001E5C31"/>
    <w:rsid w:val="001E64CD"/>
    <w:rsid w:val="001E6645"/>
    <w:rsid w:val="001E6878"/>
    <w:rsid w:val="001E69A9"/>
    <w:rsid w:val="001E6FC0"/>
    <w:rsid w:val="001E78A8"/>
    <w:rsid w:val="001F073F"/>
    <w:rsid w:val="001F137D"/>
    <w:rsid w:val="001F2288"/>
    <w:rsid w:val="001F2AF0"/>
    <w:rsid w:val="001F2E37"/>
    <w:rsid w:val="001F2E95"/>
    <w:rsid w:val="001F32D0"/>
    <w:rsid w:val="001F3AE8"/>
    <w:rsid w:val="001F4362"/>
    <w:rsid w:val="001F4DB1"/>
    <w:rsid w:val="001F5246"/>
    <w:rsid w:val="001F70F9"/>
    <w:rsid w:val="001F7422"/>
    <w:rsid w:val="002004B1"/>
    <w:rsid w:val="00200939"/>
    <w:rsid w:val="00200F52"/>
    <w:rsid w:val="0020146F"/>
    <w:rsid w:val="00201818"/>
    <w:rsid w:val="00201CCC"/>
    <w:rsid w:val="00201F94"/>
    <w:rsid w:val="0020276E"/>
    <w:rsid w:val="002033B9"/>
    <w:rsid w:val="002039D3"/>
    <w:rsid w:val="00203A0D"/>
    <w:rsid w:val="00204116"/>
    <w:rsid w:val="00204792"/>
    <w:rsid w:val="00205515"/>
    <w:rsid w:val="00205636"/>
    <w:rsid w:val="002057BE"/>
    <w:rsid w:val="0020632A"/>
    <w:rsid w:val="00206A33"/>
    <w:rsid w:val="002072AD"/>
    <w:rsid w:val="00207642"/>
    <w:rsid w:val="0020799E"/>
    <w:rsid w:val="00207CFE"/>
    <w:rsid w:val="002101E3"/>
    <w:rsid w:val="00210823"/>
    <w:rsid w:val="0021083B"/>
    <w:rsid w:val="00210D1C"/>
    <w:rsid w:val="002114C7"/>
    <w:rsid w:val="002120BD"/>
    <w:rsid w:val="00212138"/>
    <w:rsid w:val="00212535"/>
    <w:rsid w:val="00212726"/>
    <w:rsid w:val="00212837"/>
    <w:rsid w:val="00212BBA"/>
    <w:rsid w:val="00213147"/>
    <w:rsid w:val="00213895"/>
    <w:rsid w:val="00213E4C"/>
    <w:rsid w:val="002145B8"/>
    <w:rsid w:val="002149E4"/>
    <w:rsid w:val="00214AF6"/>
    <w:rsid w:val="00214CED"/>
    <w:rsid w:val="00214D00"/>
    <w:rsid w:val="00214D9B"/>
    <w:rsid w:val="00214FDA"/>
    <w:rsid w:val="0021575A"/>
    <w:rsid w:val="00216B0A"/>
    <w:rsid w:val="00216E52"/>
    <w:rsid w:val="00217132"/>
    <w:rsid w:val="002178D7"/>
    <w:rsid w:val="002179D1"/>
    <w:rsid w:val="0022052A"/>
    <w:rsid w:val="00220D5C"/>
    <w:rsid w:val="002211CC"/>
    <w:rsid w:val="00221D9C"/>
    <w:rsid w:val="00222034"/>
    <w:rsid w:val="002222DE"/>
    <w:rsid w:val="00222A25"/>
    <w:rsid w:val="00223008"/>
    <w:rsid w:val="002232E2"/>
    <w:rsid w:val="0022399E"/>
    <w:rsid w:val="00223BF4"/>
    <w:rsid w:val="00223C39"/>
    <w:rsid w:val="00224D14"/>
    <w:rsid w:val="00224FFD"/>
    <w:rsid w:val="0022518C"/>
    <w:rsid w:val="002255A3"/>
    <w:rsid w:val="00225691"/>
    <w:rsid w:val="00225972"/>
    <w:rsid w:val="00225A14"/>
    <w:rsid w:val="00225FAE"/>
    <w:rsid w:val="00226571"/>
    <w:rsid w:val="0022762E"/>
    <w:rsid w:val="002278B4"/>
    <w:rsid w:val="00227A6F"/>
    <w:rsid w:val="00230409"/>
    <w:rsid w:val="00231712"/>
    <w:rsid w:val="00231C53"/>
    <w:rsid w:val="00231FC0"/>
    <w:rsid w:val="00232449"/>
    <w:rsid w:val="00232692"/>
    <w:rsid w:val="00232E23"/>
    <w:rsid w:val="00232F7D"/>
    <w:rsid w:val="00233706"/>
    <w:rsid w:val="002339A0"/>
    <w:rsid w:val="00234768"/>
    <w:rsid w:val="00234BD1"/>
    <w:rsid w:val="00235069"/>
    <w:rsid w:val="00235202"/>
    <w:rsid w:val="0023523E"/>
    <w:rsid w:val="002359AC"/>
    <w:rsid w:val="002360CB"/>
    <w:rsid w:val="00236114"/>
    <w:rsid w:val="00236138"/>
    <w:rsid w:val="002367FE"/>
    <w:rsid w:val="0023680B"/>
    <w:rsid w:val="00236BE6"/>
    <w:rsid w:val="00236E23"/>
    <w:rsid w:val="002373E3"/>
    <w:rsid w:val="0023749D"/>
    <w:rsid w:val="00237574"/>
    <w:rsid w:val="002375C2"/>
    <w:rsid w:val="0024095C"/>
    <w:rsid w:val="00240AD6"/>
    <w:rsid w:val="00240B88"/>
    <w:rsid w:val="00240CB0"/>
    <w:rsid w:val="00240E19"/>
    <w:rsid w:val="002414C6"/>
    <w:rsid w:val="002414DC"/>
    <w:rsid w:val="00242586"/>
    <w:rsid w:val="002425CF"/>
    <w:rsid w:val="002427E7"/>
    <w:rsid w:val="00242917"/>
    <w:rsid w:val="00242978"/>
    <w:rsid w:val="00242A7C"/>
    <w:rsid w:val="00242CDC"/>
    <w:rsid w:val="00242DBE"/>
    <w:rsid w:val="00243181"/>
    <w:rsid w:val="00243AD4"/>
    <w:rsid w:val="00243B13"/>
    <w:rsid w:val="00244238"/>
    <w:rsid w:val="002444FA"/>
    <w:rsid w:val="00244562"/>
    <w:rsid w:val="00244B83"/>
    <w:rsid w:val="00244F7A"/>
    <w:rsid w:val="002451A2"/>
    <w:rsid w:val="002454D5"/>
    <w:rsid w:val="002459DA"/>
    <w:rsid w:val="00245B0E"/>
    <w:rsid w:val="00245C61"/>
    <w:rsid w:val="00245CF1"/>
    <w:rsid w:val="002467F3"/>
    <w:rsid w:val="00246AC6"/>
    <w:rsid w:val="00246E92"/>
    <w:rsid w:val="002505EF"/>
    <w:rsid w:val="00250D7E"/>
    <w:rsid w:val="002528FF"/>
    <w:rsid w:val="0025368F"/>
    <w:rsid w:val="00253B05"/>
    <w:rsid w:val="00253D4C"/>
    <w:rsid w:val="00253F62"/>
    <w:rsid w:val="00254E9C"/>
    <w:rsid w:val="00255184"/>
    <w:rsid w:val="00255406"/>
    <w:rsid w:val="002556CD"/>
    <w:rsid w:val="00255A38"/>
    <w:rsid w:val="00256496"/>
    <w:rsid w:val="00256705"/>
    <w:rsid w:val="00256707"/>
    <w:rsid w:val="002567CA"/>
    <w:rsid w:val="00256EEB"/>
    <w:rsid w:val="00256EF4"/>
    <w:rsid w:val="00257550"/>
    <w:rsid w:val="0025798D"/>
    <w:rsid w:val="0026159D"/>
    <w:rsid w:val="002616BF"/>
    <w:rsid w:val="002619D9"/>
    <w:rsid w:val="002621C0"/>
    <w:rsid w:val="00262F6F"/>
    <w:rsid w:val="00263A9C"/>
    <w:rsid w:val="00263E17"/>
    <w:rsid w:val="00263E53"/>
    <w:rsid w:val="00263E72"/>
    <w:rsid w:val="002640A6"/>
    <w:rsid w:val="002642B6"/>
    <w:rsid w:val="002647B2"/>
    <w:rsid w:val="00264DBA"/>
    <w:rsid w:val="0026528C"/>
    <w:rsid w:val="00265339"/>
    <w:rsid w:val="0026571F"/>
    <w:rsid w:val="00265832"/>
    <w:rsid w:val="00265C4B"/>
    <w:rsid w:val="00266063"/>
    <w:rsid w:val="002669B6"/>
    <w:rsid w:val="0026745F"/>
    <w:rsid w:val="002677B9"/>
    <w:rsid w:val="0026792D"/>
    <w:rsid w:val="002703BD"/>
    <w:rsid w:val="00270874"/>
    <w:rsid w:val="00270A16"/>
    <w:rsid w:val="00270AAF"/>
    <w:rsid w:val="00270B64"/>
    <w:rsid w:val="00270BA7"/>
    <w:rsid w:val="00270C94"/>
    <w:rsid w:val="00271478"/>
    <w:rsid w:val="00271494"/>
    <w:rsid w:val="00271FC0"/>
    <w:rsid w:val="00272135"/>
    <w:rsid w:val="00273FBA"/>
    <w:rsid w:val="00274B46"/>
    <w:rsid w:val="00274C49"/>
    <w:rsid w:val="0027546C"/>
    <w:rsid w:val="002754CF"/>
    <w:rsid w:val="00275859"/>
    <w:rsid w:val="00275D54"/>
    <w:rsid w:val="00277453"/>
    <w:rsid w:val="00277B47"/>
    <w:rsid w:val="00277DF1"/>
    <w:rsid w:val="002803E0"/>
    <w:rsid w:val="002813FD"/>
    <w:rsid w:val="002817A2"/>
    <w:rsid w:val="002825AC"/>
    <w:rsid w:val="00282DB8"/>
    <w:rsid w:val="002830E7"/>
    <w:rsid w:val="00283DB3"/>
    <w:rsid w:val="00283DD2"/>
    <w:rsid w:val="00284038"/>
    <w:rsid w:val="002854B9"/>
    <w:rsid w:val="00286529"/>
    <w:rsid w:val="00286918"/>
    <w:rsid w:val="00286E73"/>
    <w:rsid w:val="00287299"/>
    <w:rsid w:val="002873A4"/>
    <w:rsid w:val="00287874"/>
    <w:rsid w:val="00287BAB"/>
    <w:rsid w:val="00287CFF"/>
    <w:rsid w:val="002909D6"/>
    <w:rsid w:val="00290A02"/>
    <w:rsid w:val="00290ABC"/>
    <w:rsid w:val="002912E0"/>
    <w:rsid w:val="002917DD"/>
    <w:rsid w:val="00291ADD"/>
    <w:rsid w:val="0029249C"/>
    <w:rsid w:val="002931E6"/>
    <w:rsid w:val="00293325"/>
    <w:rsid w:val="00293EC3"/>
    <w:rsid w:val="00294C24"/>
    <w:rsid w:val="00295571"/>
    <w:rsid w:val="00295CB0"/>
    <w:rsid w:val="002962D3"/>
    <w:rsid w:val="00296868"/>
    <w:rsid w:val="00297198"/>
    <w:rsid w:val="002973A5"/>
    <w:rsid w:val="0029782C"/>
    <w:rsid w:val="002978E2"/>
    <w:rsid w:val="00297E7F"/>
    <w:rsid w:val="002A0758"/>
    <w:rsid w:val="002A0833"/>
    <w:rsid w:val="002A087F"/>
    <w:rsid w:val="002A1349"/>
    <w:rsid w:val="002A14AF"/>
    <w:rsid w:val="002A224C"/>
    <w:rsid w:val="002A297C"/>
    <w:rsid w:val="002A406A"/>
    <w:rsid w:val="002A46F9"/>
    <w:rsid w:val="002A4F63"/>
    <w:rsid w:val="002A507C"/>
    <w:rsid w:val="002A54E6"/>
    <w:rsid w:val="002A5DB2"/>
    <w:rsid w:val="002A5F8D"/>
    <w:rsid w:val="002A61DA"/>
    <w:rsid w:val="002A6411"/>
    <w:rsid w:val="002A65EC"/>
    <w:rsid w:val="002A661F"/>
    <w:rsid w:val="002A6920"/>
    <w:rsid w:val="002A7083"/>
    <w:rsid w:val="002A70BA"/>
    <w:rsid w:val="002A74F9"/>
    <w:rsid w:val="002A7862"/>
    <w:rsid w:val="002A7C49"/>
    <w:rsid w:val="002A7D72"/>
    <w:rsid w:val="002A7E93"/>
    <w:rsid w:val="002A7EFB"/>
    <w:rsid w:val="002B0165"/>
    <w:rsid w:val="002B08E9"/>
    <w:rsid w:val="002B0D5A"/>
    <w:rsid w:val="002B139C"/>
    <w:rsid w:val="002B1B6C"/>
    <w:rsid w:val="002B263A"/>
    <w:rsid w:val="002B265F"/>
    <w:rsid w:val="002B2A08"/>
    <w:rsid w:val="002B2E66"/>
    <w:rsid w:val="002B373D"/>
    <w:rsid w:val="002B455A"/>
    <w:rsid w:val="002B45A7"/>
    <w:rsid w:val="002B4989"/>
    <w:rsid w:val="002B56EF"/>
    <w:rsid w:val="002B579B"/>
    <w:rsid w:val="002B57D2"/>
    <w:rsid w:val="002B596A"/>
    <w:rsid w:val="002B5A63"/>
    <w:rsid w:val="002B5F80"/>
    <w:rsid w:val="002B609D"/>
    <w:rsid w:val="002B6A9B"/>
    <w:rsid w:val="002B6CFC"/>
    <w:rsid w:val="002B6FC2"/>
    <w:rsid w:val="002B79B7"/>
    <w:rsid w:val="002B7BC7"/>
    <w:rsid w:val="002C0884"/>
    <w:rsid w:val="002C0F5B"/>
    <w:rsid w:val="002C120C"/>
    <w:rsid w:val="002C17FD"/>
    <w:rsid w:val="002C191B"/>
    <w:rsid w:val="002C19EB"/>
    <w:rsid w:val="002C1B11"/>
    <w:rsid w:val="002C2F22"/>
    <w:rsid w:val="002C322E"/>
    <w:rsid w:val="002C3669"/>
    <w:rsid w:val="002C3730"/>
    <w:rsid w:val="002C3753"/>
    <w:rsid w:val="002C3DDF"/>
    <w:rsid w:val="002C3F89"/>
    <w:rsid w:val="002C4731"/>
    <w:rsid w:val="002C488E"/>
    <w:rsid w:val="002C4C58"/>
    <w:rsid w:val="002C5494"/>
    <w:rsid w:val="002C5669"/>
    <w:rsid w:val="002C579F"/>
    <w:rsid w:val="002C5A0F"/>
    <w:rsid w:val="002C5B6D"/>
    <w:rsid w:val="002C5D37"/>
    <w:rsid w:val="002C6162"/>
    <w:rsid w:val="002C6E9F"/>
    <w:rsid w:val="002C74D0"/>
    <w:rsid w:val="002C7B7C"/>
    <w:rsid w:val="002D0446"/>
    <w:rsid w:val="002D0585"/>
    <w:rsid w:val="002D0B7E"/>
    <w:rsid w:val="002D1113"/>
    <w:rsid w:val="002D1296"/>
    <w:rsid w:val="002D131B"/>
    <w:rsid w:val="002D19E1"/>
    <w:rsid w:val="002D1A56"/>
    <w:rsid w:val="002D1AF1"/>
    <w:rsid w:val="002D23F9"/>
    <w:rsid w:val="002D2FB7"/>
    <w:rsid w:val="002D36FD"/>
    <w:rsid w:val="002D39E6"/>
    <w:rsid w:val="002D4183"/>
    <w:rsid w:val="002D4622"/>
    <w:rsid w:val="002D48BA"/>
    <w:rsid w:val="002D6177"/>
    <w:rsid w:val="002D618E"/>
    <w:rsid w:val="002D6253"/>
    <w:rsid w:val="002D6F24"/>
    <w:rsid w:val="002D7172"/>
    <w:rsid w:val="002D71B5"/>
    <w:rsid w:val="002D72FA"/>
    <w:rsid w:val="002D7935"/>
    <w:rsid w:val="002D79CC"/>
    <w:rsid w:val="002D7BF5"/>
    <w:rsid w:val="002D7E22"/>
    <w:rsid w:val="002E013F"/>
    <w:rsid w:val="002E073F"/>
    <w:rsid w:val="002E101F"/>
    <w:rsid w:val="002E126E"/>
    <w:rsid w:val="002E13AA"/>
    <w:rsid w:val="002E1470"/>
    <w:rsid w:val="002E264E"/>
    <w:rsid w:val="002E2D10"/>
    <w:rsid w:val="002E2F79"/>
    <w:rsid w:val="002E334F"/>
    <w:rsid w:val="002E3358"/>
    <w:rsid w:val="002E38D4"/>
    <w:rsid w:val="002E38FE"/>
    <w:rsid w:val="002E3AB2"/>
    <w:rsid w:val="002E443A"/>
    <w:rsid w:val="002E45CA"/>
    <w:rsid w:val="002E45CF"/>
    <w:rsid w:val="002E497A"/>
    <w:rsid w:val="002E4C57"/>
    <w:rsid w:val="002E56B7"/>
    <w:rsid w:val="002E56C6"/>
    <w:rsid w:val="002E5B29"/>
    <w:rsid w:val="002E64A3"/>
    <w:rsid w:val="002E709F"/>
    <w:rsid w:val="002E71C6"/>
    <w:rsid w:val="002E72B1"/>
    <w:rsid w:val="002E73A1"/>
    <w:rsid w:val="002E7CD8"/>
    <w:rsid w:val="002F0091"/>
    <w:rsid w:val="002F071B"/>
    <w:rsid w:val="002F08EC"/>
    <w:rsid w:val="002F0C86"/>
    <w:rsid w:val="002F0EC6"/>
    <w:rsid w:val="002F0EFC"/>
    <w:rsid w:val="002F14F1"/>
    <w:rsid w:val="002F1861"/>
    <w:rsid w:val="002F19B4"/>
    <w:rsid w:val="002F2346"/>
    <w:rsid w:val="002F381B"/>
    <w:rsid w:val="002F3A48"/>
    <w:rsid w:val="002F422D"/>
    <w:rsid w:val="002F49E4"/>
    <w:rsid w:val="002F4B19"/>
    <w:rsid w:val="002F4D55"/>
    <w:rsid w:val="002F59FD"/>
    <w:rsid w:val="002F5BB2"/>
    <w:rsid w:val="002F5CA6"/>
    <w:rsid w:val="002F6384"/>
    <w:rsid w:val="002F7667"/>
    <w:rsid w:val="002F79F1"/>
    <w:rsid w:val="002F7F5E"/>
    <w:rsid w:val="00300DFF"/>
    <w:rsid w:val="0030192D"/>
    <w:rsid w:val="00301D00"/>
    <w:rsid w:val="00301DE8"/>
    <w:rsid w:val="00302068"/>
    <w:rsid w:val="0030246F"/>
    <w:rsid w:val="0030296F"/>
    <w:rsid w:val="00302B83"/>
    <w:rsid w:val="00302E5C"/>
    <w:rsid w:val="00303277"/>
    <w:rsid w:val="00303DD1"/>
    <w:rsid w:val="0030443C"/>
    <w:rsid w:val="003050D6"/>
    <w:rsid w:val="003052F7"/>
    <w:rsid w:val="00305BBF"/>
    <w:rsid w:val="003067CB"/>
    <w:rsid w:val="00306805"/>
    <w:rsid w:val="003068EE"/>
    <w:rsid w:val="00307190"/>
    <w:rsid w:val="003071A3"/>
    <w:rsid w:val="0030753E"/>
    <w:rsid w:val="00307DAA"/>
    <w:rsid w:val="00310191"/>
    <w:rsid w:val="00310B31"/>
    <w:rsid w:val="00310B37"/>
    <w:rsid w:val="00310C74"/>
    <w:rsid w:val="00310DBA"/>
    <w:rsid w:val="00310F9F"/>
    <w:rsid w:val="003110E6"/>
    <w:rsid w:val="00311480"/>
    <w:rsid w:val="00312077"/>
    <w:rsid w:val="003125D5"/>
    <w:rsid w:val="00312D81"/>
    <w:rsid w:val="00313288"/>
    <w:rsid w:val="00313462"/>
    <w:rsid w:val="0031365A"/>
    <w:rsid w:val="003137A4"/>
    <w:rsid w:val="0031383F"/>
    <w:rsid w:val="00313D2D"/>
    <w:rsid w:val="00313F06"/>
    <w:rsid w:val="00314057"/>
    <w:rsid w:val="0031444B"/>
    <w:rsid w:val="0031638B"/>
    <w:rsid w:val="00316E74"/>
    <w:rsid w:val="00316F94"/>
    <w:rsid w:val="0031723F"/>
    <w:rsid w:val="003178DF"/>
    <w:rsid w:val="00317E03"/>
    <w:rsid w:val="00320216"/>
    <w:rsid w:val="003204C3"/>
    <w:rsid w:val="003207E0"/>
    <w:rsid w:val="00320C0A"/>
    <w:rsid w:val="003210BA"/>
    <w:rsid w:val="00321304"/>
    <w:rsid w:val="00321650"/>
    <w:rsid w:val="00321CEA"/>
    <w:rsid w:val="00322041"/>
    <w:rsid w:val="00322163"/>
    <w:rsid w:val="003224D1"/>
    <w:rsid w:val="0032293E"/>
    <w:rsid w:val="00322A0D"/>
    <w:rsid w:val="00322DE9"/>
    <w:rsid w:val="00322F08"/>
    <w:rsid w:val="00323010"/>
    <w:rsid w:val="00323850"/>
    <w:rsid w:val="00323D81"/>
    <w:rsid w:val="0032419B"/>
    <w:rsid w:val="00324296"/>
    <w:rsid w:val="003242BD"/>
    <w:rsid w:val="00324C39"/>
    <w:rsid w:val="00324E20"/>
    <w:rsid w:val="0032532D"/>
    <w:rsid w:val="00325B16"/>
    <w:rsid w:val="00325C90"/>
    <w:rsid w:val="00325F28"/>
    <w:rsid w:val="003266DD"/>
    <w:rsid w:val="0032684E"/>
    <w:rsid w:val="003268E1"/>
    <w:rsid w:val="00327849"/>
    <w:rsid w:val="00327D43"/>
    <w:rsid w:val="00327D75"/>
    <w:rsid w:val="00327FF5"/>
    <w:rsid w:val="00330FC1"/>
    <w:rsid w:val="00331035"/>
    <w:rsid w:val="0033127B"/>
    <w:rsid w:val="00331463"/>
    <w:rsid w:val="00332144"/>
    <w:rsid w:val="00332303"/>
    <w:rsid w:val="0033256B"/>
    <w:rsid w:val="00332612"/>
    <w:rsid w:val="00332946"/>
    <w:rsid w:val="00332A0D"/>
    <w:rsid w:val="00332E1B"/>
    <w:rsid w:val="003331D3"/>
    <w:rsid w:val="00333997"/>
    <w:rsid w:val="0033401F"/>
    <w:rsid w:val="003342C3"/>
    <w:rsid w:val="0033468C"/>
    <w:rsid w:val="003358AA"/>
    <w:rsid w:val="0033597E"/>
    <w:rsid w:val="00337108"/>
    <w:rsid w:val="0033747D"/>
    <w:rsid w:val="00337956"/>
    <w:rsid w:val="00337DBE"/>
    <w:rsid w:val="00340B53"/>
    <w:rsid w:val="0034114E"/>
    <w:rsid w:val="00341810"/>
    <w:rsid w:val="0034201D"/>
    <w:rsid w:val="00342059"/>
    <w:rsid w:val="00342560"/>
    <w:rsid w:val="00342C07"/>
    <w:rsid w:val="00342DBD"/>
    <w:rsid w:val="003437DA"/>
    <w:rsid w:val="00343821"/>
    <w:rsid w:val="0034392F"/>
    <w:rsid w:val="00343A99"/>
    <w:rsid w:val="00344114"/>
    <w:rsid w:val="0034531C"/>
    <w:rsid w:val="0034551E"/>
    <w:rsid w:val="0034594B"/>
    <w:rsid w:val="00345974"/>
    <w:rsid w:val="00345E11"/>
    <w:rsid w:val="00345F1C"/>
    <w:rsid w:val="003468F5"/>
    <w:rsid w:val="00346B84"/>
    <w:rsid w:val="00347A2A"/>
    <w:rsid w:val="00350073"/>
    <w:rsid w:val="00350298"/>
    <w:rsid w:val="00350680"/>
    <w:rsid w:val="00350E9E"/>
    <w:rsid w:val="00351D28"/>
    <w:rsid w:val="0035271C"/>
    <w:rsid w:val="003528E2"/>
    <w:rsid w:val="00352C8A"/>
    <w:rsid w:val="00352CDC"/>
    <w:rsid w:val="00352FA4"/>
    <w:rsid w:val="00353158"/>
    <w:rsid w:val="0035333E"/>
    <w:rsid w:val="00353349"/>
    <w:rsid w:val="00353A5F"/>
    <w:rsid w:val="00353B8D"/>
    <w:rsid w:val="00353EDF"/>
    <w:rsid w:val="00354010"/>
    <w:rsid w:val="00354875"/>
    <w:rsid w:val="00355968"/>
    <w:rsid w:val="00356B23"/>
    <w:rsid w:val="003572BC"/>
    <w:rsid w:val="003576C2"/>
    <w:rsid w:val="0035785F"/>
    <w:rsid w:val="00357C49"/>
    <w:rsid w:val="00361C7E"/>
    <w:rsid w:val="00362294"/>
    <w:rsid w:val="00362C4A"/>
    <w:rsid w:val="003637DD"/>
    <w:rsid w:val="00363938"/>
    <w:rsid w:val="00363CA2"/>
    <w:rsid w:val="003646D6"/>
    <w:rsid w:val="003649CD"/>
    <w:rsid w:val="00364A18"/>
    <w:rsid w:val="00364CC9"/>
    <w:rsid w:val="00365123"/>
    <w:rsid w:val="0036522F"/>
    <w:rsid w:val="003654A1"/>
    <w:rsid w:val="00365C2A"/>
    <w:rsid w:val="00366342"/>
    <w:rsid w:val="00366524"/>
    <w:rsid w:val="00366601"/>
    <w:rsid w:val="00366749"/>
    <w:rsid w:val="00366C7E"/>
    <w:rsid w:val="00367221"/>
    <w:rsid w:val="00367D15"/>
    <w:rsid w:val="0037016B"/>
    <w:rsid w:val="00370246"/>
    <w:rsid w:val="0037071A"/>
    <w:rsid w:val="00370B0F"/>
    <w:rsid w:val="00370B75"/>
    <w:rsid w:val="003711A1"/>
    <w:rsid w:val="00371BCC"/>
    <w:rsid w:val="00371FFA"/>
    <w:rsid w:val="00372353"/>
    <w:rsid w:val="00372878"/>
    <w:rsid w:val="00373172"/>
    <w:rsid w:val="00373718"/>
    <w:rsid w:val="00373810"/>
    <w:rsid w:val="00373B2D"/>
    <w:rsid w:val="0037495D"/>
    <w:rsid w:val="00374EA1"/>
    <w:rsid w:val="003751DD"/>
    <w:rsid w:val="0037540D"/>
    <w:rsid w:val="00375730"/>
    <w:rsid w:val="0037587E"/>
    <w:rsid w:val="003758CF"/>
    <w:rsid w:val="00375D8E"/>
    <w:rsid w:val="00376162"/>
    <w:rsid w:val="003763C9"/>
    <w:rsid w:val="003765A3"/>
    <w:rsid w:val="00376A03"/>
    <w:rsid w:val="0037704B"/>
    <w:rsid w:val="00380B98"/>
    <w:rsid w:val="00380DB1"/>
    <w:rsid w:val="003810B2"/>
    <w:rsid w:val="00381688"/>
    <w:rsid w:val="00381878"/>
    <w:rsid w:val="00381F22"/>
    <w:rsid w:val="00382521"/>
    <w:rsid w:val="00382F78"/>
    <w:rsid w:val="00383790"/>
    <w:rsid w:val="00384164"/>
    <w:rsid w:val="003843A2"/>
    <w:rsid w:val="003847EB"/>
    <w:rsid w:val="00384EF1"/>
    <w:rsid w:val="00385316"/>
    <w:rsid w:val="003856CD"/>
    <w:rsid w:val="00385C47"/>
    <w:rsid w:val="00385E3C"/>
    <w:rsid w:val="003860FB"/>
    <w:rsid w:val="00386185"/>
    <w:rsid w:val="00386661"/>
    <w:rsid w:val="003868F6"/>
    <w:rsid w:val="00390670"/>
    <w:rsid w:val="003906B8"/>
    <w:rsid w:val="00390915"/>
    <w:rsid w:val="00390E12"/>
    <w:rsid w:val="00391133"/>
    <w:rsid w:val="003911F6"/>
    <w:rsid w:val="003915DF"/>
    <w:rsid w:val="0039170E"/>
    <w:rsid w:val="003919F4"/>
    <w:rsid w:val="00391CE9"/>
    <w:rsid w:val="0039215E"/>
    <w:rsid w:val="003928F8"/>
    <w:rsid w:val="003929CC"/>
    <w:rsid w:val="00393203"/>
    <w:rsid w:val="00393BE6"/>
    <w:rsid w:val="00395425"/>
    <w:rsid w:val="0039626C"/>
    <w:rsid w:val="003963C1"/>
    <w:rsid w:val="00396828"/>
    <w:rsid w:val="0039722C"/>
    <w:rsid w:val="00397F82"/>
    <w:rsid w:val="00397F9C"/>
    <w:rsid w:val="003A00EC"/>
    <w:rsid w:val="003A0485"/>
    <w:rsid w:val="003A04DF"/>
    <w:rsid w:val="003A071C"/>
    <w:rsid w:val="003A0E60"/>
    <w:rsid w:val="003A1395"/>
    <w:rsid w:val="003A1475"/>
    <w:rsid w:val="003A1A15"/>
    <w:rsid w:val="003A1A2B"/>
    <w:rsid w:val="003A1EE4"/>
    <w:rsid w:val="003A2DAC"/>
    <w:rsid w:val="003A2DC9"/>
    <w:rsid w:val="003A2FFC"/>
    <w:rsid w:val="003A331A"/>
    <w:rsid w:val="003A45A5"/>
    <w:rsid w:val="003A472F"/>
    <w:rsid w:val="003A4C25"/>
    <w:rsid w:val="003A4E7A"/>
    <w:rsid w:val="003A5066"/>
    <w:rsid w:val="003A5816"/>
    <w:rsid w:val="003A679F"/>
    <w:rsid w:val="003A6959"/>
    <w:rsid w:val="003A7112"/>
    <w:rsid w:val="003A71AE"/>
    <w:rsid w:val="003A73B8"/>
    <w:rsid w:val="003A7422"/>
    <w:rsid w:val="003B02AA"/>
    <w:rsid w:val="003B0F82"/>
    <w:rsid w:val="003B1153"/>
    <w:rsid w:val="003B145A"/>
    <w:rsid w:val="003B1B5C"/>
    <w:rsid w:val="003B1CF5"/>
    <w:rsid w:val="003B2067"/>
    <w:rsid w:val="003B26B0"/>
    <w:rsid w:val="003B2899"/>
    <w:rsid w:val="003B2A0A"/>
    <w:rsid w:val="003B2A23"/>
    <w:rsid w:val="003B2A71"/>
    <w:rsid w:val="003B2AA5"/>
    <w:rsid w:val="003B2CD5"/>
    <w:rsid w:val="003B311F"/>
    <w:rsid w:val="003B324A"/>
    <w:rsid w:val="003B3325"/>
    <w:rsid w:val="003B36A3"/>
    <w:rsid w:val="003B3B20"/>
    <w:rsid w:val="003B3BF6"/>
    <w:rsid w:val="003B3EE9"/>
    <w:rsid w:val="003B3F84"/>
    <w:rsid w:val="003B420B"/>
    <w:rsid w:val="003B4526"/>
    <w:rsid w:val="003B48CD"/>
    <w:rsid w:val="003B4EF4"/>
    <w:rsid w:val="003B550B"/>
    <w:rsid w:val="003B566E"/>
    <w:rsid w:val="003B59C8"/>
    <w:rsid w:val="003B6069"/>
    <w:rsid w:val="003B7B8F"/>
    <w:rsid w:val="003B7D7A"/>
    <w:rsid w:val="003C0209"/>
    <w:rsid w:val="003C055D"/>
    <w:rsid w:val="003C143C"/>
    <w:rsid w:val="003C2A15"/>
    <w:rsid w:val="003C2C2B"/>
    <w:rsid w:val="003C322C"/>
    <w:rsid w:val="003C3250"/>
    <w:rsid w:val="003C3287"/>
    <w:rsid w:val="003C3B7D"/>
    <w:rsid w:val="003C3BA6"/>
    <w:rsid w:val="003C409A"/>
    <w:rsid w:val="003C4A22"/>
    <w:rsid w:val="003C4FEE"/>
    <w:rsid w:val="003C555C"/>
    <w:rsid w:val="003C61C1"/>
    <w:rsid w:val="003C61C7"/>
    <w:rsid w:val="003C632C"/>
    <w:rsid w:val="003C6868"/>
    <w:rsid w:val="003C6A9C"/>
    <w:rsid w:val="003C7772"/>
    <w:rsid w:val="003C7A5C"/>
    <w:rsid w:val="003C7ADE"/>
    <w:rsid w:val="003C7BDD"/>
    <w:rsid w:val="003C7C8D"/>
    <w:rsid w:val="003C7E34"/>
    <w:rsid w:val="003D0C84"/>
    <w:rsid w:val="003D0ED6"/>
    <w:rsid w:val="003D14E9"/>
    <w:rsid w:val="003D2071"/>
    <w:rsid w:val="003D2419"/>
    <w:rsid w:val="003D2867"/>
    <w:rsid w:val="003D335B"/>
    <w:rsid w:val="003D37B1"/>
    <w:rsid w:val="003D394F"/>
    <w:rsid w:val="003D3AB2"/>
    <w:rsid w:val="003D426F"/>
    <w:rsid w:val="003D48C8"/>
    <w:rsid w:val="003D51A7"/>
    <w:rsid w:val="003D529A"/>
    <w:rsid w:val="003D54B3"/>
    <w:rsid w:val="003D5D34"/>
    <w:rsid w:val="003D5E97"/>
    <w:rsid w:val="003D602D"/>
    <w:rsid w:val="003D6635"/>
    <w:rsid w:val="003D6780"/>
    <w:rsid w:val="003D6C03"/>
    <w:rsid w:val="003D6D89"/>
    <w:rsid w:val="003D6DB7"/>
    <w:rsid w:val="003E0374"/>
    <w:rsid w:val="003E0BA5"/>
    <w:rsid w:val="003E0C17"/>
    <w:rsid w:val="003E0EDD"/>
    <w:rsid w:val="003E1789"/>
    <w:rsid w:val="003E1B84"/>
    <w:rsid w:val="003E1D20"/>
    <w:rsid w:val="003E2002"/>
    <w:rsid w:val="003E27CB"/>
    <w:rsid w:val="003E27CC"/>
    <w:rsid w:val="003E28AA"/>
    <w:rsid w:val="003E2B06"/>
    <w:rsid w:val="003E41AE"/>
    <w:rsid w:val="003E43FC"/>
    <w:rsid w:val="003E44B2"/>
    <w:rsid w:val="003E4709"/>
    <w:rsid w:val="003E4D8C"/>
    <w:rsid w:val="003E4DC8"/>
    <w:rsid w:val="003E52AD"/>
    <w:rsid w:val="003E5694"/>
    <w:rsid w:val="003E574B"/>
    <w:rsid w:val="003E5B80"/>
    <w:rsid w:val="003E68CE"/>
    <w:rsid w:val="003E6B0E"/>
    <w:rsid w:val="003E6EFE"/>
    <w:rsid w:val="003E6F7D"/>
    <w:rsid w:val="003E70CB"/>
    <w:rsid w:val="003E7364"/>
    <w:rsid w:val="003E7A7F"/>
    <w:rsid w:val="003F036D"/>
    <w:rsid w:val="003F03F9"/>
    <w:rsid w:val="003F06ED"/>
    <w:rsid w:val="003F085C"/>
    <w:rsid w:val="003F14FC"/>
    <w:rsid w:val="003F16C1"/>
    <w:rsid w:val="003F30AB"/>
    <w:rsid w:val="003F3786"/>
    <w:rsid w:val="003F383D"/>
    <w:rsid w:val="003F3916"/>
    <w:rsid w:val="003F3C41"/>
    <w:rsid w:val="003F3C63"/>
    <w:rsid w:val="003F3FCE"/>
    <w:rsid w:val="003F4B7D"/>
    <w:rsid w:val="003F5410"/>
    <w:rsid w:val="003F628A"/>
    <w:rsid w:val="003F63CA"/>
    <w:rsid w:val="003F69AA"/>
    <w:rsid w:val="003F7DF8"/>
    <w:rsid w:val="004002FC"/>
    <w:rsid w:val="004003C8"/>
    <w:rsid w:val="004008E6"/>
    <w:rsid w:val="004009B6"/>
    <w:rsid w:val="00401641"/>
    <w:rsid w:val="00401D83"/>
    <w:rsid w:val="00402256"/>
    <w:rsid w:val="0040376A"/>
    <w:rsid w:val="004037F7"/>
    <w:rsid w:val="00403A96"/>
    <w:rsid w:val="00403F46"/>
    <w:rsid w:val="00404A82"/>
    <w:rsid w:val="0040598E"/>
    <w:rsid w:val="00405DB5"/>
    <w:rsid w:val="00405E2C"/>
    <w:rsid w:val="00406643"/>
    <w:rsid w:val="00406742"/>
    <w:rsid w:val="00407E48"/>
    <w:rsid w:val="00410420"/>
    <w:rsid w:val="00410520"/>
    <w:rsid w:val="00410681"/>
    <w:rsid w:val="00410890"/>
    <w:rsid w:val="00411828"/>
    <w:rsid w:val="004119F2"/>
    <w:rsid w:val="00411E77"/>
    <w:rsid w:val="004121C3"/>
    <w:rsid w:val="00412214"/>
    <w:rsid w:val="0041237E"/>
    <w:rsid w:val="004128B4"/>
    <w:rsid w:val="00412A5B"/>
    <w:rsid w:val="00412B1D"/>
    <w:rsid w:val="00412DF4"/>
    <w:rsid w:val="00413157"/>
    <w:rsid w:val="00413FE5"/>
    <w:rsid w:val="0041469F"/>
    <w:rsid w:val="00414B08"/>
    <w:rsid w:val="0041520A"/>
    <w:rsid w:val="00415F05"/>
    <w:rsid w:val="00415F61"/>
    <w:rsid w:val="00415FF8"/>
    <w:rsid w:val="004164D0"/>
    <w:rsid w:val="004169D1"/>
    <w:rsid w:val="00417488"/>
    <w:rsid w:val="0041754F"/>
    <w:rsid w:val="0041770F"/>
    <w:rsid w:val="004177B9"/>
    <w:rsid w:val="00417D6E"/>
    <w:rsid w:val="004201DE"/>
    <w:rsid w:val="004203D0"/>
    <w:rsid w:val="00420F22"/>
    <w:rsid w:val="00420FD3"/>
    <w:rsid w:val="00421BA8"/>
    <w:rsid w:val="004224ED"/>
    <w:rsid w:val="004242BD"/>
    <w:rsid w:val="00424B61"/>
    <w:rsid w:val="00424DA6"/>
    <w:rsid w:val="00424F38"/>
    <w:rsid w:val="00425126"/>
    <w:rsid w:val="0042550B"/>
    <w:rsid w:val="004258B7"/>
    <w:rsid w:val="00426714"/>
    <w:rsid w:val="00426ED1"/>
    <w:rsid w:val="00427316"/>
    <w:rsid w:val="004274D0"/>
    <w:rsid w:val="00427543"/>
    <w:rsid w:val="0043068F"/>
    <w:rsid w:val="0043074D"/>
    <w:rsid w:val="004307C2"/>
    <w:rsid w:val="004318AE"/>
    <w:rsid w:val="00431C79"/>
    <w:rsid w:val="00431CD1"/>
    <w:rsid w:val="004326D6"/>
    <w:rsid w:val="004327B5"/>
    <w:rsid w:val="00432EC1"/>
    <w:rsid w:val="004335DD"/>
    <w:rsid w:val="004336DD"/>
    <w:rsid w:val="00433C55"/>
    <w:rsid w:val="00433FDE"/>
    <w:rsid w:val="004341AB"/>
    <w:rsid w:val="00434B68"/>
    <w:rsid w:val="00434E12"/>
    <w:rsid w:val="00434E89"/>
    <w:rsid w:val="0043569A"/>
    <w:rsid w:val="00436380"/>
    <w:rsid w:val="004364CA"/>
    <w:rsid w:val="004370A6"/>
    <w:rsid w:val="0043752F"/>
    <w:rsid w:val="004403DD"/>
    <w:rsid w:val="004405A1"/>
    <w:rsid w:val="004412C4"/>
    <w:rsid w:val="004418A7"/>
    <w:rsid w:val="00441F80"/>
    <w:rsid w:val="00442D46"/>
    <w:rsid w:val="00442F3B"/>
    <w:rsid w:val="00442FA4"/>
    <w:rsid w:val="00443075"/>
    <w:rsid w:val="004430F9"/>
    <w:rsid w:val="004437BB"/>
    <w:rsid w:val="004441A1"/>
    <w:rsid w:val="0044423E"/>
    <w:rsid w:val="004442CB"/>
    <w:rsid w:val="004444F3"/>
    <w:rsid w:val="0044547F"/>
    <w:rsid w:val="004456AA"/>
    <w:rsid w:val="00445DB0"/>
    <w:rsid w:val="00445E0D"/>
    <w:rsid w:val="00446B55"/>
    <w:rsid w:val="00446E0B"/>
    <w:rsid w:val="00446E20"/>
    <w:rsid w:val="00447322"/>
    <w:rsid w:val="00447586"/>
    <w:rsid w:val="00447643"/>
    <w:rsid w:val="004479BE"/>
    <w:rsid w:val="00447E70"/>
    <w:rsid w:val="00450B9A"/>
    <w:rsid w:val="0045121E"/>
    <w:rsid w:val="0045146B"/>
    <w:rsid w:val="004517A5"/>
    <w:rsid w:val="004520A7"/>
    <w:rsid w:val="0045213D"/>
    <w:rsid w:val="00452948"/>
    <w:rsid w:val="00452F1B"/>
    <w:rsid w:val="004532CB"/>
    <w:rsid w:val="00454725"/>
    <w:rsid w:val="00455571"/>
    <w:rsid w:val="004568C9"/>
    <w:rsid w:val="00456CA6"/>
    <w:rsid w:val="00456EBE"/>
    <w:rsid w:val="004571CD"/>
    <w:rsid w:val="0045732F"/>
    <w:rsid w:val="00460178"/>
    <w:rsid w:val="00460B75"/>
    <w:rsid w:val="0046140A"/>
    <w:rsid w:val="00461596"/>
    <w:rsid w:val="00461C7C"/>
    <w:rsid w:val="00462345"/>
    <w:rsid w:val="004623DD"/>
    <w:rsid w:val="00462799"/>
    <w:rsid w:val="004628FD"/>
    <w:rsid w:val="0046414D"/>
    <w:rsid w:val="00464280"/>
    <w:rsid w:val="00464BA5"/>
    <w:rsid w:val="00464E98"/>
    <w:rsid w:val="00465233"/>
    <w:rsid w:val="004655DC"/>
    <w:rsid w:val="00465924"/>
    <w:rsid w:val="00465C28"/>
    <w:rsid w:val="00465FA1"/>
    <w:rsid w:val="00466264"/>
    <w:rsid w:val="004667A3"/>
    <w:rsid w:val="00466A82"/>
    <w:rsid w:val="00466C53"/>
    <w:rsid w:val="00467270"/>
    <w:rsid w:val="00467C79"/>
    <w:rsid w:val="00467D42"/>
    <w:rsid w:val="00467DD0"/>
    <w:rsid w:val="00470B5B"/>
    <w:rsid w:val="004714B8"/>
    <w:rsid w:val="00471B91"/>
    <w:rsid w:val="00472132"/>
    <w:rsid w:val="00472FDB"/>
    <w:rsid w:val="004737C8"/>
    <w:rsid w:val="004739D7"/>
    <w:rsid w:val="00473B87"/>
    <w:rsid w:val="00473E79"/>
    <w:rsid w:val="00474267"/>
    <w:rsid w:val="00474FE7"/>
    <w:rsid w:val="00475190"/>
    <w:rsid w:val="004752FF"/>
    <w:rsid w:val="004753B4"/>
    <w:rsid w:val="00475DC9"/>
    <w:rsid w:val="00475ED9"/>
    <w:rsid w:val="004762B1"/>
    <w:rsid w:val="00476421"/>
    <w:rsid w:val="004768C4"/>
    <w:rsid w:val="0047691A"/>
    <w:rsid w:val="00476B7A"/>
    <w:rsid w:val="004771E1"/>
    <w:rsid w:val="004774EC"/>
    <w:rsid w:val="0048043F"/>
    <w:rsid w:val="00480C91"/>
    <w:rsid w:val="004814D6"/>
    <w:rsid w:val="004814FA"/>
    <w:rsid w:val="004817B6"/>
    <w:rsid w:val="00481A2A"/>
    <w:rsid w:val="00481EDC"/>
    <w:rsid w:val="0048244F"/>
    <w:rsid w:val="004824C0"/>
    <w:rsid w:val="00482D66"/>
    <w:rsid w:val="0048313B"/>
    <w:rsid w:val="00483338"/>
    <w:rsid w:val="00483FF6"/>
    <w:rsid w:val="0048422F"/>
    <w:rsid w:val="00484AD2"/>
    <w:rsid w:val="00484E9F"/>
    <w:rsid w:val="00485FE0"/>
    <w:rsid w:val="00486320"/>
    <w:rsid w:val="00486487"/>
    <w:rsid w:val="004864DF"/>
    <w:rsid w:val="004876DE"/>
    <w:rsid w:val="00487775"/>
    <w:rsid w:val="00487CF0"/>
    <w:rsid w:val="00487DC3"/>
    <w:rsid w:val="00490583"/>
    <w:rsid w:val="0049105A"/>
    <w:rsid w:val="0049132A"/>
    <w:rsid w:val="00491977"/>
    <w:rsid w:val="00491BE6"/>
    <w:rsid w:val="00492379"/>
    <w:rsid w:val="00492443"/>
    <w:rsid w:val="0049269C"/>
    <w:rsid w:val="004928BD"/>
    <w:rsid w:val="00492A4E"/>
    <w:rsid w:val="00492BDC"/>
    <w:rsid w:val="00493387"/>
    <w:rsid w:val="00493762"/>
    <w:rsid w:val="0049388A"/>
    <w:rsid w:val="00493E9A"/>
    <w:rsid w:val="00495DB1"/>
    <w:rsid w:val="004963CF"/>
    <w:rsid w:val="004964EC"/>
    <w:rsid w:val="004967C2"/>
    <w:rsid w:val="00497294"/>
    <w:rsid w:val="00497543"/>
    <w:rsid w:val="00497A85"/>
    <w:rsid w:val="00497BC6"/>
    <w:rsid w:val="00497C49"/>
    <w:rsid w:val="00497DAA"/>
    <w:rsid w:val="00497E1D"/>
    <w:rsid w:val="004A0146"/>
    <w:rsid w:val="004A02F8"/>
    <w:rsid w:val="004A198B"/>
    <w:rsid w:val="004A1A87"/>
    <w:rsid w:val="004A1B70"/>
    <w:rsid w:val="004A1B90"/>
    <w:rsid w:val="004A1F8C"/>
    <w:rsid w:val="004A2279"/>
    <w:rsid w:val="004A22F3"/>
    <w:rsid w:val="004A2414"/>
    <w:rsid w:val="004A28D5"/>
    <w:rsid w:val="004A30CF"/>
    <w:rsid w:val="004A331E"/>
    <w:rsid w:val="004A3358"/>
    <w:rsid w:val="004A38F0"/>
    <w:rsid w:val="004A3DD1"/>
    <w:rsid w:val="004A51C4"/>
    <w:rsid w:val="004A58A0"/>
    <w:rsid w:val="004A5DE2"/>
    <w:rsid w:val="004A671D"/>
    <w:rsid w:val="004A7017"/>
    <w:rsid w:val="004A70F3"/>
    <w:rsid w:val="004A78B9"/>
    <w:rsid w:val="004A7C63"/>
    <w:rsid w:val="004B013C"/>
    <w:rsid w:val="004B0506"/>
    <w:rsid w:val="004B068D"/>
    <w:rsid w:val="004B0C3C"/>
    <w:rsid w:val="004B0F1B"/>
    <w:rsid w:val="004B1089"/>
    <w:rsid w:val="004B12DC"/>
    <w:rsid w:val="004B132A"/>
    <w:rsid w:val="004B13B1"/>
    <w:rsid w:val="004B15F5"/>
    <w:rsid w:val="004B17A7"/>
    <w:rsid w:val="004B1A36"/>
    <w:rsid w:val="004B221E"/>
    <w:rsid w:val="004B2237"/>
    <w:rsid w:val="004B22D2"/>
    <w:rsid w:val="004B2BE8"/>
    <w:rsid w:val="004B3BC9"/>
    <w:rsid w:val="004B4628"/>
    <w:rsid w:val="004B47B7"/>
    <w:rsid w:val="004B4B87"/>
    <w:rsid w:val="004B4EB5"/>
    <w:rsid w:val="004B528C"/>
    <w:rsid w:val="004B52B6"/>
    <w:rsid w:val="004B55AD"/>
    <w:rsid w:val="004B56C8"/>
    <w:rsid w:val="004B57F5"/>
    <w:rsid w:val="004B5A4E"/>
    <w:rsid w:val="004B5AB9"/>
    <w:rsid w:val="004B5D80"/>
    <w:rsid w:val="004B60B1"/>
    <w:rsid w:val="004B639C"/>
    <w:rsid w:val="004B67BA"/>
    <w:rsid w:val="004B67C5"/>
    <w:rsid w:val="004B7039"/>
    <w:rsid w:val="004B777E"/>
    <w:rsid w:val="004B78AA"/>
    <w:rsid w:val="004C04F7"/>
    <w:rsid w:val="004C0C10"/>
    <w:rsid w:val="004C0E10"/>
    <w:rsid w:val="004C0E96"/>
    <w:rsid w:val="004C14A4"/>
    <w:rsid w:val="004C1A42"/>
    <w:rsid w:val="004C212E"/>
    <w:rsid w:val="004C2A2C"/>
    <w:rsid w:val="004C2B9D"/>
    <w:rsid w:val="004C2E20"/>
    <w:rsid w:val="004C30A7"/>
    <w:rsid w:val="004C3143"/>
    <w:rsid w:val="004C31F0"/>
    <w:rsid w:val="004C3659"/>
    <w:rsid w:val="004C3B3B"/>
    <w:rsid w:val="004C3E5F"/>
    <w:rsid w:val="004C4761"/>
    <w:rsid w:val="004C49EB"/>
    <w:rsid w:val="004C4B0E"/>
    <w:rsid w:val="004C4FAC"/>
    <w:rsid w:val="004C5A1F"/>
    <w:rsid w:val="004C5E2F"/>
    <w:rsid w:val="004C5EA7"/>
    <w:rsid w:val="004C66FF"/>
    <w:rsid w:val="004C6AFC"/>
    <w:rsid w:val="004C7208"/>
    <w:rsid w:val="004C7493"/>
    <w:rsid w:val="004C74C3"/>
    <w:rsid w:val="004C751F"/>
    <w:rsid w:val="004D0AFB"/>
    <w:rsid w:val="004D121B"/>
    <w:rsid w:val="004D1289"/>
    <w:rsid w:val="004D1343"/>
    <w:rsid w:val="004D17E1"/>
    <w:rsid w:val="004D217D"/>
    <w:rsid w:val="004D22B2"/>
    <w:rsid w:val="004D257E"/>
    <w:rsid w:val="004D2705"/>
    <w:rsid w:val="004D271D"/>
    <w:rsid w:val="004D2D08"/>
    <w:rsid w:val="004D3176"/>
    <w:rsid w:val="004D3238"/>
    <w:rsid w:val="004D33F8"/>
    <w:rsid w:val="004D3505"/>
    <w:rsid w:val="004D3688"/>
    <w:rsid w:val="004D3CE9"/>
    <w:rsid w:val="004D3D94"/>
    <w:rsid w:val="004D4456"/>
    <w:rsid w:val="004D4D3E"/>
    <w:rsid w:val="004D5B38"/>
    <w:rsid w:val="004D5B7A"/>
    <w:rsid w:val="004D6059"/>
    <w:rsid w:val="004D610B"/>
    <w:rsid w:val="004D6D0B"/>
    <w:rsid w:val="004D6FFA"/>
    <w:rsid w:val="004D71B1"/>
    <w:rsid w:val="004D7860"/>
    <w:rsid w:val="004D7DD9"/>
    <w:rsid w:val="004E0779"/>
    <w:rsid w:val="004E0842"/>
    <w:rsid w:val="004E0A74"/>
    <w:rsid w:val="004E2E37"/>
    <w:rsid w:val="004E3677"/>
    <w:rsid w:val="004E4118"/>
    <w:rsid w:val="004E41CF"/>
    <w:rsid w:val="004E47E1"/>
    <w:rsid w:val="004E495A"/>
    <w:rsid w:val="004E58EB"/>
    <w:rsid w:val="004E606B"/>
    <w:rsid w:val="004E6F62"/>
    <w:rsid w:val="004E6FDF"/>
    <w:rsid w:val="004E6FF7"/>
    <w:rsid w:val="004E73D7"/>
    <w:rsid w:val="004E7410"/>
    <w:rsid w:val="004E7667"/>
    <w:rsid w:val="004F075A"/>
    <w:rsid w:val="004F076A"/>
    <w:rsid w:val="004F09F3"/>
    <w:rsid w:val="004F0ACF"/>
    <w:rsid w:val="004F1488"/>
    <w:rsid w:val="004F1A6D"/>
    <w:rsid w:val="004F1D0E"/>
    <w:rsid w:val="004F206C"/>
    <w:rsid w:val="004F21ED"/>
    <w:rsid w:val="004F2262"/>
    <w:rsid w:val="004F238B"/>
    <w:rsid w:val="004F28D0"/>
    <w:rsid w:val="004F29A9"/>
    <w:rsid w:val="004F2ECF"/>
    <w:rsid w:val="004F3703"/>
    <w:rsid w:val="004F3D61"/>
    <w:rsid w:val="004F447C"/>
    <w:rsid w:val="004F504E"/>
    <w:rsid w:val="004F5973"/>
    <w:rsid w:val="004F66ED"/>
    <w:rsid w:val="004F69F8"/>
    <w:rsid w:val="004F6D63"/>
    <w:rsid w:val="004F7237"/>
    <w:rsid w:val="004F77CD"/>
    <w:rsid w:val="004F78F8"/>
    <w:rsid w:val="004F7A35"/>
    <w:rsid w:val="004F7CCD"/>
    <w:rsid w:val="004F7EF4"/>
    <w:rsid w:val="005005AB"/>
    <w:rsid w:val="00500F92"/>
    <w:rsid w:val="00501075"/>
    <w:rsid w:val="0050124F"/>
    <w:rsid w:val="00501DE2"/>
    <w:rsid w:val="0050264E"/>
    <w:rsid w:val="00502D12"/>
    <w:rsid w:val="00502D2C"/>
    <w:rsid w:val="00503616"/>
    <w:rsid w:val="0050409D"/>
    <w:rsid w:val="005047C4"/>
    <w:rsid w:val="0050509A"/>
    <w:rsid w:val="005052FB"/>
    <w:rsid w:val="00505AD4"/>
    <w:rsid w:val="00505F5C"/>
    <w:rsid w:val="00506169"/>
    <w:rsid w:val="005061CD"/>
    <w:rsid w:val="00506A3C"/>
    <w:rsid w:val="00506C3C"/>
    <w:rsid w:val="00507372"/>
    <w:rsid w:val="00507616"/>
    <w:rsid w:val="00507CC6"/>
    <w:rsid w:val="00507FD2"/>
    <w:rsid w:val="005102F7"/>
    <w:rsid w:val="005102FD"/>
    <w:rsid w:val="005107A7"/>
    <w:rsid w:val="005107EE"/>
    <w:rsid w:val="005109AB"/>
    <w:rsid w:val="00510A9A"/>
    <w:rsid w:val="00510CB6"/>
    <w:rsid w:val="00510EB6"/>
    <w:rsid w:val="0051114A"/>
    <w:rsid w:val="0051154F"/>
    <w:rsid w:val="00511D82"/>
    <w:rsid w:val="00512121"/>
    <w:rsid w:val="005123BF"/>
    <w:rsid w:val="0051295F"/>
    <w:rsid w:val="0051297A"/>
    <w:rsid w:val="00512C68"/>
    <w:rsid w:val="00512E61"/>
    <w:rsid w:val="00513097"/>
    <w:rsid w:val="00514774"/>
    <w:rsid w:val="0051478B"/>
    <w:rsid w:val="0051492D"/>
    <w:rsid w:val="00514BA8"/>
    <w:rsid w:val="00514DF3"/>
    <w:rsid w:val="0051567A"/>
    <w:rsid w:val="005157D6"/>
    <w:rsid w:val="0051594A"/>
    <w:rsid w:val="00515BC0"/>
    <w:rsid w:val="00515DEA"/>
    <w:rsid w:val="0051676C"/>
    <w:rsid w:val="00516F67"/>
    <w:rsid w:val="005176F0"/>
    <w:rsid w:val="00517AAC"/>
    <w:rsid w:val="00521AC4"/>
    <w:rsid w:val="0052242F"/>
    <w:rsid w:val="005225E4"/>
    <w:rsid w:val="00522824"/>
    <w:rsid w:val="00522ABF"/>
    <w:rsid w:val="00522E26"/>
    <w:rsid w:val="00523137"/>
    <w:rsid w:val="005237CD"/>
    <w:rsid w:val="00524072"/>
    <w:rsid w:val="00524511"/>
    <w:rsid w:val="0052464F"/>
    <w:rsid w:val="005247CA"/>
    <w:rsid w:val="00524B28"/>
    <w:rsid w:val="00524F37"/>
    <w:rsid w:val="00525821"/>
    <w:rsid w:val="00525AD7"/>
    <w:rsid w:val="0052601D"/>
    <w:rsid w:val="00526026"/>
    <w:rsid w:val="00526655"/>
    <w:rsid w:val="00526941"/>
    <w:rsid w:val="00526F09"/>
    <w:rsid w:val="005271FD"/>
    <w:rsid w:val="00527285"/>
    <w:rsid w:val="00527615"/>
    <w:rsid w:val="005309DC"/>
    <w:rsid w:val="00530D4C"/>
    <w:rsid w:val="005310B1"/>
    <w:rsid w:val="00531F8B"/>
    <w:rsid w:val="00532439"/>
    <w:rsid w:val="005325B2"/>
    <w:rsid w:val="00532B6F"/>
    <w:rsid w:val="00533143"/>
    <w:rsid w:val="00533B4C"/>
    <w:rsid w:val="00533BDF"/>
    <w:rsid w:val="00533E59"/>
    <w:rsid w:val="00534ACA"/>
    <w:rsid w:val="00535ADC"/>
    <w:rsid w:val="00535C49"/>
    <w:rsid w:val="00537089"/>
    <w:rsid w:val="00537FC3"/>
    <w:rsid w:val="005400DA"/>
    <w:rsid w:val="005411C2"/>
    <w:rsid w:val="005416F6"/>
    <w:rsid w:val="00541FF1"/>
    <w:rsid w:val="005424DD"/>
    <w:rsid w:val="00542FCA"/>
    <w:rsid w:val="005448C7"/>
    <w:rsid w:val="0054491B"/>
    <w:rsid w:val="00544E39"/>
    <w:rsid w:val="00545605"/>
    <w:rsid w:val="00545AE5"/>
    <w:rsid w:val="005466AC"/>
    <w:rsid w:val="00546FC9"/>
    <w:rsid w:val="00547076"/>
    <w:rsid w:val="0054732D"/>
    <w:rsid w:val="00547393"/>
    <w:rsid w:val="00547789"/>
    <w:rsid w:val="00547A3C"/>
    <w:rsid w:val="00547BC1"/>
    <w:rsid w:val="00547D0D"/>
    <w:rsid w:val="00547DD2"/>
    <w:rsid w:val="005521BC"/>
    <w:rsid w:val="00552448"/>
    <w:rsid w:val="00552BFE"/>
    <w:rsid w:val="00552C3F"/>
    <w:rsid w:val="00552EBE"/>
    <w:rsid w:val="00553328"/>
    <w:rsid w:val="00553742"/>
    <w:rsid w:val="00553BAB"/>
    <w:rsid w:val="00554830"/>
    <w:rsid w:val="00554C8B"/>
    <w:rsid w:val="00555B45"/>
    <w:rsid w:val="00555BDD"/>
    <w:rsid w:val="0055666A"/>
    <w:rsid w:val="00557444"/>
    <w:rsid w:val="0055765D"/>
    <w:rsid w:val="00557DF0"/>
    <w:rsid w:val="005602A9"/>
    <w:rsid w:val="0056031C"/>
    <w:rsid w:val="00560464"/>
    <w:rsid w:val="00560665"/>
    <w:rsid w:val="00560FEA"/>
    <w:rsid w:val="00561124"/>
    <w:rsid w:val="00561295"/>
    <w:rsid w:val="0056132A"/>
    <w:rsid w:val="0056137E"/>
    <w:rsid w:val="00561440"/>
    <w:rsid w:val="005616AE"/>
    <w:rsid w:val="005616AF"/>
    <w:rsid w:val="00561758"/>
    <w:rsid w:val="00561F12"/>
    <w:rsid w:val="005621D2"/>
    <w:rsid w:val="005627CC"/>
    <w:rsid w:val="00562919"/>
    <w:rsid w:val="00562ED5"/>
    <w:rsid w:val="00562F18"/>
    <w:rsid w:val="005634AE"/>
    <w:rsid w:val="005640DB"/>
    <w:rsid w:val="00564CCD"/>
    <w:rsid w:val="0056507B"/>
    <w:rsid w:val="005650C6"/>
    <w:rsid w:val="00565357"/>
    <w:rsid w:val="00565376"/>
    <w:rsid w:val="00566D23"/>
    <w:rsid w:val="00566D4B"/>
    <w:rsid w:val="00566D95"/>
    <w:rsid w:val="00566DE7"/>
    <w:rsid w:val="00567498"/>
    <w:rsid w:val="00567505"/>
    <w:rsid w:val="0056788C"/>
    <w:rsid w:val="00567B62"/>
    <w:rsid w:val="00570229"/>
    <w:rsid w:val="00570851"/>
    <w:rsid w:val="005711E1"/>
    <w:rsid w:val="00571D1E"/>
    <w:rsid w:val="005720AF"/>
    <w:rsid w:val="005726D7"/>
    <w:rsid w:val="00572BF7"/>
    <w:rsid w:val="00572F42"/>
    <w:rsid w:val="00573828"/>
    <w:rsid w:val="00573CC5"/>
    <w:rsid w:val="0057403E"/>
    <w:rsid w:val="005749E8"/>
    <w:rsid w:val="00574B58"/>
    <w:rsid w:val="00574E14"/>
    <w:rsid w:val="00574F1E"/>
    <w:rsid w:val="005751DF"/>
    <w:rsid w:val="0057563A"/>
    <w:rsid w:val="0057651F"/>
    <w:rsid w:val="00576EEC"/>
    <w:rsid w:val="005776BB"/>
    <w:rsid w:val="00577B38"/>
    <w:rsid w:val="00580881"/>
    <w:rsid w:val="00580CE5"/>
    <w:rsid w:val="00580D9F"/>
    <w:rsid w:val="00580FEC"/>
    <w:rsid w:val="005811E5"/>
    <w:rsid w:val="005814F8"/>
    <w:rsid w:val="00581915"/>
    <w:rsid w:val="00581C72"/>
    <w:rsid w:val="00582349"/>
    <w:rsid w:val="0058264E"/>
    <w:rsid w:val="005837BC"/>
    <w:rsid w:val="0058390E"/>
    <w:rsid w:val="00583AD9"/>
    <w:rsid w:val="00583DF2"/>
    <w:rsid w:val="00583E57"/>
    <w:rsid w:val="0058456B"/>
    <w:rsid w:val="00584916"/>
    <w:rsid w:val="00584AFD"/>
    <w:rsid w:val="00585031"/>
    <w:rsid w:val="00585B04"/>
    <w:rsid w:val="00585FDD"/>
    <w:rsid w:val="005863B1"/>
    <w:rsid w:val="005864B2"/>
    <w:rsid w:val="00586E06"/>
    <w:rsid w:val="00586EC3"/>
    <w:rsid w:val="00586ECD"/>
    <w:rsid w:val="00586F5E"/>
    <w:rsid w:val="005871BD"/>
    <w:rsid w:val="00587F1C"/>
    <w:rsid w:val="00590355"/>
    <w:rsid w:val="0059036C"/>
    <w:rsid w:val="00590864"/>
    <w:rsid w:val="00590C3C"/>
    <w:rsid w:val="00591429"/>
    <w:rsid w:val="00592156"/>
    <w:rsid w:val="0059220E"/>
    <w:rsid w:val="005925D1"/>
    <w:rsid w:val="00592CBC"/>
    <w:rsid w:val="0059312F"/>
    <w:rsid w:val="00593567"/>
    <w:rsid w:val="00593576"/>
    <w:rsid w:val="0059476E"/>
    <w:rsid w:val="00594998"/>
    <w:rsid w:val="0059543A"/>
    <w:rsid w:val="00595FAB"/>
    <w:rsid w:val="00596481"/>
    <w:rsid w:val="005965A4"/>
    <w:rsid w:val="005971E7"/>
    <w:rsid w:val="0059763A"/>
    <w:rsid w:val="00597A23"/>
    <w:rsid w:val="00597C81"/>
    <w:rsid w:val="005A049A"/>
    <w:rsid w:val="005A0513"/>
    <w:rsid w:val="005A06F9"/>
    <w:rsid w:val="005A0BA5"/>
    <w:rsid w:val="005A0D20"/>
    <w:rsid w:val="005A0FA8"/>
    <w:rsid w:val="005A15EF"/>
    <w:rsid w:val="005A22AD"/>
    <w:rsid w:val="005A2504"/>
    <w:rsid w:val="005A2897"/>
    <w:rsid w:val="005A2C10"/>
    <w:rsid w:val="005A34E7"/>
    <w:rsid w:val="005A3523"/>
    <w:rsid w:val="005A38A9"/>
    <w:rsid w:val="005A45B5"/>
    <w:rsid w:val="005A45F6"/>
    <w:rsid w:val="005A4794"/>
    <w:rsid w:val="005A47AE"/>
    <w:rsid w:val="005A4996"/>
    <w:rsid w:val="005A4BBB"/>
    <w:rsid w:val="005A4F8B"/>
    <w:rsid w:val="005A557A"/>
    <w:rsid w:val="005A57DA"/>
    <w:rsid w:val="005A5D7B"/>
    <w:rsid w:val="005A60B2"/>
    <w:rsid w:val="005A624C"/>
    <w:rsid w:val="005A62C8"/>
    <w:rsid w:val="005A6464"/>
    <w:rsid w:val="005A66FE"/>
    <w:rsid w:val="005A6A54"/>
    <w:rsid w:val="005A7354"/>
    <w:rsid w:val="005B00EB"/>
    <w:rsid w:val="005B081E"/>
    <w:rsid w:val="005B08CC"/>
    <w:rsid w:val="005B116F"/>
    <w:rsid w:val="005B1388"/>
    <w:rsid w:val="005B1846"/>
    <w:rsid w:val="005B19E1"/>
    <w:rsid w:val="005B1AB6"/>
    <w:rsid w:val="005B23FD"/>
    <w:rsid w:val="005B24AB"/>
    <w:rsid w:val="005B285B"/>
    <w:rsid w:val="005B3F02"/>
    <w:rsid w:val="005B460C"/>
    <w:rsid w:val="005B4EBC"/>
    <w:rsid w:val="005B5469"/>
    <w:rsid w:val="005B54CE"/>
    <w:rsid w:val="005B6556"/>
    <w:rsid w:val="005B65B7"/>
    <w:rsid w:val="005B6900"/>
    <w:rsid w:val="005B6D24"/>
    <w:rsid w:val="005B715D"/>
    <w:rsid w:val="005B76D5"/>
    <w:rsid w:val="005B784C"/>
    <w:rsid w:val="005B7DFC"/>
    <w:rsid w:val="005C0205"/>
    <w:rsid w:val="005C0474"/>
    <w:rsid w:val="005C0D15"/>
    <w:rsid w:val="005C16E3"/>
    <w:rsid w:val="005C20D3"/>
    <w:rsid w:val="005C2A28"/>
    <w:rsid w:val="005C2A71"/>
    <w:rsid w:val="005C2E4A"/>
    <w:rsid w:val="005C3003"/>
    <w:rsid w:val="005C359C"/>
    <w:rsid w:val="005C3727"/>
    <w:rsid w:val="005C3841"/>
    <w:rsid w:val="005C3A1B"/>
    <w:rsid w:val="005C4E3C"/>
    <w:rsid w:val="005C4EBB"/>
    <w:rsid w:val="005C4F5D"/>
    <w:rsid w:val="005C50E8"/>
    <w:rsid w:val="005C5FA8"/>
    <w:rsid w:val="005C67AD"/>
    <w:rsid w:val="005C687F"/>
    <w:rsid w:val="005C6C3E"/>
    <w:rsid w:val="005C6F3F"/>
    <w:rsid w:val="005C7870"/>
    <w:rsid w:val="005C7889"/>
    <w:rsid w:val="005C7DC8"/>
    <w:rsid w:val="005C7DD9"/>
    <w:rsid w:val="005D0938"/>
    <w:rsid w:val="005D0BB3"/>
    <w:rsid w:val="005D0CA1"/>
    <w:rsid w:val="005D0FD2"/>
    <w:rsid w:val="005D102C"/>
    <w:rsid w:val="005D1607"/>
    <w:rsid w:val="005D1DC2"/>
    <w:rsid w:val="005D267D"/>
    <w:rsid w:val="005D281E"/>
    <w:rsid w:val="005D2A1F"/>
    <w:rsid w:val="005D2A60"/>
    <w:rsid w:val="005D3664"/>
    <w:rsid w:val="005D37B9"/>
    <w:rsid w:val="005D3961"/>
    <w:rsid w:val="005D3F4A"/>
    <w:rsid w:val="005D44E6"/>
    <w:rsid w:val="005D4BB8"/>
    <w:rsid w:val="005D4C6B"/>
    <w:rsid w:val="005D4D10"/>
    <w:rsid w:val="005D5179"/>
    <w:rsid w:val="005D58BC"/>
    <w:rsid w:val="005D5DD2"/>
    <w:rsid w:val="005D6408"/>
    <w:rsid w:val="005D641D"/>
    <w:rsid w:val="005D64E1"/>
    <w:rsid w:val="005D6585"/>
    <w:rsid w:val="005D67A0"/>
    <w:rsid w:val="005D6A02"/>
    <w:rsid w:val="005D6A7C"/>
    <w:rsid w:val="005D6ED0"/>
    <w:rsid w:val="005D7614"/>
    <w:rsid w:val="005D7C17"/>
    <w:rsid w:val="005E0622"/>
    <w:rsid w:val="005E06E4"/>
    <w:rsid w:val="005E06F8"/>
    <w:rsid w:val="005E1348"/>
    <w:rsid w:val="005E1684"/>
    <w:rsid w:val="005E16BD"/>
    <w:rsid w:val="005E1A9D"/>
    <w:rsid w:val="005E1B47"/>
    <w:rsid w:val="005E20EE"/>
    <w:rsid w:val="005E29E6"/>
    <w:rsid w:val="005E34AF"/>
    <w:rsid w:val="005E3589"/>
    <w:rsid w:val="005E43BD"/>
    <w:rsid w:val="005E49C8"/>
    <w:rsid w:val="005E4BB8"/>
    <w:rsid w:val="005E4C4B"/>
    <w:rsid w:val="005E4ED7"/>
    <w:rsid w:val="005E4F46"/>
    <w:rsid w:val="005E6C4E"/>
    <w:rsid w:val="005E6D1A"/>
    <w:rsid w:val="005E6E10"/>
    <w:rsid w:val="005E70D6"/>
    <w:rsid w:val="005E793A"/>
    <w:rsid w:val="005F14D6"/>
    <w:rsid w:val="005F15F0"/>
    <w:rsid w:val="005F1C6A"/>
    <w:rsid w:val="005F29D2"/>
    <w:rsid w:val="005F3156"/>
    <w:rsid w:val="005F38AA"/>
    <w:rsid w:val="005F39D1"/>
    <w:rsid w:val="005F477D"/>
    <w:rsid w:val="005F49E7"/>
    <w:rsid w:val="005F5845"/>
    <w:rsid w:val="005F5B81"/>
    <w:rsid w:val="005F5D16"/>
    <w:rsid w:val="005F5EBA"/>
    <w:rsid w:val="005F62DD"/>
    <w:rsid w:val="005F63FE"/>
    <w:rsid w:val="005F6A88"/>
    <w:rsid w:val="005F724E"/>
    <w:rsid w:val="005F74D3"/>
    <w:rsid w:val="005F7996"/>
    <w:rsid w:val="005F7F8C"/>
    <w:rsid w:val="00600353"/>
    <w:rsid w:val="00600631"/>
    <w:rsid w:val="00600A19"/>
    <w:rsid w:val="00600AF1"/>
    <w:rsid w:val="00600F4B"/>
    <w:rsid w:val="00601AD0"/>
    <w:rsid w:val="0060239C"/>
    <w:rsid w:val="00602B40"/>
    <w:rsid w:val="00602E1C"/>
    <w:rsid w:val="00603DF4"/>
    <w:rsid w:val="006042F1"/>
    <w:rsid w:val="0060448B"/>
    <w:rsid w:val="00604528"/>
    <w:rsid w:val="00604739"/>
    <w:rsid w:val="00604792"/>
    <w:rsid w:val="00604A46"/>
    <w:rsid w:val="00604E00"/>
    <w:rsid w:val="00605195"/>
    <w:rsid w:val="00605529"/>
    <w:rsid w:val="006058C8"/>
    <w:rsid w:val="00606A2E"/>
    <w:rsid w:val="00606E73"/>
    <w:rsid w:val="00607EA1"/>
    <w:rsid w:val="0061040E"/>
    <w:rsid w:val="006109AF"/>
    <w:rsid w:val="0061133A"/>
    <w:rsid w:val="00611E6B"/>
    <w:rsid w:val="00612021"/>
    <w:rsid w:val="00612178"/>
    <w:rsid w:val="006122F3"/>
    <w:rsid w:val="00612C37"/>
    <w:rsid w:val="00612F0E"/>
    <w:rsid w:val="006130DC"/>
    <w:rsid w:val="0061377D"/>
    <w:rsid w:val="006142E2"/>
    <w:rsid w:val="00614AE6"/>
    <w:rsid w:val="00614F11"/>
    <w:rsid w:val="00614FA2"/>
    <w:rsid w:val="00616042"/>
    <w:rsid w:val="0061675F"/>
    <w:rsid w:val="00616AA4"/>
    <w:rsid w:val="00616F56"/>
    <w:rsid w:val="0061716F"/>
    <w:rsid w:val="0061750E"/>
    <w:rsid w:val="006176B9"/>
    <w:rsid w:val="00617807"/>
    <w:rsid w:val="006201AE"/>
    <w:rsid w:val="006201C6"/>
    <w:rsid w:val="0062025C"/>
    <w:rsid w:val="006206A3"/>
    <w:rsid w:val="00620814"/>
    <w:rsid w:val="00620D72"/>
    <w:rsid w:val="006212B4"/>
    <w:rsid w:val="006215B3"/>
    <w:rsid w:val="006216EE"/>
    <w:rsid w:val="00621C1B"/>
    <w:rsid w:val="00621FC0"/>
    <w:rsid w:val="0062245A"/>
    <w:rsid w:val="00622610"/>
    <w:rsid w:val="00622A27"/>
    <w:rsid w:val="00623092"/>
    <w:rsid w:val="00623239"/>
    <w:rsid w:val="00623263"/>
    <w:rsid w:val="00623C96"/>
    <w:rsid w:val="00624F83"/>
    <w:rsid w:val="0062590D"/>
    <w:rsid w:val="00625918"/>
    <w:rsid w:val="00625E48"/>
    <w:rsid w:val="00625F64"/>
    <w:rsid w:val="006263E2"/>
    <w:rsid w:val="00626959"/>
    <w:rsid w:val="00627007"/>
    <w:rsid w:val="0063019D"/>
    <w:rsid w:val="00630459"/>
    <w:rsid w:val="00630476"/>
    <w:rsid w:val="006310DC"/>
    <w:rsid w:val="00631B49"/>
    <w:rsid w:val="00632E8E"/>
    <w:rsid w:val="00633807"/>
    <w:rsid w:val="00633BF1"/>
    <w:rsid w:val="00633D7E"/>
    <w:rsid w:val="00633DE2"/>
    <w:rsid w:val="006340E1"/>
    <w:rsid w:val="0063534C"/>
    <w:rsid w:val="00635494"/>
    <w:rsid w:val="00635CFD"/>
    <w:rsid w:val="00635D35"/>
    <w:rsid w:val="00635DF3"/>
    <w:rsid w:val="0063636C"/>
    <w:rsid w:val="006369E6"/>
    <w:rsid w:val="00636BFF"/>
    <w:rsid w:val="00637156"/>
    <w:rsid w:val="0063790C"/>
    <w:rsid w:val="00637A0A"/>
    <w:rsid w:val="00637FA9"/>
    <w:rsid w:val="00641072"/>
    <w:rsid w:val="0064169A"/>
    <w:rsid w:val="00641A92"/>
    <w:rsid w:val="00641CB5"/>
    <w:rsid w:val="00641F79"/>
    <w:rsid w:val="0064238E"/>
    <w:rsid w:val="0064344B"/>
    <w:rsid w:val="00643768"/>
    <w:rsid w:val="006447D0"/>
    <w:rsid w:val="0064489B"/>
    <w:rsid w:val="00644BE9"/>
    <w:rsid w:val="00644BEB"/>
    <w:rsid w:val="0064509C"/>
    <w:rsid w:val="0064572A"/>
    <w:rsid w:val="00645918"/>
    <w:rsid w:val="00645CC6"/>
    <w:rsid w:val="00645F41"/>
    <w:rsid w:val="00646105"/>
    <w:rsid w:val="00646ABA"/>
    <w:rsid w:val="00646C35"/>
    <w:rsid w:val="00646F7C"/>
    <w:rsid w:val="00647111"/>
    <w:rsid w:val="00647131"/>
    <w:rsid w:val="00647BED"/>
    <w:rsid w:val="00647D97"/>
    <w:rsid w:val="006505B6"/>
    <w:rsid w:val="00650A42"/>
    <w:rsid w:val="00651129"/>
    <w:rsid w:val="00651207"/>
    <w:rsid w:val="00651AAA"/>
    <w:rsid w:val="006520C5"/>
    <w:rsid w:val="006529E8"/>
    <w:rsid w:val="00652A43"/>
    <w:rsid w:val="00652E47"/>
    <w:rsid w:val="0065308A"/>
    <w:rsid w:val="0065319B"/>
    <w:rsid w:val="00654086"/>
    <w:rsid w:val="00654744"/>
    <w:rsid w:val="00654C61"/>
    <w:rsid w:val="0065644D"/>
    <w:rsid w:val="00656968"/>
    <w:rsid w:val="00656EBC"/>
    <w:rsid w:val="00656F06"/>
    <w:rsid w:val="00657342"/>
    <w:rsid w:val="006575CC"/>
    <w:rsid w:val="006613C4"/>
    <w:rsid w:val="00662107"/>
    <w:rsid w:val="00662249"/>
    <w:rsid w:val="00662D77"/>
    <w:rsid w:val="00663241"/>
    <w:rsid w:val="00663A53"/>
    <w:rsid w:val="00664264"/>
    <w:rsid w:val="0066657D"/>
    <w:rsid w:val="00667692"/>
    <w:rsid w:val="0066796B"/>
    <w:rsid w:val="00667FDC"/>
    <w:rsid w:val="006702DE"/>
    <w:rsid w:val="006706C9"/>
    <w:rsid w:val="006707A4"/>
    <w:rsid w:val="00671068"/>
    <w:rsid w:val="006712EB"/>
    <w:rsid w:val="0067141F"/>
    <w:rsid w:val="006717FD"/>
    <w:rsid w:val="00671CB6"/>
    <w:rsid w:val="00671F76"/>
    <w:rsid w:val="006725D3"/>
    <w:rsid w:val="00672A0C"/>
    <w:rsid w:val="00673119"/>
    <w:rsid w:val="006731E6"/>
    <w:rsid w:val="006732A8"/>
    <w:rsid w:val="00673553"/>
    <w:rsid w:val="00673D8A"/>
    <w:rsid w:val="006748E3"/>
    <w:rsid w:val="00674F85"/>
    <w:rsid w:val="006752F3"/>
    <w:rsid w:val="006755B1"/>
    <w:rsid w:val="006762BF"/>
    <w:rsid w:val="0067692F"/>
    <w:rsid w:val="00676A44"/>
    <w:rsid w:val="00676ABF"/>
    <w:rsid w:val="00676CDF"/>
    <w:rsid w:val="00677900"/>
    <w:rsid w:val="006779EA"/>
    <w:rsid w:val="00680085"/>
    <w:rsid w:val="006809CD"/>
    <w:rsid w:val="00680D10"/>
    <w:rsid w:val="006819DC"/>
    <w:rsid w:val="00682126"/>
    <w:rsid w:val="00682633"/>
    <w:rsid w:val="0068272B"/>
    <w:rsid w:val="00682793"/>
    <w:rsid w:val="00682B62"/>
    <w:rsid w:val="0068340F"/>
    <w:rsid w:val="00683443"/>
    <w:rsid w:val="00683707"/>
    <w:rsid w:val="00684012"/>
    <w:rsid w:val="00684D90"/>
    <w:rsid w:val="00685023"/>
    <w:rsid w:val="00685A3F"/>
    <w:rsid w:val="0068614A"/>
    <w:rsid w:val="00686709"/>
    <w:rsid w:val="00687E89"/>
    <w:rsid w:val="00687EAD"/>
    <w:rsid w:val="00690DD4"/>
    <w:rsid w:val="00690E91"/>
    <w:rsid w:val="00691460"/>
    <w:rsid w:val="00691593"/>
    <w:rsid w:val="00691DE2"/>
    <w:rsid w:val="00692105"/>
    <w:rsid w:val="00692375"/>
    <w:rsid w:val="006926FB"/>
    <w:rsid w:val="00692AE9"/>
    <w:rsid w:val="00692B02"/>
    <w:rsid w:val="00692F88"/>
    <w:rsid w:val="00693889"/>
    <w:rsid w:val="00693EC2"/>
    <w:rsid w:val="006945D7"/>
    <w:rsid w:val="00694776"/>
    <w:rsid w:val="00694945"/>
    <w:rsid w:val="00694AC6"/>
    <w:rsid w:val="00694C5B"/>
    <w:rsid w:val="00694D23"/>
    <w:rsid w:val="00694E4B"/>
    <w:rsid w:val="006951B5"/>
    <w:rsid w:val="00695318"/>
    <w:rsid w:val="00695D15"/>
    <w:rsid w:val="006966D0"/>
    <w:rsid w:val="00696901"/>
    <w:rsid w:val="00697590"/>
    <w:rsid w:val="00697747"/>
    <w:rsid w:val="00697DA6"/>
    <w:rsid w:val="006A04F5"/>
    <w:rsid w:val="006A05E8"/>
    <w:rsid w:val="006A0B1F"/>
    <w:rsid w:val="006A0D9C"/>
    <w:rsid w:val="006A127A"/>
    <w:rsid w:val="006A18E2"/>
    <w:rsid w:val="006A199F"/>
    <w:rsid w:val="006A1FFD"/>
    <w:rsid w:val="006A23B7"/>
    <w:rsid w:val="006A23EF"/>
    <w:rsid w:val="006A256D"/>
    <w:rsid w:val="006A28FF"/>
    <w:rsid w:val="006A2A6B"/>
    <w:rsid w:val="006A35F1"/>
    <w:rsid w:val="006A397D"/>
    <w:rsid w:val="006A3A96"/>
    <w:rsid w:val="006A3AD4"/>
    <w:rsid w:val="006A3E95"/>
    <w:rsid w:val="006A407C"/>
    <w:rsid w:val="006A42DE"/>
    <w:rsid w:val="006A4982"/>
    <w:rsid w:val="006A5160"/>
    <w:rsid w:val="006A5DE1"/>
    <w:rsid w:val="006A6053"/>
    <w:rsid w:val="006A6220"/>
    <w:rsid w:val="006A6B60"/>
    <w:rsid w:val="006A7016"/>
    <w:rsid w:val="006A738F"/>
    <w:rsid w:val="006A7744"/>
    <w:rsid w:val="006A77FE"/>
    <w:rsid w:val="006A7851"/>
    <w:rsid w:val="006A7EA1"/>
    <w:rsid w:val="006B0750"/>
    <w:rsid w:val="006B0BD7"/>
    <w:rsid w:val="006B199B"/>
    <w:rsid w:val="006B2208"/>
    <w:rsid w:val="006B22A6"/>
    <w:rsid w:val="006B2626"/>
    <w:rsid w:val="006B2A90"/>
    <w:rsid w:val="006B3236"/>
    <w:rsid w:val="006B3459"/>
    <w:rsid w:val="006B35BF"/>
    <w:rsid w:val="006B3996"/>
    <w:rsid w:val="006B39A1"/>
    <w:rsid w:val="006B3B5A"/>
    <w:rsid w:val="006B4186"/>
    <w:rsid w:val="006B45DE"/>
    <w:rsid w:val="006B4D6A"/>
    <w:rsid w:val="006B5011"/>
    <w:rsid w:val="006B51BD"/>
    <w:rsid w:val="006B5C75"/>
    <w:rsid w:val="006B61A2"/>
    <w:rsid w:val="006B6453"/>
    <w:rsid w:val="006B78E7"/>
    <w:rsid w:val="006B795F"/>
    <w:rsid w:val="006C0A1A"/>
    <w:rsid w:val="006C1A2C"/>
    <w:rsid w:val="006C1B05"/>
    <w:rsid w:val="006C2C09"/>
    <w:rsid w:val="006C3262"/>
    <w:rsid w:val="006C358A"/>
    <w:rsid w:val="006C3E9A"/>
    <w:rsid w:val="006C40FC"/>
    <w:rsid w:val="006C44F3"/>
    <w:rsid w:val="006C4F1F"/>
    <w:rsid w:val="006C5035"/>
    <w:rsid w:val="006C5FDD"/>
    <w:rsid w:val="006C60DD"/>
    <w:rsid w:val="006C73FE"/>
    <w:rsid w:val="006C779D"/>
    <w:rsid w:val="006C7D2B"/>
    <w:rsid w:val="006C7EB5"/>
    <w:rsid w:val="006D0769"/>
    <w:rsid w:val="006D0925"/>
    <w:rsid w:val="006D0C43"/>
    <w:rsid w:val="006D0C76"/>
    <w:rsid w:val="006D0FE7"/>
    <w:rsid w:val="006D1052"/>
    <w:rsid w:val="006D106B"/>
    <w:rsid w:val="006D142B"/>
    <w:rsid w:val="006D192D"/>
    <w:rsid w:val="006D205A"/>
    <w:rsid w:val="006D221F"/>
    <w:rsid w:val="006D2306"/>
    <w:rsid w:val="006D29A6"/>
    <w:rsid w:val="006D2ED3"/>
    <w:rsid w:val="006D3754"/>
    <w:rsid w:val="006D4056"/>
    <w:rsid w:val="006D477E"/>
    <w:rsid w:val="006D4F85"/>
    <w:rsid w:val="006D54A2"/>
    <w:rsid w:val="006D5545"/>
    <w:rsid w:val="006D5716"/>
    <w:rsid w:val="006D5826"/>
    <w:rsid w:val="006D608F"/>
    <w:rsid w:val="006D615A"/>
    <w:rsid w:val="006D66B8"/>
    <w:rsid w:val="006D67B3"/>
    <w:rsid w:val="006D67EB"/>
    <w:rsid w:val="006D6C6E"/>
    <w:rsid w:val="006D6E7F"/>
    <w:rsid w:val="006D6F0D"/>
    <w:rsid w:val="006D714F"/>
    <w:rsid w:val="006D74EB"/>
    <w:rsid w:val="006D7BB5"/>
    <w:rsid w:val="006E0296"/>
    <w:rsid w:val="006E07E3"/>
    <w:rsid w:val="006E113A"/>
    <w:rsid w:val="006E1FA3"/>
    <w:rsid w:val="006E272E"/>
    <w:rsid w:val="006E2E0F"/>
    <w:rsid w:val="006E2E7D"/>
    <w:rsid w:val="006E320A"/>
    <w:rsid w:val="006E337D"/>
    <w:rsid w:val="006E34BF"/>
    <w:rsid w:val="006E356D"/>
    <w:rsid w:val="006E3EAF"/>
    <w:rsid w:val="006E3F07"/>
    <w:rsid w:val="006E4ACF"/>
    <w:rsid w:val="006E4B82"/>
    <w:rsid w:val="006E4CD5"/>
    <w:rsid w:val="006E5B8D"/>
    <w:rsid w:val="006E6069"/>
    <w:rsid w:val="006E6433"/>
    <w:rsid w:val="006E67CE"/>
    <w:rsid w:val="006F0AEB"/>
    <w:rsid w:val="006F0BDF"/>
    <w:rsid w:val="006F12A9"/>
    <w:rsid w:val="006F1718"/>
    <w:rsid w:val="006F1898"/>
    <w:rsid w:val="006F1CEA"/>
    <w:rsid w:val="006F2466"/>
    <w:rsid w:val="006F2954"/>
    <w:rsid w:val="006F29F1"/>
    <w:rsid w:val="006F336B"/>
    <w:rsid w:val="006F33FE"/>
    <w:rsid w:val="006F3742"/>
    <w:rsid w:val="006F4B8C"/>
    <w:rsid w:val="006F56D8"/>
    <w:rsid w:val="006F579A"/>
    <w:rsid w:val="006F58A7"/>
    <w:rsid w:val="006F5BEA"/>
    <w:rsid w:val="006F5DD4"/>
    <w:rsid w:val="006F61EC"/>
    <w:rsid w:val="006F6C58"/>
    <w:rsid w:val="00700653"/>
    <w:rsid w:val="007009AD"/>
    <w:rsid w:val="0070103F"/>
    <w:rsid w:val="0070120F"/>
    <w:rsid w:val="007013B5"/>
    <w:rsid w:val="007018CA"/>
    <w:rsid w:val="00701998"/>
    <w:rsid w:val="007019E7"/>
    <w:rsid w:val="0070204B"/>
    <w:rsid w:val="0070206E"/>
    <w:rsid w:val="00702433"/>
    <w:rsid w:val="00702515"/>
    <w:rsid w:val="007028DF"/>
    <w:rsid w:val="00702BEA"/>
    <w:rsid w:val="00703701"/>
    <w:rsid w:val="0070375D"/>
    <w:rsid w:val="007049F5"/>
    <w:rsid w:val="007055B8"/>
    <w:rsid w:val="0070560B"/>
    <w:rsid w:val="00705DF7"/>
    <w:rsid w:val="007060C2"/>
    <w:rsid w:val="007064B5"/>
    <w:rsid w:val="007069FE"/>
    <w:rsid w:val="00706ADE"/>
    <w:rsid w:val="00706B9C"/>
    <w:rsid w:val="007072A5"/>
    <w:rsid w:val="00707497"/>
    <w:rsid w:val="00707B9E"/>
    <w:rsid w:val="00707E79"/>
    <w:rsid w:val="0071059B"/>
    <w:rsid w:val="00710A8A"/>
    <w:rsid w:val="00711004"/>
    <w:rsid w:val="007114C2"/>
    <w:rsid w:val="00711560"/>
    <w:rsid w:val="00712004"/>
    <w:rsid w:val="007126A5"/>
    <w:rsid w:val="00713335"/>
    <w:rsid w:val="0071378A"/>
    <w:rsid w:val="00713B25"/>
    <w:rsid w:val="00713D41"/>
    <w:rsid w:val="00714468"/>
    <w:rsid w:val="0071463A"/>
    <w:rsid w:val="00714802"/>
    <w:rsid w:val="007149AF"/>
    <w:rsid w:val="00714B98"/>
    <w:rsid w:val="00714CEE"/>
    <w:rsid w:val="00715383"/>
    <w:rsid w:val="00715AD3"/>
    <w:rsid w:val="00715C7A"/>
    <w:rsid w:val="007169C1"/>
    <w:rsid w:val="007175DD"/>
    <w:rsid w:val="00717C56"/>
    <w:rsid w:val="00720FE5"/>
    <w:rsid w:val="00721279"/>
    <w:rsid w:val="00721386"/>
    <w:rsid w:val="00721A5D"/>
    <w:rsid w:val="00722AD7"/>
    <w:rsid w:val="00722D8D"/>
    <w:rsid w:val="0072327F"/>
    <w:rsid w:val="007232D6"/>
    <w:rsid w:val="00723DCC"/>
    <w:rsid w:val="00724CE2"/>
    <w:rsid w:val="00725076"/>
    <w:rsid w:val="00725C0A"/>
    <w:rsid w:val="0072644B"/>
    <w:rsid w:val="007266BE"/>
    <w:rsid w:val="00726720"/>
    <w:rsid w:val="00726B10"/>
    <w:rsid w:val="00726C64"/>
    <w:rsid w:val="00726DFB"/>
    <w:rsid w:val="00726F22"/>
    <w:rsid w:val="00727189"/>
    <w:rsid w:val="007275E8"/>
    <w:rsid w:val="007303B6"/>
    <w:rsid w:val="007305AC"/>
    <w:rsid w:val="0073060E"/>
    <w:rsid w:val="00732480"/>
    <w:rsid w:val="00732909"/>
    <w:rsid w:val="00732A05"/>
    <w:rsid w:val="00732B7A"/>
    <w:rsid w:val="00733191"/>
    <w:rsid w:val="00733A7C"/>
    <w:rsid w:val="00733E42"/>
    <w:rsid w:val="00734832"/>
    <w:rsid w:val="00734B7A"/>
    <w:rsid w:val="00734D8D"/>
    <w:rsid w:val="00735505"/>
    <w:rsid w:val="0073556A"/>
    <w:rsid w:val="0073561E"/>
    <w:rsid w:val="00735683"/>
    <w:rsid w:val="00735C32"/>
    <w:rsid w:val="00736150"/>
    <w:rsid w:val="00736715"/>
    <w:rsid w:val="0073696A"/>
    <w:rsid w:val="007376A3"/>
    <w:rsid w:val="00737A78"/>
    <w:rsid w:val="00737C7C"/>
    <w:rsid w:val="007403DF"/>
    <w:rsid w:val="00740984"/>
    <w:rsid w:val="007409CF"/>
    <w:rsid w:val="007412B6"/>
    <w:rsid w:val="00741849"/>
    <w:rsid w:val="00741EFA"/>
    <w:rsid w:val="00741F31"/>
    <w:rsid w:val="007423ED"/>
    <w:rsid w:val="0074243C"/>
    <w:rsid w:val="007425CC"/>
    <w:rsid w:val="00742A50"/>
    <w:rsid w:val="007430EE"/>
    <w:rsid w:val="00743162"/>
    <w:rsid w:val="007431BF"/>
    <w:rsid w:val="00743767"/>
    <w:rsid w:val="0074437C"/>
    <w:rsid w:val="007449E2"/>
    <w:rsid w:val="007449E8"/>
    <w:rsid w:val="00744E4E"/>
    <w:rsid w:val="007450F1"/>
    <w:rsid w:val="0074520F"/>
    <w:rsid w:val="00745C36"/>
    <w:rsid w:val="00746F55"/>
    <w:rsid w:val="007473AA"/>
    <w:rsid w:val="0074743F"/>
    <w:rsid w:val="0074744C"/>
    <w:rsid w:val="00747522"/>
    <w:rsid w:val="00747786"/>
    <w:rsid w:val="007508C2"/>
    <w:rsid w:val="00750DBF"/>
    <w:rsid w:val="007511F6"/>
    <w:rsid w:val="00751720"/>
    <w:rsid w:val="00751E4D"/>
    <w:rsid w:val="00752860"/>
    <w:rsid w:val="00752C08"/>
    <w:rsid w:val="0075337F"/>
    <w:rsid w:val="0075345F"/>
    <w:rsid w:val="00753649"/>
    <w:rsid w:val="007539A2"/>
    <w:rsid w:val="00753E9A"/>
    <w:rsid w:val="00753F5E"/>
    <w:rsid w:val="007559F5"/>
    <w:rsid w:val="00755D59"/>
    <w:rsid w:val="00755D93"/>
    <w:rsid w:val="00756FB4"/>
    <w:rsid w:val="0075709D"/>
    <w:rsid w:val="007570EA"/>
    <w:rsid w:val="007575F4"/>
    <w:rsid w:val="00757819"/>
    <w:rsid w:val="00757EDC"/>
    <w:rsid w:val="00757FBA"/>
    <w:rsid w:val="00761156"/>
    <w:rsid w:val="007614C4"/>
    <w:rsid w:val="00761697"/>
    <w:rsid w:val="00761756"/>
    <w:rsid w:val="0076190E"/>
    <w:rsid w:val="00761AC7"/>
    <w:rsid w:val="00762071"/>
    <w:rsid w:val="007620D3"/>
    <w:rsid w:val="00762360"/>
    <w:rsid w:val="007626A0"/>
    <w:rsid w:val="00762B44"/>
    <w:rsid w:val="007637C8"/>
    <w:rsid w:val="007638C4"/>
    <w:rsid w:val="00763ADD"/>
    <w:rsid w:val="00763E96"/>
    <w:rsid w:val="0076406D"/>
    <w:rsid w:val="00764662"/>
    <w:rsid w:val="007649AE"/>
    <w:rsid w:val="00764C84"/>
    <w:rsid w:val="00764CE9"/>
    <w:rsid w:val="007657C8"/>
    <w:rsid w:val="00765811"/>
    <w:rsid w:val="00765951"/>
    <w:rsid w:val="007659D2"/>
    <w:rsid w:val="00765D41"/>
    <w:rsid w:val="00765E0F"/>
    <w:rsid w:val="00766233"/>
    <w:rsid w:val="0076659E"/>
    <w:rsid w:val="00766B9F"/>
    <w:rsid w:val="007675BF"/>
    <w:rsid w:val="00767C31"/>
    <w:rsid w:val="00770162"/>
    <w:rsid w:val="007701AE"/>
    <w:rsid w:val="007707B4"/>
    <w:rsid w:val="00770F35"/>
    <w:rsid w:val="0077126F"/>
    <w:rsid w:val="007716B1"/>
    <w:rsid w:val="00771AAD"/>
    <w:rsid w:val="007721C5"/>
    <w:rsid w:val="00772413"/>
    <w:rsid w:val="00772604"/>
    <w:rsid w:val="007734B1"/>
    <w:rsid w:val="00773931"/>
    <w:rsid w:val="00774159"/>
    <w:rsid w:val="00774412"/>
    <w:rsid w:val="00774596"/>
    <w:rsid w:val="00774677"/>
    <w:rsid w:val="00774C41"/>
    <w:rsid w:val="00775905"/>
    <w:rsid w:val="0077623C"/>
    <w:rsid w:val="007764C5"/>
    <w:rsid w:val="00776CD2"/>
    <w:rsid w:val="007776F0"/>
    <w:rsid w:val="0077778A"/>
    <w:rsid w:val="0078075B"/>
    <w:rsid w:val="007809D5"/>
    <w:rsid w:val="00780E71"/>
    <w:rsid w:val="00781562"/>
    <w:rsid w:val="00781BA4"/>
    <w:rsid w:val="00781D2F"/>
    <w:rsid w:val="00781DA4"/>
    <w:rsid w:val="0078214C"/>
    <w:rsid w:val="007825DB"/>
    <w:rsid w:val="00782715"/>
    <w:rsid w:val="00783319"/>
    <w:rsid w:val="0078394F"/>
    <w:rsid w:val="0078449F"/>
    <w:rsid w:val="00784AC2"/>
    <w:rsid w:val="007850A6"/>
    <w:rsid w:val="00785435"/>
    <w:rsid w:val="00786388"/>
    <w:rsid w:val="00786630"/>
    <w:rsid w:val="00786CC4"/>
    <w:rsid w:val="00787223"/>
    <w:rsid w:val="0078736D"/>
    <w:rsid w:val="007874E6"/>
    <w:rsid w:val="007906E0"/>
    <w:rsid w:val="00790EF1"/>
    <w:rsid w:val="00791786"/>
    <w:rsid w:val="0079178C"/>
    <w:rsid w:val="00791C35"/>
    <w:rsid w:val="00791CCB"/>
    <w:rsid w:val="00791E92"/>
    <w:rsid w:val="00791F2B"/>
    <w:rsid w:val="00791FAA"/>
    <w:rsid w:val="007924D8"/>
    <w:rsid w:val="007925D6"/>
    <w:rsid w:val="00792A10"/>
    <w:rsid w:val="00792C18"/>
    <w:rsid w:val="0079318F"/>
    <w:rsid w:val="00793344"/>
    <w:rsid w:val="0079439B"/>
    <w:rsid w:val="007945CD"/>
    <w:rsid w:val="00795442"/>
    <w:rsid w:val="0079571E"/>
    <w:rsid w:val="0079655E"/>
    <w:rsid w:val="007965C8"/>
    <w:rsid w:val="0079664B"/>
    <w:rsid w:val="0079678F"/>
    <w:rsid w:val="00796E5F"/>
    <w:rsid w:val="00797314"/>
    <w:rsid w:val="00797441"/>
    <w:rsid w:val="00797D4D"/>
    <w:rsid w:val="00797FE6"/>
    <w:rsid w:val="007A01DA"/>
    <w:rsid w:val="007A024E"/>
    <w:rsid w:val="007A0371"/>
    <w:rsid w:val="007A0B28"/>
    <w:rsid w:val="007A1275"/>
    <w:rsid w:val="007A1AE9"/>
    <w:rsid w:val="007A2FF1"/>
    <w:rsid w:val="007A3780"/>
    <w:rsid w:val="007A44C9"/>
    <w:rsid w:val="007A493B"/>
    <w:rsid w:val="007A4976"/>
    <w:rsid w:val="007A4A48"/>
    <w:rsid w:val="007A5576"/>
    <w:rsid w:val="007A5ABB"/>
    <w:rsid w:val="007A5F3E"/>
    <w:rsid w:val="007A6A76"/>
    <w:rsid w:val="007A6F34"/>
    <w:rsid w:val="007A6FD8"/>
    <w:rsid w:val="007A7928"/>
    <w:rsid w:val="007A7ACC"/>
    <w:rsid w:val="007A7F6C"/>
    <w:rsid w:val="007B0492"/>
    <w:rsid w:val="007B0CFB"/>
    <w:rsid w:val="007B0F57"/>
    <w:rsid w:val="007B1018"/>
    <w:rsid w:val="007B1038"/>
    <w:rsid w:val="007B1722"/>
    <w:rsid w:val="007B2091"/>
    <w:rsid w:val="007B20D5"/>
    <w:rsid w:val="007B272B"/>
    <w:rsid w:val="007B28D5"/>
    <w:rsid w:val="007B2A9C"/>
    <w:rsid w:val="007B34E5"/>
    <w:rsid w:val="007B3C3F"/>
    <w:rsid w:val="007B3FE1"/>
    <w:rsid w:val="007B4257"/>
    <w:rsid w:val="007B44BF"/>
    <w:rsid w:val="007B465E"/>
    <w:rsid w:val="007B4C66"/>
    <w:rsid w:val="007B56A1"/>
    <w:rsid w:val="007B6314"/>
    <w:rsid w:val="007B63BD"/>
    <w:rsid w:val="007B6425"/>
    <w:rsid w:val="007B66AE"/>
    <w:rsid w:val="007B678A"/>
    <w:rsid w:val="007B67B0"/>
    <w:rsid w:val="007B6806"/>
    <w:rsid w:val="007B6B35"/>
    <w:rsid w:val="007B7A33"/>
    <w:rsid w:val="007B7B06"/>
    <w:rsid w:val="007B7E28"/>
    <w:rsid w:val="007C039A"/>
    <w:rsid w:val="007C0550"/>
    <w:rsid w:val="007C22A2"/>
    <w:rsid w:val="007C23FD"/>
    <w:rsid w:val="007C296B"/>
    <w:rsid w:val="007C2978"/>
    <w:rsid w:val="007C2D95"/>
    <w:rsid w:val="007C36A4"/>
    <w:rsid w:val="007C3ECA"/>
    <w:rsid w:val="007C3F7E"/>
    <w:rsid w:val="007C4416"/>
    <w:rsid w:val="007C494F"/>
    <w:rsid w:val="007C5746"/>
    <w:rsid w:val="007C59D9"/>
    <w:rsid w:val="007C5D3C"/>
    <w:rsid w:val="007C6135"/>
    <w:rsid w:val="007C6AD1"/>
    <w:rsid w:val="007C790D"/>
    <w:rsid w:val="007C7A11"/>
    <w:rsid w:val="007D05B3"/>
    <w:rsid w:val="007D08CC"/>
    <w:rsid w:val="007D0B90"/>
    <w:rsid w:val="007D0C51"/>
    <w:rsid w:val="007D0CA4"/>
    <w:rsid w:val="007D0DFF"/>
    <w:rsid w:val="007D0E77"/>
    <w:rsid w:val="007D175F"/>
    <w:rsid w:val="007D2931"/>
    <w:rsid w:val="007D2983"/>
    <w:rsid w:val="007D29FD"/>
    <w:rsid w:val="007D2F04"/>
    <w:rsid w:val="007D307A"/>
    <w:rsid w:val="007D35D6"/>
    <w:rsid w:val="007D4508"/>
    <w:rsid w:val="007D4509"/>
    <w:rsid w:val="007D461C"/>
    <w:rsid w:val="007D46E4"/>
    <w:rsid w:val="007D4885"/>
    <w:rsid w:val="007D496F"/>
    <w:rsid w:val="007D497D"/>
    <w:rsid w:val="007D49D3"/>
    <w:rsid w:val="007D50E1"/>
    <w:rsid w:val="007D50F6"/>
    <w:rsid w:val="007D5EA4"/>
    <w:rsid w:val="007D7EDA"/>
    <w:rsid w:val="007E004D"/>
    <w:rsid w:val="007E0306"/>
    <w:rsid w:val="007E0F44"/>
    <w:rsid w:val="007E18B8"/>
    <w:rsid w:val="007E22C3"/>
    <w:rsid w:val="007E26CA"/>
    <w:rsid w:val="007E2FB9"/>
    <w:rsid w:val="007E4467"/>
    <w:rsid w:val="007E4876"/>
    <w:rsid w:val="007E48DF"/>
    <w:rsid w:val="007E50C4"/>
    <w:rsid w:val="007E528E"/>
    <w:rsid w:val="007E57BC"/>
    <w:rsid w:val="007E6475"/>
    <w:rsid w:val="007E6715"/>
    <w:rsid w:val="007E7107"/>
    <w:rsid w:val="007E763F"/>
    <w:rsid w:val="007E7694"/>
    <w:rsid w:val="007E76AC"/>
    <w:rsid w:val="007E771D"/>
    <w:rsid w:val="007E7869"/>
    <w:rsid w:val="007E7E41"/>
    <w:rsid w:val="007E7EE4"/>
    <w:rsid w:val="007E7F48"/>
    <w:rsid w:val="007E7F4C"/>
    <w:rsid w:val="007F117C"/>
    <w:rsid w:val="007F123B"/>
    <w:rsid w:val="007F2B6D"/>
    <w:rsid w:val="007F2EC7"/>
    <w:rsid w:val="007F30AF"/>
    <w:rsid w:val="007F3190"/>
    <w:rsid w:val="007F34D3"/>
    <w:rsid w:val="007F3637"/>
    <w:rsid w:val="007F3B59"/>
    <w:rsid w:val="007F4446"/>
    <w:rsid w:val="007F488C"/>
    <w:rsid w:val="007F4938"/>
    <w:rsid w:val="007F4AC0"/>
    <w:rsid w:val="007F4B7E"/>
    <w:rsid w:val="007F4D7D"/>
    <w:rsid w:val="007F5CFA"/>
    <w:rsid w:val="007F5F67"/>
    <w:rsid w:val="007F6640"/>
    <w:rsid w:val="007F66A1"/>
    <w:rsid w:val="007F7D54"/>
    <w:rsid w:val="008002F6"/>
    <w:rsid w:val="00800401"/>
    <w:rsid w:val="00800828"/>
    <w:rsid w:val="00800EAF"/>
    <w:rsid w:val="00800F01"/>
    <w:rsid w:val="0080108B"/>
    <w:rsid w:val="008014B8"/>
    <w:rsid w:val="00801663"/>
    <w:rsid w:val="00801B40"/>
    <w:rsid w:val="00801FE9"/>
    <w:rsid w:val="008023F7"/>
    <w:rsid w:val="0080242F"/>
    <w:rsid w:val="00803353"/>
    <w:rsid w:val="00803B32"/>
    <w:rsid w:val="008040C1"/>
    <w:rsid w:val="0080417C"/>
    <w:rsid w:val="008045E4"/>
    <w:rsid w:val="008046CC"/>
    <w:rsid w:val="00804834"/>
    <w:rsid w:val="00805CD0"/>
    <w:rsid w:val="00805D90"/>
    <w:rsid w:val="008067FF"/>
    <w:rsid w:val="00807262"/>
    <w:rsid w:val="00807797"/>
    <w:rsid w:val="00810619"/>
    <w:rsid w:val="00810C26"/>
    <w:rsid w:val="0081165F"/>
    <w:rsid w:val="00811B4F"/>
    <w:rsid w:val="00811F2A"/>
    <w:rsid w:val="00812138"/>
    <w:rsid w:val="0081225C"/>
    <w:rsid w:val="00813456"/>
    <w:rsid w:val="00813ACC"/>
    <w:rsid w:val="00813D3F"/>
    <w:rsid w:val="00814296"/>
    <w:rsid w:val="00814711"/>
    <w:rsid w:val="00814FAB"/>
    <w:rsid w:val="008150FC"/>
    <w:rsid w:val="0081526C"/>
    <w:rsid w:val="008156BB"/>
    <w:rsid w:val="00815ED4"/>
    <w:rsid w:val="0081606F"/>
    <w:rsid w:val="00816434"/>
    <w:rsid w:val="00816826"/>
    <w:rsid w:val="00816BAB"/>
    <w:rsid w:val="00816FC5"/>
    <w:rsid w:val="008171DD"/>
    <w:rsid w:val="00817715"/>
    <w:rsid w:val="00820026"/>
    <w:rsid w:val="0082019D"/>
    <w:rsid w:val="0082046E"/>
    <w:rsid w:val="008204A0"/>
    <w:rsid w:val="00820957"/>
    <w:rsid w:val="00821015"/>
    <w:rsid w:val="00821654"/>
    <w:rsid w:val="00821D34"/>
    <w:rsid w:val="008221A6"/>
    <w:rsid w:val="00822620"/>
    <w:rsid w:val="00822F8D"/>
    <w:rsid w:val="008231F7"/>
    <w:rsid w:val="008237C6"/>
    <w:rsid w:val="008247C0"/>
    <w:rsid w:val="00825302"/>
    <w:rsid w:val="00825434"/>
    <w:rsid w:val="00825435"/>
    <w:rsid w:val="00825DC8"/>
    <w:rsid w:val="00826837"/>
    <w:rsid w:val="00826B0F"/>
    <w:rsid w:val="008270F4"/>
    <w:rsid w:val="0082714E"/>
    <w:rsid w:val="008277BD"/>
    <w:rsid w:val="00827C7D"/>
    <w:rsid w:val="00827E78"/>
    <w:rsid w:val="00827E85"/>
    <w:rsid w:val="0083070B"/>
    <w:rsid w:val="008315A0"/>
    <w:rsid w:val="0083164D"/>
    <w:rsid w:val="00832460"/>
    <w:rsid w:val="00832826"/>
    <w:rsid w:val="008331D3"/>
    <w:rsid w:val="008335BD"/>
    <w:rsid w:val="00833ED3"/>
    <w:rsid w:val="008342A9"/>
    <w:rsid w:val="00835080"/>
    <w:rsid w:val="008366F7"/>
    <w:rsid w:val="00836796"/>
    <w:rsid w:val="008374CC"/>
    <w:rsid w:val="00840131"/>
    <w:rsid w:val="008405A8"/>
    <w:rsid w:val="00840ACF"/>
    <w:rsid w:val="00841375"/>
    <w:rsid w:val="008413D4"/>
    <w:rsid w:val="00841AA2"/>
    <w:rsid w:val="00841E21"/>
    <w:rsid w:val="00841F45"/>
    <w:rsid w:val="0084215A"/>
    <w:rsid w:val="008421B0"/>
    <w:rsid w:val="00842724"/>
    <w:rsid w:val="00842A78"/>
    <w:rsid w:val="00842F0A"/>
    <w:rsid w:val="008431C1"/>
    <w:rsid w:val="00843363"/>
    <w:rsid w:val="0084377E"/>
    <w:rsid w:val="00843DBF"/>
    <w:rsid w:val="00844514"/>
    <w:rsid w:val="00845489"/>
    <w:rsid w:val="00846CEA"/>
    <w:rsid w:val="00847054"/>
    <w:rsid w:val="00847F67"/>
    <w:rsid w:val="00850A49"/>
    <w:rsid w:val="0085119F"/>
    <w:rsid w:val="00851568"/>
    <w:rsid w:val="008518B1"/>
    <w:rsid w:val="008518E6"/>
    <w:rsid w:val="00851A10"/>
    <w:rsid w:val="00851F69"/>
    <w:rsid w:val="00852147"/>
    <w:rsid w:val="008524AB"/>
    <w:rsid w:val="008525AF"/>
    <w:rsid w:val="0085281A"/>
    <w:rsid w:val="00852D92"/>
    <w:rsid w:val="00852DC6"/>
    <w:rsid w:val="00852E27"/>
    <w:rsid w:val="0085326C"/>
    <w:rsid w:val="00853E83"/>
    <w:rsid w:val="0085459B"/>
    <w:rsid w:val="00854A1C"/>
    <w:rsid w:val="00854DE2"/>
    <w:rsid w:val="00855D43"/>
    <w:rsid w:val="00855E96"/>
    <w:rsid w:val="0085617D"/>
    <w:rsid w:val="008565A5"/>
    <w:rsid w:val="00856E13"/>
    <w:rsid w:val="0085730E"/>
    <w:rsid w:val="008575AD"/>
    <w:rsid w:val="00857672"/>
    <w:rsid w:val="00857AA7"/>
    <w:rsid w:val="00857EB9"/>
    <w:rsid w:val="008602BE"/>
    <w:rsid w:val="00860702"/>
    <w:rsid w:val="008611A4"/>
    <w:rsid w:val="008612DD"/>
    <w:rsid w:val="008620AA"/>
    <w:rsid w:val="0086230E"/>
    <w:rsid w:val="0086292C"/>
    <w:rsid w:val="00862B2B"/>
    <w:rsid w:val="00862F7C"/>
    <w:rsid w:val="0086327C"/>
    <w:rsid w:val="008633AD"/>
    <w:rsid w:val="0086397C"/>
    <w:rsid w:val="00864174"/>
    <w:rsid w:val="0086439B"/>
    <w:rsid w:val="00864B5D"/>
    <w:rsid w:val="00864DED"/>
    <w:rsid w:val="00865282"/>
    <w:rsid w:val="00866DF7"/>
    <w:rsid w:val="00867D6E"/>
    <w:rsid w:val="0087000D"/>
    <w:rsid w:val="0087011A"/>
    <w:rsid w:val="008705A6"/>
    <w:rsid w:val="00870FA8"/>
    <w:rsid w:val="00871544"/>
    <w:rsid w:val="0087161C"/>
    <w:rsid w:val="0087185F"/>
    <w:rsid w:val="008720C2"/>
    <w:rsid w:val="00872911"/>
    <w:rsid w:val="00872CC3"/>
    <w:rsid w:val="00873231"/>
    <w:rsid w:val="008732D4"/>
    <w:rsid w:val="008739BE"/>
    <w:rsid w:val="00874060"/>
    <w:rsid w:val="0087429B"/>
    <w:rsid w:val="00874327"/>
    <w:rsid w:val="008746B7"/>
    <w:rsid w:val="008747ED"/>
    <w:rsid w:val="0087572F"/>
    <w:rsid w:val="00875C33"/>
    <w:rsid w:val="00875E1F"/>
    <w:rsid w:val="008762D0"/>
    <w:rsid w:val="00877A5D"/>
    <w:rsid w:val="00877DF5"/>
    <w:rsid w:val="00880592"/>
    <w:rsid w:val="00880753"/>
    <w:rsid w:val="008809AE"/>
    <w:rsid w:val="00880BE4"/>
    <w:rsid w:val="00880E82"/>
    <w:rsid w:val="00880F7B"/>
    <w:rsid w:val="008814C9"/>
    <w:rsid w:val="00881C93"/>
    <w:rsid w:val="00881ED8"/>
    <w:rsid w:val="0088203C"/>
    <w:rsid w:val="008820B8"/>
    <w:rsid w:val="0088276C"/>
    <w:rsid w:val="00882978"/>
    <w:rsid w:val="00882EB9"/>
    <w:rsid w:val="0088326E"/>
    <w:rsid w:val="008833E2"/>
    <w:rsid w:val="008837F9"/>
    <w:rsid w:val="00883802"/>
    <w:rsid w:val="00883F4A"/>
    <w:rsid w:val="00884766"/>
    <w:rsid w:val="00884D43"/>
    <w:rsid w:val="008854BE"/>
    <w:rsid w:val="008856A9"/>
    <w:rsid w:val="00885DF0"/>
    <w:rsid w:val="008862E5"/>
    <w:rsid w:val="00886F9F"/>
    <w:rsid w:val="00887023"/>
    <w:rsid w:val="00887439"/>
    <w:rsid w:val="008876B5"/>
    <w:rsid w:val="008878EC"/>
    <w:rsid w:val="00890446"/>
    <w:rsid w:val="0089044E"/>
    <w:rsid w:val="00890B83"/>
    <w:rsid w:val="00891426"/>
    <w:rsid w:val="008915BF"/>
    <w:rsid w:val="00891C90"/>
    <w:rsid w:val="00891FC2"/>
    <w:rsid w:val="008927FB"/>
    <w:rsid w:val="00892B4F"/>
    <w:rsid w:val="00892DFC"/>
    <w:rsid w:val="0089313D"/>
    <w:rsid w:val="008933D0"/>
    <w:rsid w:val="00893B64"/>
    <w:rsid w:val="00894283"/>
    <w:rsid w:val="00894FA5"/>
    <w:rsid w:val="00895942"/>
    <w:rsid w:val="00895BDD"/>
    <w:rsid w:val="00895D49"/>
    <w:rsid w:val="00895EC5"/>
    <w:rsid w:val="00895F89"/>
    <w:rsid w:val="00896914"/>
    <w:rsid w:val="0089694F"/>
    <w:rsid w:val="00896ACC"/>
    <w:rsid w:val="00897236"/>
    <w:rsid w:val="00897517"/>
    <w:rsid w:val="00897BA6"/>
    <w:rsid w:val="00897E2D"/>
    <w:rsid w:val="00897F4D"/>
    <w:rsid w:val="00897F80"/>
    <w:rsid w:val="008A0B2E"/>
    <w:rsid w:val="008A105A"/>
    <w:rsid w:val="008A11B1"/>
    <w:rsid w:val="008A18DD"/>
    <w:rsid w:val="008A2120"/>
    <w:rsid w:val="008A23F2"/>
    <w:rsid w:val="008A278D"/>
    <w:rsid w:val="008A2928"/>
    <w:rsid w:val="008A3362"/>
    <w:rsid w:val="008A33E4"/>
    <w:rsid w:val="008A37D5"/>
    <w:rsid w:val="008A3E0A"/>
    <w:rsid w:val="008A4176"/>
    <w:rsid w:val="008A42E8"/>
    <w:rsid w:val="008A4D11"/>
    <w:rsid w:val="008A5501"/>
    <w:rsid w:val="008A5631"/>
    <w:rsid w:val="008A5F4B"/>
    <w:rsid w:val="008A66D4"/>
    <w:rsid w:val="008A6ADB"/>
    <w:rsid w:val="008A7843"/>
    <w:rsid w:val="008A7993"/>
    <w:rsid w:val="008A7BE1"/>
    <w:rsid w:val="008B0C64"/>
    <w:rsid w:val="008B15E6"/>
    <w:rsid w:val="008B18FE"/>
    <w:rsid w:val="008B1A39"/>
    <w:rsid w:val="008B1B45"/>
    <w:rsid w:val="008B1CD2"/>
    <w:rsid w:val="008B27E2"/>
    <w:rsid w:val="008B3387"/>
    <w:rsid w:val="008B33FE"/>
    <w:rsid w:val="008B3618"/>
    <w:rsid w:val="008B3ECD"/>
    <w:rsid w:val="008B3FA9"/>
    <w:rsid w:val="008B47B9"/>
    <w:rsid w:val="008B4BD3"/>
    <w:rsid w:val="008B4F0A"/>
    <w:rsid w:val="008B4FC9"/>
    <w:rsid w:val="008B5605"/>
    <w:rsid w:val="008B5775"/>
    <w:rsid w:val="008B5B97"/>
    <w:rsid w:val="008B5C1A"/>
    <w:rsid w:val="008B5E2E"/>
    <w:rsid w:val="008B7539"/>
    <w:rsid w:val="008C011C"/>
    <w:rsid w:val="008C03E0"/>
    <w:rsid w:val="008C15B8"/>
    <w:rsid w:val="008C169B"/>
    <w:rsid w:val="008C1777"/>
    <w:rsid w:val="008C18E3"/>
    <w:rsid w:val="008C1C08"/>
    <w:rsid w:val="008C1E2D"/>
    <w:rsid w:val="008C1E5E"/>
    <w:rsid w:val="008C2B17"/>
    <w:rsid w:val="008C310C"/>
    <w:rsid w:val="008C3782"/>
    <w:rsid w:val="008C3B04"/>
    <w:rsid w:val="008C3D76"/>
    <w:rsid w:val="008C4948"/>
    <w:rsid w:val="008C4DE5"/>
    <w:rsid w:val="008C550E"/>
    <w:rsid w:val="008C55D7"/>
    <w:rsid w:val="008C5B2C"/>
    <w:rsid w:val="008C5CB4"/>
    <w:rsid w:val="008C6078"/>
    <w:rsid w:val="008C6594"/>
    <w:rsid w:val="008C65D9"/>
    <w:rsid w:val="008C6E9E"/>
    <w:rsid w:val="008C75AF"/>
    <w:rsid w:val="008D0574"/>
    <w:rsid w:val="008D05BC"/>
    <w:rsid w:val="008D08F5"/>
    <w:rsid w:val="008D0963"/>
    <w:rsid w:val="008D0B28"/>
    <w:rsid w:val="008D0F16"/>
    <w:rsid w:val="008D0F9E"/>
    <w:rsid w:val="008D1721"/>
    <w:rsid w:val="008D17D2"/>
    <w:rsid w:val="008D1F54"/>
    <w:rsid w:val="008D1F64"/>
    <w:rsid w:val="008D272A"/>
    <w:rsid w:val="008D33F6"/>
    <w:rsid w:val="008D3DB6"/>
    <w:rsid w:val="008D403E"/>
    <w:rsid w:val="008D40F0"/>
    <w:rsid w:val="008D4462"/>
    <w:rsid w:val="008D4B56"/>
    <w:rsid w:val="008D4E89"/>
    <w:rsid w:val="008D54BD"/>
    <w:rsid w:val="008D56EB"/>
    <w:rsid w:val="008D683F"/>
    <w:rsid w:val="008D6A95"/>
    <w:rsid w:val="008D6F27"/>
    <w:rsid w:val="008D70E9"/>
    <w:rsid w:val="008D7229"/>
    <w:rsid w:val="008D7466"/>
    <w:rsid w:val="008D751B"/>
    <w:rsid w:val="008E0864"/>
    <w:rsid w:val="008E0BCA"/>
    <w:rsid w:val="008E0C1C"/>
    <w:rsid w:val="008E1F69"/>
    <w:rsid w:val="008E24B3"/>
    <w:rsid w:val="008E2551"/>
    <w:rsid w:val="008E2695"/>
    <w:rsid w:val="008E2A5B"/>
    <w:rsid w:val="008E367E"/>
    <w:rsid w:val="008E3AB2"/>
    <w:rsid w:val="008E3DDE"/>
    <w:rsid w:val="008E4134"/>
    <w:rsid w:val="008E49EE"/>
    <w:rsid w:val="008E5D01"/>
    <w:rsid w:val="008E68F4"/>
    <w:rsid w:val="008E6D93"/>
    <w:rsid w:val="008E704B"/>
    <w:rsid w:val="008E70F8"/>
    <w:rsid w:val="008E710A"/>
    <w:rsid w:val="008E790E"/>
    <w:rsid w:val="008F006D"/>
    <w:rsid w:val="008F00EC"/>
    <w:rsid w:val="008F02A0"/>
    <w:rsid w:val="008F0DE6"/>
    <w:rsid w:val="008F10C5"/>
    <w:rsid w:val="008F113E"/>
    <w:rsid w:val="008F129B"/>
    <w:rsid w:val="008F14DA"/>
    <w:rsid w:val="008F1D8A"/>
    <w:rsid w:val="008F2AE8"/>
    <w:rsid w:val="008F2C67"/>
    <w:rsid w:val="008F2E9A"/>
    <w:rsid w:val="008F2F97"/>
    <w:rsid w:val="008F37CC"/>
    <w:rsid w:val="008F434B"/>
    <w:rsid w:val="008F4C15"/>
    <w:rsid w:val="008F4E4A"/>
    <w:rsid w:val="008F5306"/>
    <w:rsid w:val="008F5701"/>
    <w:rsid w:val="008F59AF"/>
    <w:rsid w:val="008F5B00"/>
    <w:rsid w:val="008F6377"/>
    <w:rsid w:val="008F649A"/>
    <w:rsid w:val="008F6ADE"/>
    <w:rsid w:val="008F6B61"/>
    <w:rsid w:val="008F71E4"/>
    <w:rsid w:val="008F738D"/>
    <w:rsid w:val="008F7535"/>
    <w:rsid w:val="008F769F"/>
    <w:rsid w:val="008F79E5"/>
    <w:rsid w:val="008F7FE7"/>
    <w:rsid w:val="00900875"/>
    <w:rsid w:val="00901367"/>
    <w:rsid w:val="009013EE"/>
    <w:rsid w:val="0090163B"/>
    <w:rsid w:val="00901F98"/>
    <w:rsid w:val="00902149"/>
    <w:rsid w:val="00902EE2"/>
    <w:rsid w:val="00902F5C"/>
    <w:rsid w:val="009030B9"/>
    <w:rsid w:val="00903CA4"/>
    <w:rsid w:val="0090435A"/>
    <w:rsid w:val="009044F9"/>
    <w:rsid w:val="009045B3"/>
    <w:rsid w:val="0090466B"/>
    <w:rsid w:val="009048F4"/>
    <w:rsid w:val="00904986"/>
    <w:rsid w:val="00905136"/>
    <w:rsid w:val="009051B5"/>
    <w:rsid w:val="0090555D"/>
    <w:rsid w:val="009056F3"/>
    <w:rsid w:val="00905730"/>
    <w:rsid w:val="00905A0F"/>
    <w:rsid w:val="00906231"/>
    <w:rsid w:val="009062AA"/>
    <w:rsid w:val="0090641B"/>
    <w:rsid w:val="0090697B"/>
    <w:rsid w:val="00906CF6"/>
    <w:rsid w:val="00906E1F"/>
    <w:rsid w:val="00906EED"/>
    <w:rsid w:val="00907363"/>
    <w:rsid w:val="00907D5A"/>
    <w:rsid w:val="00907DEA"/>
    <w:rsid w:val="009101F5"/>
    <w:rsid w:val="00910520"/>
    <w:rsid w:val="00910C62"/>
    <w:rsid w:val="00910E73"/>
    <w:rsid w:val="009111B6"/>
    <w:rsid w:val="00911521"/>
    <w:rsid w:val="0091154A"/>
    <w:rsid w:val="0091212C"/>
    <w:rsid w:val="00912B57"/>
    <w:rsid w:val="00913804"/>
    <w:rsid w:val="00913E44"/>
    <w:rsid w:val="0091427C"/>
    <w:rsid w:val="00916728"/>
    <w:rsid w:val="00916786"/>
    <w:rsid w:val="00916C01"/>
    <w:rsid w:val="009174FC"/>
    <w:rsid w:val="00917AB1"/>
    <w:rsid w:val="009208E3"/>
    <w:rsid w:val="00920A8A"/>
    <w:rsid w:val="00920E24"/>
    <w:rsid w:val="00920E9E"/>
    <w:rsid w:val="00921116"/>
    <w:rsid w:val="009213A5"/>
    <w:rsid w:val="009215B7"/>
    <w:rsid w:val="009215D8"/>
    <w:rsid w:val="00921868"/>
    <w:rsid w:val="0092242D"/>
    <w:rsid w:val="0092248A"/>
    <w:rsid w:val="00922587"/>
    <w:rsid w:val="0092270F"/>
    <w:rsid w:val="00922898"/>
    <w:rsid w:val="00922C9C"/>
    <w:rsid w:val="00922DDF"/>
    <w:rsid w:val="0092366F"/>
    <w:rsid w:val="00923BF1"/>
    <w:rsid w:val="00924FA9"/>
    <w:rsid w:val="00925077"/>
    <w:rsid w:val="0092642B"/>
    <w:rsid w:val="009265E3"/>
    <w:rsid w:val="00926930"/>
    <w:rsid w:val="00926E71"/>
    <w:rsid w:val="009275FB"/>
    <w:rsid w:val="00927627"/>
    <w:rsid w:val="00927F77"/>
    <w:rsid w:val="009305CC"/>
    <w:rsid w:val="009308B9"/>
    <w:rsid w:val="00930F18"/>
    <w:rsid w:val="0093160F"/>
    <w:rsid w:val="00931CA7"/>
    <w:rsid w:val="009327BF"/>
    <w:rsid w:val="0093306E"/>
    <w:rsid w:val="00933458"/>
    <w:rsid w:val="00934190"/>
    <w:rsid w:val="009344C8"/>
    <w:rsid w:val="00934D03"/>
    <w:rsid w:val="00934E6C"/>
    <w:rsid w:val="00935322"/>
    <w:rsid w:val="00935346"/>
    <w:rsid w:val="009355CF"/>
    <w:rsid w:val="00935E32"/>
    <w:rsid w:val="00935F02"/>
    <w:rsid w:val="00935F03"/>
    <w:rsid w:val="00935F1E"/>
    <w:rsid w:val="009361D9"/>
    <w:rsid w:val="0093699F"/>
    <w:rsid w:val="0093715B"/>
    <w:rsid w:val="00937F3C"/>
    <w:rsid w:val="009406D3"/>
    <w:rsid w:val="009426D5"/>
    <w:rsid w:val="009429A2"/>
    <w:rsid w:val="00943C8C"/>
    <w:rsid w:val="009440B4"/>
    <w:rsid w:val="0094502C"/>
    <w:rsid w:val="00945181"/>
    <w:rsid w:val="00945EE5"/>
    <w:rsid w:val="0094623C"/>
    <w:rsid w:val="00946636"/>
    <w:rsid w:val="00946784"/>
    <w:rsid w:val="00946B23"/>
    <w:rsid w:val="009508AB"/>
    <w:rsid w:val="00950FC6"/>
    <w:rsid w:val="0095150C"/>
    <w:rsid w:val="00951B51"/>
    <w:rsid w:val="00952860"/>
    <w:rsid w:val="00952C4F"/>
    <w:rsid w:val="00953571"/>
    <w:rsid w:val="00953950"/>
    <w:rsid w:val="009546E5"/>
    <w:rsid w:val="009548AE"/>
    <w:rsid w:val="00954F5A"/>
    <w:rsid w:val="00955094"/>
    <w:rsid w:val="009559A2"/>
    <w:rsid w:val="00955E09"/>
    <w:rsid w:val="0095624E"/>
    <w:rsid w:val="00956C35"/>
    <w:rsid w:val="00956F1B"/>
    <w:rsid w:val="00957425"/>
    <w:rsid w:val="0095742C"/>
    <w:rsid w:val="0095795B"/>
    <w:rsid w:val="00957C2B"/>
    <w:rsid w:val="00957E84"/>
    <w:rsid w:val="00960130"/>
    <w:rsid w:val="00960459"/>
    <w:rsid w:val="009607FC"/>
    <w:rsid w:val="00960B3F"/>
    <w:rsid w:val="00960F3D"/>
    <w:rsid w:val="00961E97"/>
    <w:rsid w:val="00961F40"/>
    <w:rsid w:val="00961F75"/>
    <w:rsid w:val="009622A4"/>
    <w:rsid w:val="00962456"/>
    <w:rsid w:val="0096283A"/>
    <w:rsid w:val="0096304B"/>
    <w:rsid w:val="00963184"/>
    <w:rsid w:val="0096362E"/>
    <w:rsid w:val="00963A04"/>
    <w:rsid w:val="009644FD"/>
    <w:rsid w:val="009648DF"/>
    <w:rsid w:val="00965A92"/>
    <w:rsid w:val="00965B03"/>
    <w:rsid w:val="00965F33"/>
    <w:rsid w:val="00965F58"/>
    <w:rsid w:val="00966FA3"/>
    <w:rsid w:val="0096785D"/>
    <w:rsid w:val="00967B69"/>
    <w:rsid w:val="00967B85"/>
    <w:rsid w:val="00967F53"/>
    <w:rsid w:val="0097067B"/>
    <w:rsid w:val="00970BE8"/>
    <w:rsid w:val="009716D6"/>
    <w:rsid w:val="009718C5"/>
    <w:rsid w:val="00972667"/>
    <w:rsid w:val="00972AD9"/>
    <w:rsid w:val="00972B06"/>
    <w:rsid w:val="00972BE0"/>
    <w:rsid w:val="00972E64"/>
    <w:rsid w:val="00973387"/>
    <w:rsid w:val="009734B0"/>
    <w:rsid w:val="00973BA1"/>
    <w:rsid w:val="009742A1"/>
    <w:rsid w:val="009743A9"/>
    <w:rsid w:val="009745A2"/>
    <w:rsid w:val="00974847"/>
    <w:rsid w:val="00974E81"/>
    <w:rsid w:val="00975070"/>
    <w:rsid w:val="009751CB"/>
    <w:rsid w:val="00975F95"/>
    <w:rsid w:val="0097637F"/>
    <w:rsid w:val="0097641D"/>
    <w:rsid w:val="00976430"/>
    <w:rsid w:val="00976432"/>
    <w:rsid w:val="009769B1"/>
    <w:rsid w:val="0097725A"/>
    <w:rsid w:val="0097727B"/>
    <w:rsid w:val="009773CA"/>
    <w:rsid w:val="009774BD"/>
    <w:rsid w:val="00977628"/>
    <w:rsid w:val="009779F4"/>
    <w:rsid w:val="00977B0E"/>
    <w:rsid w:val="00977C20"/>
    <w:rsid w:val="00977CD4"/>
    <w:rsid w:val="00977CDB"/>
    <w:rsid w:val="00980D5F"/>
    <w:rsid w:val="00980FF1"/>
    <w:rsid w:val="009818BC"/>
    <w:rsid w:val="00982CE6"/>
    <w:rsid w:val="00982FDA"/>
    <w:rsid w:val="00983DC0"/>
    <w:rsid w:val="0098401B"/>
    <w:rsid w:val="00984410"/>
    <w:rsid w:val="009845D4"/>
    <w:rsid w:val="0098462A"/>
    <w:rsid w:val="00984ABD"/>
    <w:rsid w:val="00984D10"/>
    <w:rsid w:val="0098583E"/>
    <w:rsid w:val="009863C8"/>
    <w:rsid w:val="00986643"/>
    <w:rsid w:val="009870B8"/>
    <w:rsid w:val="009874F0"/>
    <w:rsid w:val="00987BF1"/>
    <w:rsid w:val="00987E06"/>
    <w:rsid w:val="00990008"/>
    <w:rsid w:val="00990660"/>
    <w:rsid w:val="00990DFE"/>
    <w:rsid w:val="009913FC"/>
    <w:rsid w:val="0099172C"/>
    <w:rsid w:val="0099185A"/>
    <w:rsid w:val="00991D00"/>
    <w:rsid w:val="00991DC4"/>
    <w:rsid w:val="00992CDC"/>
    <w:rsid w:val="00992FB7"/>
    <w:rsid w:val="0099308E"/>
    <w:rsid w:val="009930EE"/>
    <w:rsid w:val="00994016"/>
    <w:rsid w:val="009945AA"/>
    <w:rsid w:val="00994D75"/>
    <w:rsid w:val="00994D8B"/>
    <w:rsid w:val="00994EAC"/>
    <w:rsid w:val="009951A2"/>
    <w:rsid w:val="009953E0"/>
    <w:rsid w:val="009956FE"/>
    <w:rsid w:val="00995991"/>
    <w:rsid w:val="00995B1E"/>
    <w:rsid w:val="00995B94"/>
    <w:rsid w:val="00995C44"/>
    <w:rsid w:val="00995E39"/>
    <w:rsid w:val="009960CA"/>
    <w:rsid w:val="00996239"/>
    <w:rsid w:val="009962DD"/>
    <w:rsid w:val="00996A87"/>
    <w:rsid w:val="00996BD2"/>
    <w:rsid w:val="00996F4A"/>
    <w:rsid w:val="00996FBD"/>
    <w:rsid w:val="009979E0"/>
    <w:rsid w:val="00997E05"/>
    <w:rsid w:val="009A09FF"/>
    <w:rsid w:val="009A0A5F"/>
    <w:rsid w:val="009A12D3"/>
    <w:rsid w:val="009A171B"/>
    <w:rsid w:val="009A1D81"/>
    <w:rsid w:val="009A200F"/>
    <w:rsid w:val="009A21E4"/>
    <w:rsid w:val="009A2A35"/>
    <w:rsid w:val="009A2E9C"/>
    <w:rsid w:val="009A32B4"/>
    <w:rsid w:val="009A32BD"/>
    <w:rsid w:val="009A3364"/>
    <w:rsid w:val="009A38AC"/>
    <w:rsid w:val="009A3A84"/>
    <w:rsid w:val="009A42B0"/>
    <w:rsid w:val="009A433E"/>
    <w:rsid w:val="009A5220"/>
    <w:rsid w:val="009A5327"/>
    <w:rsid w:val="009A5BB2"/>
    <w:rsid w:val="009A64B1"/>
    <w:rsid w:val="009A66C3"/>
    <w:rsid w:val="009A6DE9"/>
    <w:rsid w:val="009A6F54"/>
    <w:rsid w:val="009A7306"/>
    <w:rsid w:val="009A7A4E"/>
    <w:rsid w:val="009A7C08"/>
    <w:rsid w:val="009A7EC9"/>
    <w:rsid w:val="009B0009"/>
    <w:rsid w:val="009B018C"/>
    <w:rsid w:val="009B0205"/>
    <w:rsid w:val="009B02E4"/>
    <w:rsid w:val="009B04CA"/>
    <w:rsid w:val="009B060F"/>
    <w:rsid w:val="009B0B1F"/>
    <w:rsid w:val="009B10BE"/>
    <w:rsid w:val="009B15C3"/>
    <w:rsid w:val="009B1C67"/>
    <w:rsid w:val="009B1EC1"/>
    <w:rsid w:val="009B2038"/>
    <w:rsid w:val="009B23F8"/>
    <w:rsid w:val="009B255C"/>
    <w:rsid w:val="009B264A"/>
    <w:rsid w:val="009B2916"/>
    <w:rsid w:val="009B2A9A"/>
    <w:rsid w:val="009B2CF9"/>
    <w:rsid w:val="009B2E83"/>
    <w:rsid w:val="009B3FE6"/>
    <w:rsid w:val="009B437C"/>
    <w:rsid w:val="009B470B"/>
    <w:rsid w:val="009B4F8B"/>
    <w:rsid w:val="009B67B1"/>
    <w:rsid w:val="009B6CDD"/>
    <w:rsid w:val="009B6E4D"/>
    <w:rsid w:val="009B7CA8"/>
    <w:rsid w:val="009B7E50"/>
    <w:rsid w:val="009C040A"/>
    <w:rsid w:val="009C09B4"/>
    <w:rsid w:val="009C09E5"/>
    <w:rsid w:val="009C0DCA"/>
    <w:rsid w:val="009C0E0C"/>
    <w:rsid w:val="009C1C31"/>
    <w:rsid w:val="009C2A16"/>
    <w:rsid w:val="009C2CE0"/>
    <w:rsid w:val="009C3582"/>
    <w:rsid w:val="009C36D3"/>
    <w:rsid w:val="009C4F5E"/>
    <w:rsid w:val="009C4FF2"/>
    <w:rsid w:val="009C522F"/>
    <w:rsid w:val="009C55F1"/>
    <w:rsid w:val="009C5697"/>
    <w:rsid w:val="009C6D58"/>
    <w:rsid w:val="009C6FBC"/>
    <w:rsid w:val="009D0685"/>
    <w:rsid w:val="009D0A10"/>
    <w:rsid w:val="009D0B40"/>
    <w:rsid w:val="009D13A6"/>
    <w:rsid w:val="009D1461"/>
    <w:rsid w:val="009D239B"/>
    <w:rsid w:val="009D2655"/>
    <w:rsid w:val="009D26D4"/>
    <w:rsid w:val="009D28C1"/>
    <w:rsid w:val="009D3045"/>
    <w:rsid w:val="009D3CE5"/>
    <w:rsid w:val="009D40EB"/>
    <w:rsid w:val="009D4742"/>
    <w:rsid w:val="009D4AD6"/>
    <w:rsid w:val="009D4EF0"/>
    <w:rsid w:val="009D4F50"/>
    <w:rsid w:val="009D5110"/>
    <w:rsid w:val="009D6A1A"/>
    <w:rsid w:val="009D6B3D"/>
    <w:rsid w:val="009D7323"/>
    <w:rsid w:val="009D7D9D"/>
    <w:rsid w:val="009D7F0B"/>
    <w:rsid w:val="009E01E9"/>
    <w:rsid w:val="009E0E9E"/>
    <w:rsid w:val="009E107F"/>
    <w:rsid w:val="009E13FB"/>
    <w:rsid w:val="009E143C"/>
    <w:rsid w:val="009E168F"/>
    <w:rsid w:val="009E1BDB"/>
    <w:rsid w:val="009E207C"/>
    <w:rsid w:val="009E21DA"/>
    <w:rsid w:val="009E2ACE"/>
    <w:rsid w:val="009E2E19"/>
    <w:rsid w:val="009E2FB6"/>
    <w:rsid w:val="009E308F"/>
    <w:rsid w:val="009E319B"/>
    <w:rsid w:val="009E340F"/>
    <w:rsid w:val="009E3718"/>
    <w:rsid w:val="009E41A6"/>
    <w:rsid w:val="009E4262"/>
    <w:rsid w:val="009E4419"/>
    <w:rsid w:val="009E4597"/>
    <w:rsid w:val="009E4B07"/>
    <w:rsid w:val="009E517B"/>
    <w:rsid w:val="009E53C3"/>
    <w:rsid w:val="009E60BE"/>
    <w:rsid w:val="009E6134"/>
    <w:rsid w:val="009E6F0C"/>
    <w:rsid w:val="009E757F"/>
    <w:rsid w:val="009E7691"/>
    <w:rsid w:val="009E7874"/>
    <w:rsid w:val="009E7BC5"/>
    <w:rsid w:val="009E7F2F"/>
    <w:rsid w:val="009F0EDE"/>
    <w:rsid w:val="009F1583"/>
    <w:rsid w:val="009F20E3"/>
    <w:rsid w:val="009F24F7"/>
    <w:rsid w:val="009F2728"/>
    <w:rsid w:val="009F27F6"/>
    <w:rsid w:val="009F31E8"/>
    <w:rsid w:val="009F38AA"/>
    <w:rsid w:val="009F420B"/>
    <w:rsid w:val="009F4312"/>
    <w:rsid w:val="009F47D5"/>
    <w:rsid w:val="009F4C01"/>
    <w:rsid w:val="009F4E5F"/>
    <w:rsid w:val="009F52C1"/>
    <w:rsid w:val="009F5303"/>
    <w:rsid w:val="009F5475"/>
    <w:rsid w:val="009F56B5"/>
    <w:rsid w:val="009F56E0"/>
    <w:rsid w:val="009F5959"/>
    <w:rsid w:val="009F6DB5"/>
    <w:rsid w:val="009F7BD8"/>
    <w:rsid w:val="009F7C9A"/>
    <w:rsid w:val="009F7DFD"/>
    <w:rsid w:val="009F7E30"/>
    <w:rsid w:val="00A002E6"/>
    <w:rsid w:val="00A00722"/>
    <w:rsid w:val="00A00758"/>
    <w:rsid w:val="00A00BBE"/>
    <w:rsid w:val="00A01138"/>
    <w:rsid w:val="00A01258"/>
    <w:rsid w:val="00A016D6"/>
    <w:rsid w:val="00A0174B"/>
    <w:rsid w:val="00A017A9"/>
    <w:rsid w:val="00A01DFD"/>
    <w:rsid w:val="00A02313"/>
    <w:rsid w:val="00A0359B"/>
    <w:rsid w:val="00A0394D"/>
    <w:rsid w:val="00A04530"/>
    <w:rsid w:val="00A047DD"/>
    <w:rsid w:val="00A05154"/>
    <w:rsid w:val="00A054D9"/>
    <w:rsid w:val="00A0553A"/>
    <w:rsid w:val="00A06662"/>
    <w:rsid w:val="00A06890"/>
    <w:rsid w:val="00A06FCF"/>
    <w:rsid w:val="00A07450"/>
    <w:rsid w:val="00A07A1C"/>
    <w:rsid w:val="00A07EF5"/>
    <w:rsid w:val="00A07F46"/>
    <w:rsid w:val="00A10631"/>
    <w:rsid w:val="00A106F0"/>
    <w:rsid w:val="00A11BD6"/>
    <w:rsid w:val="00A122F9"/>
    <w:rsid w:val="00A126CC"/>
    <w:rsid w:val="00A128E9"/>
    <w:rsid w:val="00A12B0F"/>
    <w:rsid w:val="00A12F8E"/>
    <w:rsid w:val="00A130E0"/>
    <w:rsid w:val="00A13AD0"/>
    <w:rsid w:val="00A13B84"/>
    <w:rsid w:val="00A13DDF"/>
    <w:rsid w:val="00A15330"/>
    <w:rsid w:val="00A15A31"/>
    <w:rsid w:val="00A15BFD"/>
    <w:rsid w:val="00A15F7A"/>
    <w:rsid w:val="00A1629C"/>
    <w:rsid w:val="00A16CF9"/>
    <w:rsid w:val="00A17206"/>
    <w:rsid w:val="00A173BB"/>
    <w:rsid w:val="00A17526"/>
    <w:rsid w:val="00A178E8"/>
    <w:rsid w:val="00A17A06"/>
    <w:rsid w:val="00A17C50"/>
    <w:rsid w:val="00A202C1"/>
    <w:rsid w:val="00A20448"/>
    <w:rsid w:val="00A20685"/>
    <w:rsid w:val="00A2088C"/>
    <w:rsid w:val="00A20968"/>
    <w:rsid w:val="00A20CCD"/>
    <w:rsid w:val="00A20D58"/>
    <w:rsid w:val="00A21491"/>
    <w:rsid w:val="00A21F06"/>
    <w:rsid w:val="00A22345"/>
    <w:rsid w:val="00A223CA"/>
    <w:rsid w:val="00A230E2"/>
    <w:rsid w:val="00A233AF"/>
    <w:rsid w:val="00A23513"/>
    <w:rsid w:val="00A23884"/>
    <w:rsid w:val="00A23AF1"/>
    <w:rsid w:val="00A24B1B"/>
    <w:rsid w:val="00A24B37"/>
    <w:rsid w:val="00A25512"/>
    <w:rsid w:val="00A25536"/>
    <w:rsid w:val="00A2572E"/>
    <w:rsid w:val="00A25EF7"/>
    <w:rsid w:val="00A2678E"/>
    <w:rsid w:val="00A2767E"/>
    <w:rsid w:val="00A278C7"/>
    <w:rsid w:val="00A279F6"/>
    <w:rsid w:val="00A27EB3"/>
    <w:rsid w:val="00A305B2"/>
    <w:rsid w:val="00A30A0B"/>
    <w:rsid w:val="00A30D20"/>
    <w:rsid w:val="00A315BF"/>
    <w:rsid w:val="00A322D7"/>
    <w:rsid w:val="00A32614"/>
    <w:rsid w:val="00A32809"/>
    <w:rsid w:val="00A33633"/>
    <w:rsid w:val="00A33856"/>
    <w:rsid w:val="00A341D4"/>
    <w:rsid w:val="00A34333"/>
    <w:rsid w:val="00A343D3"/>
    <w:rsid w:val="00A3571A"/>
    <w:rsid w:val="00A35B0F"/>
    <w:rsid w:val="00A35D5E"/>
    <w:rsid w:val="00A35E2B"/>
    <w:rsid w:val="00A35EB2"/>
    <w:rsid w:val="00A35FED"/>
    <w:rsid w:val="00A3608D"/>
    <w:rsid w:val="00A368E5"/>
    <w:rsid w:val="00A377BF"/>
    <w:rsid w:val="00A377FF"/>
    <w:rsid w:val="00A37CA0"/>
    <w:rsid w:val="00A37CC5"/>
    <w:rsid w:val="00A37D69"/>
    <w:rsid w:val="00A40047"/>
    <w:rsid w:val="00A404BF"/>
    <w:rsid w:val="00A404E1"/>
    <w:rsid w:val="00A40694"/>
    <w:rsid w:val="00A40985"/>
    <w:rsid w:val="00A41163"/>
    <w:rsid w:val="00A4127A"/>
    <w:rsid w:val="00A41881"/>
    <w:rsid w:val="00A41D7D"/>
    <w:rsid w:val="00A41F5D"/>
    <w:rsid w:val="00A4200B"/>
    <w:rsid w:val="00A4227B"/>
    <w:rsid w:val="00A427D5"/>
    <w:rsid w:val="00A42D0C"/>
    <w:rsid w:val="00A42DEA"/>
    <w:rsid w:val="00A43547"/>
    <w:rsid w:val="00A437B5"/>
    <w:rsid w:val="00A43A51"/>
    <w:rsid w:val="00A43B8D"/>
    <w:rsid w:val="00A43CB0"/>
    <w:rsid w:val="00A44022"/>
    <w:rsid w:val="00A44986"/>
    <w:rsid w:val="00A44C04"/>
    <w:rsid w:val="00A44FA8"/>
    <w:rsid w:val="00A45052"/>
    <w:rsid w:val="00A4583C"/>
    <w:rsid w:val="00A4587F"/>
    <w:rsid w:val="00A468D5"/>
    <w:rsid w:val="00A46AE8"/>
    <w:rsid w:val="00A46C59"/>
    <w:rsid w:val="00A47149"/>
    <w:rsid w:val="00A476CC"/>
    <w:rsid w:val="00A47CFF"/>
    <w:rsid w:val="00A5087C"/>
    <w:rsid w:val="00A50EF0"/>
    <w:rsid w:val="00A512AF"/>
    <w:rsid w:val="00A517F9"/>
    <w:rsid w:val="00A519AE"/>
    <w:rsid w:val="00A52536"/>
    <w:rsid w:val="00A52650"/>
    <w:rsid w:val="00A52A46"/>
    <w:rsid w:val="00A5359F"/>
    <w:rsid w:val="00A536C3"/>
    <w:rsid w:val="00A54424"/>
    <w:rsid w:val="00A54437"/>
    <w:rsid w:val="00A54571"/>
    <w:rsid w:val="00A556B7"/>
    <w:rsid w:val="00A55E8E"/>
    <w:rsid w:val="00A56761"/>
    <w:rsid w:val="00A56DBC"/>
    <w:rsid w:val="00A571F2"/>
    <w:rsid w:val="00A57221"/>
    <w:rsid w:val="00A57E27"/>
    <w:rsid w:val="00A57E88"/>
    <w:rsid w:val="00A6063A"/>
    <w:rsid w:val="00A610A9"/>
    <w:rsid w:val="00A61746"/>
    <w:rsid w:val="00A62A6E"/>
    <w:rsid w:val="00A63430"/>
    <w:rsid w:val="00A63483"/>
    <w:rsid w:val="00A6371E"/>
    <w:rsid w:val="00A63ED8"/>
    <w:rsid w:val="00A64616"/>
    <w:rsid w:val="00A646EB"/>
    <w:rsid w:val="00A64978"/>
    <w:rsid w:val="00A65F72"/>
    <w:rsid w:val="00A66CA6"/>
    <w:rsid w:val="00A67261"/>
    <w:rsid w:val="00A67E0A"/>
    <w:rsid w:val="00A7064C"/>
    <w:rsid w:val="00A7089E"/>
    <w:rsid w:val="00A70BA6"/>
    <w:rsid w:val="00A70D52"/>
    <w:rsid w:val="00A71467"/>
    <w:rsid w:val="00A721D3"/>
    <w:rsid w:val="00A72446"/>
    <w:rsid w:val="00A7254D"/>
    <w:rsid w:val="00A72A4F"/>
    <w:rsid w:val="00A73354"/>
    <w:rsid w:val="00A7355C"/>
    <w:rsid w:val="00A739CC"/>
    <w:rsid w:val="00A74633"/>
    <w:rsid w:val="00A748FD"/>
    <w:rsid w:val="00A74EAD"/>
    <w:rsid w:val="00A759DD"/>
    <w:rsid w:val="00A75BD2"/>
    <w:rsid w:val="00A76473"/>
    <w:rsid w:val="00A76AB0"/>
    <w:rsid w:val="00A76D3E"/>
    <w:rsid w:val="00A77658"/>
    <w:rsid w:val="00A7768A"/>
    <w:rsid w:val="00A80253"/>
    <w:rsid w:val="00A80558"/>
    <w:rsid w:val="00A80F49"/>
    <w:rsid w:val="00A810D8"/>
    <w:rsid w:val="00A81759"/>
    <w:rsid w:val="00A81D52"/>
    <w:rsid w:val="00A824BA"/>
    <w:rsid w:val="00A82685"/>
    <w:rsid w:val="00A82914"/>
    <w:rsid w:val="00A82E46"/>
    <w:rsid w:val="00A82F7A"/>
    <w:rsid w:val="00A82FB9"/>
    <w:rsid w:val="00A83082"/>
    <w:rsid w:val="00A836FD"/>
    <w:rsid w:val="00A83CA1"/>
    <w:rsid w:val="00A85D50"/>
    <w:rsid w:val="00A85EBA"/>
    <w:rsid w:val="00A86217"/>
    <w:rsid w:val="00A864D7"/>
    <w:rsid w:val="00A8656C"/>
    <w:rsid w:val="00A86C40"/>
    <w:rsid w:val="00A8765D"/>
    <w:rsid w:val="00A877B5"/>
    <w:rsid w:val="00A87B60"/>
    <w:rsid w:val="00A87FC6"/>
    <w:rsid w:val="00A907B1"/>
    <w:rsid w:val="00A90C74"/>
    <w:rsid w:val="00A90E51"/>
    <w:rsid w:val="00A91061"/>
    <w:rsid w:val="00A910EF"/>
    <w:rsid w:val="00A91A90"/>
    <w:rsid w:val="00A923C7"/>
    <w:rsid w:val="00A925FB"/>
    <w:rsid w:val="00A92B5A"/>
    <w:rsid w:val="00A92FC7"/>
    <w:rsid w:val="00A9370B"/>
    <w:rsid w:val="00A93D7D"/>
    <w:rsid w:val="00A93E74"/>
    <w:rsid w:val="00A9404D"/>
    <w:rsid w:val="00A94706"/>
    <w:rsid w:val="00A94805"/>
    <w:rsid w:val="00A94938"/>
    <w:rsid w:val="00A95759"/>
    <w:rsid w:val="00A95B0A"/>
    <w:rsid w:val="00A95EC5"/>
    <w:rsid w:val="00A963FA"/>
    <w:rsid w:val="00A974A7"/>
    <w:rsid w:val="00A97A20"/>
    <w:rsid w:val="00A97E12"/>
    <w:rsid w:val="00AA001C"/>
    <w:rsid w:val="00AA0DDD"/>
    <w:rsid w:val="00AA0E21"/>
    <w:rsid w:val="00AA10DF"/>
    <w:rsid w:val="00AA10EA"/>
    <w:rsid w:val="00AA1315"/>
    <w:rsid w:val="00AA13E2"/>
    <w:rsid w:val="00AA17DF"/>
    <w:rsid w:val="00AA19EB"/>
    <w:rsid w:val="00AA274C"/>
    <w:rsid w:val="00AA27D9"/>
    <w:rsid w:val="00AA30E9"/>
    <w:rsid w:val="00AA361F"/>
    <w:rsid w:val="00AA3A03"/>
    <w:rsid w:val="00AA44F8"/>
    <w:rsid w:val="00AA4E61"/>
    <w:rsid w:val="00AA5323"/>
    <w:rsid w:val="00AA59EA"/>
    <w:rsid w:val="00AA5F3A"/>
    <w:rsid w:val="00AA5FD7"/>
    <w:rsid w:val="00AA7E9D"/>
    <w:rsid w:val="00AB01E9"/>
    <w:rsid w:val="00AB0DBA"/>
    <w:rsid w:val="00AB10C0"/>
    <w:rsid w:val="00AB10CE"/>
    <w:rsid w:val="00AB2229"/>
    <w:rsid w:val="00AB2440"/>
    <w:rsid w:val="00AB2DC7"/>
    <w:rsid w:val="00AB345F"/>
    <w:rsid w:val="00AB34BA"/>
    <w:rsid w:val="00AB3736"/>
    <w:rsid w:val="00AB3877"/>
    <w:rsid w:val="00AB3F12"/>
    <w:rsid w:val="00AB3F21"/>
    <w:rsid w:val="00AB4718"/>
    <w:rsid w:val="00AB5327"/>
    <w:rsid w:val="00AB5975"/>
    <w:rsid w:val="00AB5E97"/>
    <w:rsid w:val="00AB6177"/>
    <w:rsid w:val="00AB6377"/>
    <w:rsid w:val="00AB6D1F"/>
    <w:rsid w:val="00AB7949"/>
    <w:rsid w:val="00AB7A0B"/>
    <w:rsid w:val="00AB7A23"/>
    <w:rsid w:val="00AB7BAD"/>
    <w:rsid w:val="00AC0451"/>
    <w:rsid w:val="00AC14CB"/>
    <w:rsid w:val="00AC1E90"/>
    <w:rsid w:val="00AC1F37"/>
    <w:rsid w:val="00AC2586"/>
    <w:rsid w:val="00AC265D"/>
    <w:rsid w:val="00AC2BD5"/>
    <w:rsid w:val="00AC2FFB"/>
    <w:rsid w:val="00AC334C"/>
    <w:rsid w:val="00AC394C"/>
    <w:rsid w:val="00AC46D1"/>
    <w:rsid w:val="00AC558A"/>
    <w:rsid w:val="00AC572C"/>
    <w:rsid w:val="00AC5F00"/>
    <w:rsid w:val="00AC5F32"/>
    <w:rsid w:val="00AC637B"/>
    <w:rsid w:val="00AC655C"/>
    <w:rsid w:val="00AC6776"/>
    <w:rsid w:val="00AC6D0F"/>
    <w:rsid w:val="00AC7396"/>
    <w:rsid w:val="00AC73E7"/>
    <w:rsid w:val="00AC7578"/>
    <w:rsid w:val="00AC75B6"/>
    <w:rsid w:val="00AC7780"/>
    <w:rsid w:val="00AC7ABC"/>
    <w:rsid w:val="00AC7B4D"/>
    <w:rsid w:val="00AC7B5B"/>
    <w:rsid w:val="00AC7FDD"/>
    <w:rsid w:val="00AD0C6B"/>
    <w:rsid w:val="00AD0D50"/>
    <w:rsid w:val="00AD100D"/>
    <w:rsid w:val="00AD118B"/>
    <w:rsid w:val="00AD1268"/>
    <w:rsid w:val="00AD182B"/>
    <w:rsid w:val="00AD1F04"/>
    <w:rsid w:val="00AD2C8E"/>
    <w:rsid w:val="00AD2F2C"/>
    <w:rsid w:val="00AD3172"/>
    <w:rsid w:val="00AD3177"/>
    <w:rsid w:val="00AD3471"/>
    <w:rsid w:val="00AD3D64"/>
    <w:rsid w:val="00AD3F2F"/>
    <w:rsid w:val="00AD4734"/>
    <w:rsid w:val="00AD4C49"/>
    <w:rsid w:val="00AD4C9E"/>
    <w:rsid w:val="00AD52CD"/>
    <w:rsid w:val="00AD567F"/>
    <w:rsid w:val="00AD56CC"/>
    <w:rsid w:val="00AD5788"/>
    <w:rsid w:val="00AD60DD"/>
    <w:rsid w:val="00AD62F5"/>
    <w:rsid w:val="00AD6432"/>
    <w:rsid w:val="00AD7BA6"/>
    <w:rsid w:val="00AD7D19"/>
    <w:rsid w:val="00AE0261"/>
    <w:rsid w:val="00AE03D5"/>
    <w:rsid w:val="00AE092B"/>
    <w:rsid w:val="00AE0C7F"/>
    <w:rsid w:val="00AE224D"/>
    <w:rsid w:val="00AE26E9"/>
    <w:rsid w:val="00AE27AD"/>
    <w:rsid w:val="00AE280F"/>
    <w:rsid w:val="00AE2E27"/>
    <w:rsid w:val="00AE3107"/>
    <w:rsid w:val="00AE3E49"/>
    <w:rsid w:val="00AE417A"/>
    <w:rsid w:val="00AE47D2"/>
    <w:rsid w:val="00AE4A15"/>
    <w:rsid w:val="00AE50B5"/>
    <w:rsid w:val="00AE50F8"/>
    <w:rsid w:val="00AE542C"/>
    <w:rsid w:val="00AE5480"/>
    <w:rsid w:val="00AE66CB"/>
    <w:rsid w:val="00AE6B84"/>
    <w:rsid w:val="00AE6C77"/>
    <w:rsid w:val="00AE6D48"/>
    <w:rsid w:val="00AE7148"/>
    <w:rsid w:val="00AE755E"/>
    <w:rsid w:val="00AF0284"/>
    <w:rsid w:val="00AF06AA"/>
    <w:rsid w:val="00AF1E25"/>
    <w:rsid w:val="00AF21C2"/>
    <w:rsid w:val="00AF22A6"/>
    <w:rsid w:val="00AF235C"/>
    <w:rsid w:val="00AF26A1"/>
    <w:rsid w:val="00AF2D60"/>
    <w:rsid w:val="00AF30DF"/>
    <w:rsid w:val="00AF3B10"/>
    <w:rsid w:val="00AF4134"/>
    <w:rsid w:val="00AF457D"/>
    <w:rsid w:val="00AF4B60"/>
    <w:rsid w:val="00AF4CF6"/>
    <w:rsid w:val="00AF4E0F"/>
    <w:rsid w:val="00AF584E"/>
    <w:rsid w:val="00AF589F"/>
    <w:rsid w:val="00AF60D5"/>
    <w:rsid w:val="00AF6CCB"/>
    <w:rsid w:val="00AF6E9F"/>
    <w:rsid w:val="00AF722A"/>
    <w:rsid w:val="00AF72FE"/>
    <w:rsid w:val="00AF764A"/>
    <w:rsid w:val="00AF77CD"/>
    <w:rsid w:val="00AF7BBE"/>
    <w:rsid w:val="00B00106"/>
    <w:rsid w:val="00B00411"/>
    <w:rsid w:val="00B00577"/>
    <w:rsid w:val="00B00A4A"/>
    <w:rsid w:val="00B00CF7"/>
    <w:rsid w:val="00B0266D"/>
    <w:rsid w:val="00B027BD"/>
    <w:rsid w:val="00B027F3"/>
    <w:rsid w:val="00B02802"/>
    <w:rsid w:val="00B02869"/>
    <w:rsid w:val="00B0330B"/>
    <w:rsid w:val="00B03992"/>
    <w:rsid w:val="00B03994"/>
    <w:rsid w:val="00B039DE"/>
    <w:rsid w:val="00B04170"/>
    <w:rsid w:val="00B04769"/>
    <w:rsid w:val="00B04BED"/>
    <w:rsid w:val="00B04D27"/>
    <w:rsid w:val="00B05100"/>
    <w:rsid w:val="00B0649E"/>
    <w:rsid w:val="00B0658B"/>
    <w:rsid w:val="00B06844"/>
    <w:rsid w:val="00B069CB"/>
    <w:rsid w:val="00B06DA9"/>
    <w:rsid w:val="00B078DF"/>
    <w:rsid w:val="00B1005C"/>
    <w:rsid w:val="00B10196"/>
    <w:rsid w:val="00B1059D"/>
    <w:rsid w:val="00B1061A"/>
    <w:rsid w:val="00B10D62"/>
    <w:rsid w:val="00B1101F"/>
    <w:rsid w:val="00B11618"/>
    <w:rsid w:val="00B11B3A"/>
    <w:rsid w:val="00B134A9"/>
    <w:rsid w:val="00B1364A"/>
    <w:rsid w:val="00B145F8"/>
    <w:rsid w:val="00B147C9"/>
    <w:rsid w:val="00B14C99"/>
    <w:rsid w:val="00B156D9"/>
    <w:rsid w:val="00B15AF6"/>
    <w:rsid w:val="00B15B54"/>
    <w:rsid w:val="00B15F17"/>
    <w:rsid w:val="00B1600A"/>
    <w:rsid w:val="00B176A9"/>
    <w:rsid w:val="00B178F2"/>
    <w:rsid w:val="00B17EBE"/>
    <w:rsid w:val="00B201E5"/>
    <w:rsid w:val="00B20422"/>
    <w:rsid w:val="00B209B5"/>
    <w:rsid w:val="00B213BC"/>
    <w:rsid w:val="00B215FF"/>
    <w:rsid w:val="00B21980"/>
    <w:rsid w:val="00B22140"/>
    <w:rsid w:val="00B222C9"/>
    <w:rsid w:val="00B22F1D"/>
    <w:rsid w:val="00B2319D"/>
    <w:rsid w:val="00B23210"/>
    <w:rsid w:val="00B23565"/>
    <w:rsid w:val="00B235BA"/>
    <w:rsid w:val="00B23874"/>
    <w:rsid w:val="00B239BC"/>
    <w:rsid w:val="00B23F3B"/>
    <w:rsid w:val="00B24371"/>
    <w:rsid w:val="00B243A4"/>
    <w:rsid w:val="00B2481F"/>
    <w:rsid w:val="00B24C8D"/>
    <w:rsid w:val="00B25178"/>
    <w:rsid w:val="00B2518E"/>
    <w:rsid w:val="00B25191"/>
    <w:rsid w:val="00B25213"/>
    <w:rsid w:val="00B25576"/>
    <w:rsid w:val="00B26BA0"/>
    <w:rsid w:val="00B30061"/>
    <w:rsid w:val="00B307DC"/>
    <w:rsid w:val="00B30A4B"/>
    <w:rsid w:val="00B30CDE"/>
    <w:rsid w:val="00B312A4"/>
    <w:rsid w:val="00B31370"/>
    <w:rsid w:val="00B313CE"/>
    <w:rsid w:val="00B31A46"/>
    <w:rsid w:val="00B31E85"/>
    <w:rsid w:val="00B32243"/>
    <w:rsid w:val="00B325F3"/>
    <w:rsid w:val="00B327D5"/>
    <w:rsid w:val="00B3392B"/>
    <w:rsid w:val="00B34420"/>
    <w:rsid w:val="00B3448B"/>
    <w:rsid w:val="00B3465C"/>
    <w:rsid w:val="00B346D7"/>
    <w:rsid w:val="00B34F2C"/>
    <w:rsid w:val="00B3536F"/>
    <w:rsid w:val="00B35C5D"/>
    <w:rsid w:val="00B35FD4"/>
    <w:rsid w:val="00B36AA5"/>
    <w:rsid w:val="00B377BA"/>
    <w:rsid w:val="00B37A54"/>
    <w:rsid w:val="00B40655"/>
    <w:rsid w:val="00B407EB"/>
    <w:rsid w:val="00B4085A"/>
    <w:rsid w:val="00B40A21"/>
    <w:rsid w:val="00B40FF0"/>
    <w:rsid w:val="00B41526"/>
    <w:rsid w:val="00B41576"/>
    <w:rsid w:val="00B41BAF"/>
    <w:rsid w:val="00B4204A"/>
    <w:rsid w:val="00B423FF"/>
    <w:rsid w:val="00B434E2"/>
    <w:rsid w:val="00B43878"/>
    <w:rsid w:val="00B438D2"/>
    <w:rsid w:val="00B43998"/>
    <w:rsid w:val="00B43C54"/>
    <w:rsid w:val="00B44527"/>
    <w:rsid w:val="00B44DA2"/>
    <w:rsid w:val="00B45824"/>
    <w:rsid w:val="00B462F7"/>
    <w:rsid w:val="00B467C3"/>
    <w:rsid w:val="00B46FDB"/>
    <w:rsid w:val="00B472B9"/>
    <w:rsid w:val="00B47944"/>
    <w:rsid w:val="00B50748"/>
    <w:rsid w:val="00B50A4E"/>
    <w:rsid w:val="00B50AA4"/>
    <w:rsid w:val="00B50CDA"/>
    <w:rsid w:val="00B511F8"/>
    <w:rsid w:val="00B51F30"/>
    <w:rsid w:val="00B525AD"/>
    <w:rsid w:val="00B526C3"/>
    <w:rsid w:val="00B526FE"/>
    <w:rsid w:val="00B527FE"/>
    <w:rsid w:val="00B52C36"/>
    <w:rsid w:val="00B52DD9"/>
    <w:rsid w:val="00B53B0B"/>
    <w:rsid w:val="00B53CF3"/>
    <w:rsid w:val="00B54091"/>
    <w:rsid w:val="00B54525"/>
    <w:rsid w:val="00B54C80"/>
    <w:rsid w:val="00B55865"/>
    <w:rsid w:val="00B5621A"/>
    <w:rsid w:val="00B56271"/>
    <w:rsid w:val="00B56931"/>
    <w:rsid w:val="00B570CE"/>
    <w:rsid w:val="00B57345"/>
    <w:rsid w:val="00B57836"/>
    <w:rsid w:val="00B603C2"/>
    <w:rsid w:val="00B605FF"/>
    <w:rsid w:val="00B608A2"/>
    <w:rsid w:val="00B611C2"/>
    <w:rsid w:val="00B61535"/>
    <w:rsid w:val="00B61EED"/>
    <w:rsid w:val="00B61F23"/>
    <w:rsid w:val="00B62247"/>
    <w:rsid w:val="00B6237A"/>
    <w:rsid w:val="00B62F25"/>
    <w:rsid w:val="00B632AE"/>
    <w:rsid w:val="00B63921"/>
    <w:rsid w:val="00B63A57"/>
    <w:rsid w:val="00B63F32"/>
    <w:rsid w:val="00B64465"/>
    <w:rsid w:val="00B64E5B"/>
    <w:rsid w:val="00B64E76"/>
    <w:rsid w:val="00B64F45"/>
    <w:rsid w:val="00B6589C"/>
    <w:rsid w:val="00B65D47"/>
    <w:rsid w:val="00B65D94"/>
    <w:rsid w:val="00B65F5B"/>
    <w:rsid w:val="00B66774"/>
    <w:rsid w:val="00B67628"/>
    <w:rsid w:val="00B67C63"/>
    <w:rsid w:val="00B7014C"/>
    <w:rsid w:val="00B701D9"/>
    <w:rsid w:val="00B70690"/>
    <w:rsid w:val="00B7072C"/>
    <w:rsid w:val="00B70D25"/>
    <w:rsid w:val="00B714F9"/>
    <w:rsid w:val="00B71CD9"/>
    <w:rsid w:val="00B72032"/>
    <w:rsid w:val="00B7252A"/>
    <w:rsid w:val="00B72B17"/>
    <w:rsid w:val="00B72D25"/>
    <w:rsid w:val="00B72F3B"/>
    <w:rsid w:val="00B730C7"/>
    <w:rsid w:val="00B73212"/>
    <w:rsid w:val="00B73D7F"/>
    <w:rsid w:val="00B7488F"/>
    <w:rsid w:val="00B74CCF"/>
    <w:rsid w:val="00B75288"/>
    <w:rsid w:val="00B752F8"/>
    <w:rsid w:val="00B758EB"/>
    <w:rsid w:val="00B76977"/>
    <w:rsid w:val="00B77033"/>
    <w:rsid w:val="00B771F3"/>
    <w:rsid w:val="00B77C2C"/>
    <w:rsid w:val="00B8104B"/>
    <w:rsid w:val="00B81B83"/>
    <w:rsid w:val="00B81D09"/>
    <w:rsid w:val="00B81D1E"/>
    <w:rsid w:val="00B82CCE"/>
    <w:rsid w:val="00B82F34"/>
    <w:rsid w:val="00B8330C"/>
    <w:rsid w:val="00B83327"/>
    <w:rsid w:val="00B83534"/>
    <w:rsid w:val="00B8372B"/>
    <w:rsid w:val="00B83C21"/>
    <w:rsid w:val="00B83E30"/>
    <w:rsid w:val="00B840FF"/>
    <w:rsid w:val="00B8458D"/>
    <w:rsid w:val="00B8489E"/>
    <w:rsid w:val="00B84A4E"/>
    <w:rsid w:val="00B85171"/>
    <w:rsid w:val="00B852E2"/>
    <w:rsid w:val="00B85F65"/>
    <w:rsid w:val="00B86098"/>
    <w:rsid w:val="00B8660A"/>
    <w:rsid w:val="00B867BB"/>
    <w:rsid w:val="00B86B4F"/>
    <w:rsid w:val="00B86CAA"/>
    <w:rsid w:val="00B86FB5"/>
    <w:rsid w:val="00B87902"/>
    <w:rsid w:val="00B87B0F"/>
    <w:rsid w:val="00B87DA7"/>
    <w:rsid w:val="00B87E6E"/>
    <w:rsid w:val="00B901C1"/>
    <w:rsid w:val="00B90484"/>
    <w:rsid w:val="00B90B85"/>
    <w:rsid w:val="00B90E71"/>
    <w:rsid w:val="00B91261"/>
    <w:rsid w:val="00B9170D"/>
    <w:rsid w:val="00B917FD"/>
    <w:rsid w:val="00B91897"/>
    <w:rsid w:val="00B91B43"/>
    <w:rsid w:val="00B92396"/>
    <w:rsid w:val="00B9281E"/>
    <w:rsid w:val="00B92C9B"/>
    <w:rsid w:val="00B92CE9"/>
    <w:rsid w:val="00B92DCF"/>
    <w:rsid w:val="00B9304B"/>
    <w:rsid w:val="00B9368F"/>
    <w:rsid w:val="00B938C3"/>
    <w:rsid w:val="00B93ADB"/>
    <w:rsid w:val="00B93BCC"/>
    <w:rsid w:val="00B93C64"/>
    <w:rsid w:val="00B93FA8"/>
    <w:rsid w:val="00B946D9"/>
    <w:rsid w:val="00B94B17"/>
    <w:rsid w:val="00B9562F"/>
    <w:rsid w:val="00B9581F"/>
    <w:rsid w:val="00B95EFC"/>
    <w:rsid w:val="00B962A0"/>
    <w:rsid w:val="00B96528"/>
    <w:rsid w:val="00B96E1C"/>
    <w:rsid w:val="00B974B5"/>
    <w:rsid w:val="00B97A9A"/>
    <w:rsid w:val="00B97C02"/>
    <w:rsid w:val="00B97DEC"/>
    <w:rsid w:val="00BA07C0"/>
    <w:rsid w:val="00BA0FEA"/>
    <w:rsid w:val="00BA1407"/>
    <w:rsid w:val="00BA1E7E"/>
    <w:rsid w:val="00BA2BC9"/>
    <w:rsid w:val="00BA31FB"/>
    <w:rsid w:val="00BA381F"/>
    <w:rsid w:val="00BA4187"/>
    <w:rsid w:val="00BA450D"/>
    <w:rsid w:val="00BA457F"/>
    <w:rsid w:val="00BA4DF6"/>
    <w:rsid w:val="00BA4FAD"/>
    <w:rsid w:val="00BA6101"/>
    <w:rsid w:val="00BA6AB6"/>
    <w:rsid w:val="00BA6C3B"/>
    <w:rsid w:val="00BA6F50"/>
    <w:rsid w:val="00BA756D"/>
    <w:rsid w:val="00BA7A26"/>
    <w:rsid w:val="00BB0179"/>
    <w:rsid w:val="00BB04DA"/>
    <w:rsid w:val="00BB10D4"/>
    <w:rsid w:val="00BB1671"/>
    <w:rsid w:val="00BB1718"/>
    <w:rsid w:val="00BB1C4A"/>
    <w:rsid w:val="00BB1C85"/>
    <w:rsid w:val="00BB244F"/>
    <w:rsid w:val="00BB2633"/>
    <w:rsid w:val="00BB2D7D"/>
    <w:rsid w:val="00BB3290"/>
    <w:rsid w:val="00BB3A97"/>
    <w:rsid w:val="00BB46A3"/>
    <w:rsid w:val="00BB556D"/>
    <w:rsid w:val="00BB5671"/>
    <w:rsid w:val="00BB6039"/>
    <w:rsid w:val="00BB63BE"/>
    <w:rsid w:val="00BB6647"/>
    <w:rsid w:val="00BB692C"/>
    <w:rsid w:val="00BB6D63"/>
    <w:rsid w:val="00BB70F7"/>
    <w:rsid w:val="00BB7414"/>
    <w:rsid w:val="00BC00A4"/>
    <w:rsid w:val="00BC018D"/>
    <w:rsid w:val="00BC060D"/>
    <w:rsid w:val="00BC08F0"/>
    <w:rsid w:val="00BC1A06"/>
    <w:rsid w:val="00BC1B9B"/>
    <w:rsid w:val="00BC1FFB"/>
    <w:rsid w:val="00BC29F2"/>
    <w:rsid w:val="00BC2A26"/>
    <w:rsid w:val="00BC2C68"/>
    <w:rsid w:val="00BC30CF"/>
    <w:rsid w:val="00BC32BF"/>
    <w:rsid w:val="00BC35F5"/>
    <w:rsid w:val="00BC4723"/>
    <w:rsid w:val="00BC47CA"/>
    <w:rsid w:val="00BC4F69"/>
    <w:rsid w:val="00BC5577"/>
    <w:rsid w:val="00BC58B8"/>
    <w:rsid w:val="00BC6771"/>
    <w:rsid w:val="00BC6ABB"/>
    <w:rsid w:val="00BC6B1D"/>
    <w:rsid w:val="00BC6EB8"/>
    <w:rsid w:val="00BC743F"/>
    <w:rsid w:val="00BC7553"/>
    <w:rsid w:val="00BC77E7"/>
    <w:rsid w:val="00BD043A"/>
    <w:rsid w:val="00BD06EB"/>
    <w:rsid w:val="00BD1022"/>
    <w:rsid w:val="00BD124F"/>
    <w:rsid w:val="00BD1580"/>
    <w:rsid w:val="00BD1B5F"/>
    <w:rsid w:val="00BD1D0A"/>
    <w:rsid w:val="00BD1E79"/>
    <w:rsid w:val="00BD1F1A"/>
    <w:rsid w:val="00BD2A6E"/>
    <w:rsid w:val="00BD2B6F"/>
    <w:rsid w:val="00BD2D7A"/>
    <w:rsid w:val="00BD2EC8"/>
    <w:rsid w:val="00BD3E97"/>
    <w:rsid w:val="00BD43BE"/>
    <w:rsid w:val="00BD4A6A"/>
    <w:rsid w:val="00BD4CEF"/>
    <w:rsid w:val="00BD4D12"/>
    <w:rsid w:val="00BD5399"/>
    <w:rsid w:val="00BD6BD2"/>
    <w:rsid w:val="00BD73D4"/>
    <w:rsid w:val="00BD77DD"/>
    <w:rsid w:val="00BD7ACC"/>
    <w:rsid w:val="00BD7BF6"/>
    <w:rsid w:val="00BD7ECE"/>
    <w:rsid w:val="00BE0076"/>
    <w:rsid w:val="00BE0D2F"/>
    <w:rsid w:val="00BE0DA3"/>
    <w:rsid w:val="00BE107E"/>
    <w:rsid w:val="00BE16DF"/>
    <w:rsid w:val="00BE1912"/>
    <w:rsid w:val="00BE1AA8"/>
    <w:rsid w:val="00BE1F6B"/>
    <w:rsid w:val="00BE1FA7"/>
    <w:rsid w:val="00BE2004"/>
    <w:rsid w:val="00BE242C"/>
    <w:rsid w:val="00BE2E90"/>
    <w:rsid w:val="00BE3CCB"/>
    <w:rsid w:val="00BE3CF8"/>
    <w:rsid w:val="00BE4477"/>
    <w:rsid w:val="00BE4ADB"/>
    <w:rsid w:val="00BE4E55"/>
    <w:rsid w:val="00BE5422"/>
    <w:rsid w:val="00BE575C"/>
    <w:rsid w:val="00BE5E63"/>
    <w:rsid w:val="00BE6629"/>
    <w:rsid w:val="00BE68CE"/>
    <w:rsid w:val="00BE70DB"/>
    <w:rsid w:val="00BE7297"/>
    <w:rsid w:val="00BE796A"/>
    <w:rsid w:val="00BF0473"/>
    <w:rsid w:val="00BF053E"/>
    <w:rsid w:val="00BF0882"/>
    <w:rsid w:val="00BF09F3"/>
    <w:rsid w:val="00BF0E30"/>
    <w:rsid w:val="00BF0FBE"/>
    <w:rsid w:val="00BF0FEB"/>
    <w:rsid w:val="00BF1AA7"/>
    <w:rsid w:val="00BF27BC"/>
    <w:rsid w:val="00BF28D1"/>
    <w:rsid w:val="00BF2D39"/>
    <w:rsid w:val="00BF2D6F"/>
    <w:rsid w:val="00BF3095"/>
    <w:rsid w:val="00BF309E"/>
    <w:rsid w:val="00BF3C37"/>
    <w:rsid w:val="00BF4579"/>
    <w:rsid w:val="00BF4C5B"/>
    <w:rsid w:val="00BF590C"/>
    <w:rsid w:val="00BF5D87"/>
    <w:rsid w:val="00BF5ECD"/>
    <w:rsid w:val="00BF6A28"/>
    <w:rsid w:val="00BF6D11"/>
    <w:rsid w:val="00BF6F59"/>
    <w:rsid w:val="00BF746C"/>
    <w:rsid w:val="00BF7470"/>
    <w:rsid w:val="00C00066"/>
    <w:rsid w:val="00C0049F"/>
    <w:rsid w:val="00C0089E"/>
    <w:rsid w:val="00C01239"/>
    <w:rsid w:val="00C013E2"/>
    <w:rsid w:val="00C01AF1"/>
    <w:rsid w:val="00C01D2A"/>
    <w:rsid w:val="00C036E3"/>
    <w:rsid w:val="00C03F30"/>
    <w:rsid w:val="00C040CA"/>
    <w:rsid w:val="00C0411A"/>
    <w:rsid w:val="00C0500F"/>
    <w:rsid w:val="00C052EC"/>
    <w:rsid w:val="00C05AC3"/>
    <w:rsid w:val="00C05D78"/>
    <w:rsid w:val="00C05E7D"/>
    <w:rsid w:val="00C05EFE"/>
    <w:rsid w:val="00C06691"/>
    <w:rsid w:val="00C068E8"/>
    <w:rsid w:val="00C0757A"/>
    <w:rsid w:val="00C07635"/>
    <w:rsid w:val="00C07BF5"/>
    <w:rsid w:val="00C1056F"/>
    <w:rsid w:val="00C107D9"/>
    <w:rsid w:val="00C10BE5"/>
    <w:rsid w:val="00C10DD3"/>
    <w:rsid w:val="00C10F66"/>
    <w:rsid w:val="00C1187A"/>
    <w:rsid w:val="00C11A0B"/>
    <w:rsid w:val="00C122E3"/>
    <w:rsid w:val="00C126CA"/>
    <w:rsid w:val="00C1308B"/>
    <w:rsid w:val="00C1334B"/>
    <w:rsid w:val="00C1342C"/>
    <w:rsid w:val="00C14163"/>
    <w:rsid w:val="00C1418C"/>
    <w:rsid w:val="00C1484B"/>
    <w:rsid w:val="00C14CF8"/>
    <w:rsid w:val="00C15313"/>
    <w:rsid w:val="00C15481"/>
    <w:rsid w:val="00C156B3"/>
    <w:rsid w:val="00C158FF"/>
    <w:rsid w:val="00C15951"/>
    <w:rsid w:val="00C15A28"/>
    <w:rsid w:val="00C15DD9"/>
    <w:rsid w:val="00C15E26"/>
    <w:rsid w:val="00C1640F"/>
    <w:rsid w:val="00C1644B"/>
    <w:rsid w:val="00C164E0"/>
    <w:rsid w:val="00C16A62"/>
    <w:rsid w:val="00C1716D"/>
    <w:rsid w:val="00C177C2"/>
    <w:rsid w:val="00C17987"/>
    <w:rsid w:val="00C17CBE"/>
    <w:rsid w:val="00C20004"/>
    <w:rsid w:val="00C20754"/>
    <w:rsid w:val="00C20F8F"/>
    <w:rsid w:val="00C22482"/>
    <w:rsid w:val="00C23556"/>
    <w:rsid w:val="00C239F4"/>
    <w:rsid w:val="00C23A41"/>
    <w:rsid w:val="00C23A5B"/>
    <w:rsid w:val="00C23D74"/>
    <w:rsid w:val="00C2410D"/>
    <w:rsid w:val="00C241F3"/>
    <w:rsid w:val="00C24316"/>
    <w:rsid w:val="00C2439A"/>
    <w:rsid w:val="00C2465D"/>
    <w:rsid w:val="00C24B72"/>
    <w:rsid w:val="00C24DE4"/>
    <w:rsid w:val="00C24F9B"/>
    <w:rsid w:val="00C2545A"/>
    <w:rsid w:val="00C256B3"/>
    <w:rsid w:val="00C258EB"/>
    <w:rsid w:val="00C25C1E"/>
    <w:rsid w:val="00C25D0F"/>
    <w:rsid w:val="00C25D65"/>
    <w:rsid w:val="00C262E4"/>
    <w:rsid w:val="00C26564"/>
    <w:rsid w:val="00C26B8B"/>
    <w:rsid w:val="00C26C97"/>
    <w:rsid w:val="00C27503"/>
    <w:rsid w:val="00C27517"/>
    <w:rsid w:val="00C30236"/>
    <w:rsid w:val="00C30D13"/>
    <w:rsid w:val="00C31219"/>
    <w:rsid w:val="00C31A03"/>
    <w:rsid w:val="00C31C46"/>
    <w:rsid w:val="00C31F7C"/>
    <w:rsid w:val="00C3219B"/>
    <w:rsid w:val="00C322C9"/>
    <w:rsid w:val="00C32412"/>
    <w:rsid w:val="00C32558"/>
    <w:rsid w:val="00C32866"/>
    <w:rsid w:val="00C329C4"/>
    <w:rsid w:val="00C33020"/>
    <w:rsid w:val="00C33A43"/>
    <w:rsid w:val="00C34442"/>
    <w:rsid w:val="00C3482C"/>
    <w:rsid w:val="00C349C6"/>
    <w:rsid w:val="00C35BE9"/>
    <w:rsid w:val="00C3691C"/>
    <w:rsid w:val="00C36DBE"/>
    <w:rsid w:val="00C3732A"/>
    <w:rsid w:val="00C3759E"/>
    <w:rsid w:val="00C3787E"/>
    <w:rsid w:val="00C37BC2"/>
    <w:rsid w:val="00C37E86"/>
    <w:rsid w:val="00C40AC1"/>
    <w:rsid w:val="00C41042"/>
    <w:rsid w:val="00C41072"/>
    <w:rsid w:val="00C411E0"/>
    <w:rsid w:val="00C411F4"/>
    <w:rsid w:val="00C425BC"/>
    <w:rsid w:val="00C4269F"/>
    <w:rsid w:val="00C429AC"/>
    <w:rsid w:val="00C4334C"/>
    <w:rsid w:val="00C4354B"/>
    <w:rsid w:val="00C436E7"/>
    <w:rsid w:val="00C4379F"/>
    <w:rsid w:val="00C43A59"/>
    <w:rsid w:val="00C44418"/>
    <w:rsid w:val="00C446AE"/>
    <w:rsid w:val="00C44781"/>
    <w:rsid w:val="00C44E85"/>
    <w:rsid w:val="00C4508A"/>
    <w:rsid w:val="00C4665C"/>
    <w:rsid w:val="00C46853"/>
    <w:rsid w:val="00C46AD3"/>
    <w:rsid w:val="00C46FA6"/>
    <w:rsid w:val="00C47743"/>
    <w:rsid w:val="00C47B64"/>
    <w:rsid w:val="00C47C75"/>
    <w:rsid w:val="00C50990"/>
    <w:rsid w:val="00C5138B"/>
    <w:rsid w:val="00C51619"/>
    <w:rsid w:val="00C51908"/>
    <w:rsid w:val="00C51CCB"/>
    <w:rsid w:val="00C5234F"/>
    <w:rsid w:val="00C523B5"/>
    <w:rsid w:val="00C52856"/>
    <w:rsid w:val="00C538C0"/>
    <w:rsid w:val="00C53F73"/>
    <w:rsid w:val="00C547DB"/>
    <w:rsid w:val="00C54BD9"/>
    <w:rsid w:val="00C554DE"/>
    <w:rsid w:val="00C55626"/>
    <w:rsid w:val="00C55BA6"/>
    <w:rsid w:val="00C55C7D"/>
    <w:rsid w:val="00C5651E"/>
    <w:rsid w:val="00C56993"/>
    <w:rsid w:val="00C56E24"/>
    <w:rsid w:val="00C57200"/>
    <w:rsid w:val="00C57DA7"/>
    <w:rsid w:val="00C60E4A"/>
    <w:rsid w:val="00C60F6F"/>
    <w:rsid w:val="00C61DE2"/>
    <w:rsid w:val="00C62C87"/>
    <w:rsid w:val="00C634E6"/>
    <w:rsid w:val="00C635BE"/>
    <w:rsid w:val="00C63728"/>
    <w:rsid w:val="00C63972"/>
    <w:rsid w:val="00C6472D"/>
    <w:rsid w:val="00C64FD8"/>
    <w:rsid w:val="00C65224"/>
    <w:rsid w:val="00C65E1B"/>
    <w:rsid w:val="00C65E82"/>
    <w:rsid w:val="00C66597"/>
    <w:rsid w:val="00C665FC"/>
    <w:rsid w:val="00C669E4"/>
    <w:rsid w:val="00C66FB2"/>
    <w:rsid w:val="00C672D9"/>
    <w:rsid w:val="00C67912"/>
    <w:rsid w:val="00C7077D"/>
    <w:rsid w:val="00C70A21"/>
    <w:rsid w:val="00C712EF"/>
    <w:rsid w:val="00C7144A"/>
    <w:rsid w:val="00C72BB9"/>
    <w:rsid w:val="00C72D37"/>
    <w:rsid w:val="00C72FF7"/>
    <w:rsid w:val="00C73350"/>
    <w:rsid w:val="00C737CC"/>
    <w:rsid w:val="00C73E9B"/>
    <w:rsid w:val="00C73FE5"/>
    <w:rsid w:val="00C7423A"/>
    <w:rsid w:val="00C7479E"/>
    <w:rsid w:val="00C74B3E"/>
    <w:rsid w:val="00C7538B"/>
    <w:rsid w:val="00C7559E"/>
    <w:rsid w:val="00C75DF4"/>
    <w:rsid w:val="00C75E67"/>
    <w:rsid w:val="00C7656C"/>
    <w:rsid w:val="00C768A4"/>
    <w:rsid w:val="00C769A9"/>
    <w:rsid w:val="00C76EB8"/>
    <w:rsid w:val="00C76FD8"/>
    <w:rsid w:val="00C77279"/>
    <w:rsid w:val="00C77727"/>
    <w:rsid w:val="00C77C65"/>
    <w:rsid w:val="00C8082B"/>
    <w:rsid w:val="00C8085F"/>
    <w:rsid w:val="00C80B0E"/>
    <w:rsid w:val="00C80C0D"/>
    <w:rsid w:val="00C80E6D"/>
    <w:rsid w:val="00C81103"/>
    <w:rsid w:val="00C8117B"/>
    <w:rsid w:val="00C81C1D"/>
    <w:rsid w:val="00C8202D"/>
    <w:rsid w:val="00C824FE"/>
    <w:rsid w:val="00C82CA2"/>
    <w:rsid w:val="00C83648"/>
    <w:rsid w:val="00C84683"/>
    <w:rsid w:val="00C84A50"/>
    <w:rsid w:val="00C84E16"/>
    <w:rsid w:val="00C86AC0"/>
    <w:rsid w:val="00C87BA9"/>
    <w:rsid w:val="00C90232"/>
    <w:rsid w:val="00C90CCF"/>
    <w:rsid w:val="00C9117C"/>
    <w:rsid w:val="00C91610"/>
    <w:rsid w:val="00C919BE"/>
    <w:rsid w:val="00C91B4A"/>
    <w:rsid w:val="00C91FFD"/>
    <w:rsid w:val="00C923DF"/>
    <w:rsid w:val="00C92583"/>
    <w:rsid w:val="00C92FD5"/>
    <w:rsid w:val="00C93DD8"/>
    <w:rsid w:val="00C93F75"/>
    <w:rsid w:val="00C94F2F"/>
    <w:rsid w:val="00C9541C"/>
    <w:rsid w:val="00C95EA0"/>
    <w:rsid w:val="00C963FB"/>
    <w:rsid w:val="00C96995"/>
    <w:rsid w:val="00C96EC4"/>
    <w:rsid w:val="00C9700C"/>
    <w:rsid w:val="00C97742"/>
    <w:rsid w:val="00C978A2"/>
    <w:rsid w:val="00CA067C"/>
    <w:rsid w:val="00CA0B3A"/>
    <w:rsid w:val="00CA0B75"/>
    <w:rsid w:val="00CA0EA6"/>
    <w:rsid w:val="00CA2060"/>
    <w:rsid w:val="00CA2455"/>
    <w:rsid w:val="00CA2487"/>
    <w:rsid w:val="00CA2DC6"/>
    <w:rsid w:val="00CA4D55"/>
    <w:rsid w:val="00CA5687"/>
    <w:rsid w:val="00CA5958"/>
    <w:rsid w:val="00CA5B58"/>
    <w:rsid w:val="00CA78D3"/>
    <w:rsid w:val="00CA7AE9"/>
    <w:rsid w:val="00CA7CE7"/>
    <w:rsid w:val="00CA7D3B"/>
    <w:rsid w:val="00CB00B0"/>
    <w:rsid w:val="00CB00ED"/>
    <w:rsid w:val="00CB0844"/>
    <w:rsid w:val="00CB08A6"/>
    <w:rsid w:val="00CB0C08"/>
    <w:rsid w:val="00CB0DA5"/>
    <w:rsid w:val="00CB1D86"/>
    <w:rsid w:val="00CB2967"/>
    <w:rsid w:val="00CB2CD3"/>
    <w:rsid w:val="00CB2D5C"/>
    <w:rsid w:val="00CB2D9C"/>
    <w:rsid w:val="00CB3160"/>
    <w:rsid w:val="00CB31CF"/>
    <w:rsid w:val="00CB34A6"/>
    <w:rsid w:val="00CB364D"/>
    <w:rsid w:val="00CB3A1D"/>
    <w:rsid w:val="00CB3B15"/>
    <w:rsid w:val="00CB3D63"/>
    <w:rsid w:val="00CB42DE"/>
    <w:rsid w:val="00CB44F6"/>
    <w:rsid w:val="00CB4C24"/>
    <w:rsid w:val="00CB5097"/>
    <w:rsid w:val="00CB5131"/>
    <w:rsid w:val="00CB527B"/>
    <w:rsid w:val="00CB613D"/>
    <w:rsid w:val="00CB637D"/>
    <w:rsid w:val="00CB6962"/>
    <w:rsid w:val="00CB6AA3"/>
    <w:rsid w:val="00CB74AD"/>
    <w:rsid w:val="00CC0D81"/>
    <w:rsid w:val="00CC1676"/>
    <w:rsid w:val="00CC1B08"/>
    <w:rsid w:val="00CC1BFB"/>
    <w:rsid w:val="00CC2417"/>
    <w:rsid w:val="00CC3A53"/>
    <w:rsid w:val="00CC3CE0"/>
    <w:rsid w:val="00CC3D1A"/>
    <w:rsid w:val="00CC3F62"/>
    <w:rsid w:val="00CC4179"/>
    <w:rsid w:val="00CC4383"/>
    <w:rsid w:val="00CC4683"/>
    <w:rsid w:val="00CC48F3"/>
    <w:rsid w:val="00CC49A1"/>
    <w:rsid w:val="00CC52D7"/>
    <w:rsid w:val="00CC56DD"/>
    <w:rsid w:val="00CC5885"/>
    <w:rsid w:val="00CC5B03"/>
    <w:rsid w:val="00CC68CE"/>
    <w:rsid w:val="00CC68F0"/>
    <w:rsid w:val="00CC6A5F"/>
    <w:rsid w:val="00CC6E6D"/>
    <w:rsid w:val="00CC6F93"/>
    <w:rsid w:val="00CC746B"/>
    <w:rsid w:val="00CC7750"/>
    <w:rsid w:val="00CC78F9"/>
    <w:rsid w:val="00CD04CC"/>
    <w:rsid w:val="00CD07D0"/>
    <w:rsid w:val="00CD1052"/>
    <w:rsid w:val="00CD1098"/>
    <w:rsid w:val="00CD10CF"/>
    <w:rsid w:val="00CD1235"/>
    <w:rsid w:val="00CD191B"/>
    <w:rsid w:val="00CD1B0D"/>
    <w:rsid w:val="00CD3132"/>
    <w:rsid w:val="00CD3588"/>
    <w:rsid w:val="00CD3963"/>
    <w:rsid w:val="00CD3BFB"/>
    <w:rsid w:val="00CD428A"/>
    <w:rsid w:val="00CD47E6"/>
    <w:rsid w:val="00CD4ABD"/>
    <w:rsid w:val="00CD4CF3"/>
    <w:rsid w:val="00CD52BC"/>
    <w:rsid w:val="00CD540F"/>
    <w:rsid w:val="00CD62BE"/>
    <w:rsid w:val="00CD6433"/>
    <w:rsid w:val="00CD6816"/>
    <w:rsid w:val="00CD6B14"/>
    <w:rsid w:val="00CD6B80"/>
    <w:rsid w:val="00CD6CDD"/>
    <w:rsid w:val="00CD6F3E"/>
    <w:rsid w:val="00CD7148"/>
    <w:rsid w:val="00CD739A"/>
    <w:rsid w:val="00CD7E8D"/>
    <w:rsid w:val="00CE01CB"/>
    <w:rsid w:val="00CE03DA"/>
    <w:rsid w:val="00CE0452"/>
    <w:rsid w:val="00CE0457"/>
    <w:rsid w:val="00CE108B"/>
    <w:rsid w:val="00CE155E"/>
    <w:rsid w:val="00CE16F3"/>
    <w:rsid w:val="00CE1ED5"/>
    <w:rsid w:val="00CE2467"/>
    <w:rsid w:val="00CE2813"/>
    <w:rsid w:val="00CE2BE2"/>
    <w:rsid w:val="00CE2D1A"/>
    <w:rsid w:val="00CE2F1F"/>
    <w:rsid w:val="00CE3441"/>
    <w:rsid w:val="00CE38BE"/>
    <w:rsid w:val="00CE4199"/>
    <w:rsid w:val="00CE43B7"/>
    <w:rsid w:val="00CE54D0"/>
    <w:rsid w:val="00CE598B"/>
    <w:rsid w:val="00CE5DF6"/>
    <w:rsid w:val="00CE60C1"/>
    <w:rsid w:val="00CE6158"/>
    <w:rsid w:val="00CE6304"/>
    <w:rsid w:val="00CE659B"/>
    <w:rsid w:val="00CE67D6"/>
    <w:rsid w:val="00CE7172"/>
    <w:rsid w:val="00CE73D3"/>
    <w:rsid w:val="00CE7A78"/>
    <w:rsid w:val="00CE7AE9"/>
    <w:rsid w:val="00CE7CBB"/>
    <w:rsid w:val="00CE7D44"/>
    <w:rsid w:val="00CE7D64"/>
    <w:rsid w:val="00CE7F40"/>
    <w:rsid w:val="00CF0163"/>
    <w:rsid w:val="00CF01B8"/>
    <w:rsid w:val="00CF0773"/>
    <w:rsid w:val="00CF098C"/>
    <w:rsid w:val="00CF0D55"/>
    <w:rsid w:val="00CF1524"/>
    <w:rsid w:val="00CF22F3"/>
    <w:rsid w:val="00CF35B3"/>
    <w:rsid w:val="00CF3BFE"/>
    <w:rsid w:val="00CF49B9"/>
    <w:rsid w:val="00CF4BD6"/>
    <w:rsid w:val="00CF4E5B"/>
    <w:rsid w:val="00CF5D8B"/>
    <w:rsid w:val="00CF600D"/>
    <w:rsid w:val="00CF6E4F"/>
    <w:rsid w:val="00CF70AB"/>
    <w:rsid w:val="00CF7457"/>
    <w:rsid w:val="00CF7650"/>
    <w:rsid w:val="00CF7C15"/>
    <w:rsid w:val="00CF7E0C"/>
    <w:rsid w:val="00D00209"/>
    <w:rsid w:val="00D021E7"/>
    <w:rsid w:val="00D0223D"/>
    <w:rsid w:val="00D0291E"/>
    <w:rsid w:val="00D029F1"/>
    <w:rsid w:val="00D02C04"/>
    <w:rsid w:val="00D03333"/>
    <w:rsid w:val="00D03784"/>
    <w:rsid w:val="00D04606"/>
    <w:rsid w:val="00D049ED"/>
    <w:rsid w:val="00D04AED"/>
    <w:rsid w:val="00D04B7B"/>
    <w:rsid w:val="00D04E72"/>
    <w:rsid w:val="00D05821"/>
    <w:rsid w:val="00D05996"/>
    <w:rsid w:val="00D05F20"/>
    <w:rsid w:val="00D05FED"/>
    <w:rsid w:val="00D060F2"/>
    <w:rsid w:val="00D07930"/>
    <w:rsid w:val="00D07FCE"/>
    <w:rsid w:val="00D1026E"/>
    <w:rsid w:val="00D10A2D"/>
    <w:rsid w:val="00D10C02"/>
    <w:rsid w:val="00D110F7"/>
    <w:rsid w:val="00D1137B"/>
    <w:rsid w:val="00D11567"/>
    <w:rsid w:val="00D11C95"/>
    <w:rsid w:val="00D12071"/>
    <w:rsid w:val="00D1257B"/>
    <w:rsid w:val="00D126F8"/>
    <w:rsid w:val="00D130CC"/>
    <w:rsid w:val="00D131C7"/>
    <w:rsid w:val="00D13202"/>
    <w:rsid w:val="00D132D0"/>
    <w:rsid w:val="00D13F18"/>
    <w:rsid w:val="00D13FD8"/>
    <w:rsid w:val="00D141AA"/>
    <w:rsid w:val="00D14AB0"/>
    <w:rsid w:val="00D1533C"/>
    <w:rsid w:val="00D153C4"/>
    <w:rsid w:val="00D15A56"/>
    <w:rsid w:val="00D162FB"/>
    <w:rsid w:val="00D16DE0"/>
    <w:rsid w:val="00D17AC0"/>
    <w:rsid w:val="00D200B4"/>
    <w:rsid w:val="00D2011A"/>
    <w:rsid w:val="00D20C13"/>
    <w:rsid w:val="00D21121"/>
    <w:rsid w:val="00D2159B"/>
    <w:rsid w:val="00D2171E"/>
    <w:rsid w:val="00D217C3"/>
    <w:rsid w:val="00D21C13"/>
    <w:rsid w:val="00D21E4E"/>
    <w:rsid w:val="00D2295E"/>
    <w:rsid w:val="00D22CC8"/>
    <w:rsid w:val="00D232DA"/>
    <w:rsid w:val="00D23BB8"/>
    <w:rsid w:val="00D24174"/>
    <w:rsid w:val="00D244BC"/>
    <w:rsid w:val="00D24BEE"/>
    <w:rsid w:val="00D24CA8"/>
    <w:rsid w:val="00D259F5"/>
    <w:rsid w:val="00D25AA4"/>
    <w:rsid w:val="00D26305"/>
    <w:rsid w:val="00D26385"/>
    <w:rsid w:val="00D263FA"/>
    <w:rsid w:val="00D26C16"/>
    <w:rsid w:val="00D27413"/>
    <w:rsid w:val="00D27958"/>
    <w:rsid w:val="00D27BDF"/>
    <w:rsid w:val="00D27E5F"/>
    <w:rsid w:val="00D27E9F"/>
    <w:rsid w:val="00D27FCC"/>
    <w:rsid w:val="00D304A2"/>
    <w:rsid w:val="00D30F69"/>
    <w:rsid w:val="00D311CE"/>
    <w:rsid w:val="00D31377"/>
    <w:rsid w:val="00D31727"/>
    <w:rsid w:val="00D31BFD"/>
    <w:rsid w:val="00D31CB9"/>
    <w:rsid w:val="00D3307D"/>
    <w:rsid w:val="00D3412E"/>
    <w:rsid w:val="00D349AF"/>
    <w:rsid w:val="00D34B3F"/>
    <w:rsid w:val="00D34C8B"/>
    <w:rsid w:val="00D35E10"/>
    <w:rsid w:val="00D3676E"/>
    <w:rsid w:val="00D368BD"/>
    <w:rsid w:val="00D376D2"/>
    <w:rsid w:val="00D37BAD"/>
    <w:rsid w:val="00D37EDB"/>
    <w:rsid w:val="00D37F3B"/>
    <w:rsid w:val="00D40225"/>
    <w:rsid w:val="00D408FC"/>
    <w:rsid w:val="00D40A0D"/>
    <w:rsid w:val="00D40BE0"/>
    <w:rsid w:val="00D4124D"/>
    <w:rsid w:val="00D41C76"/>
    <w:rsid w:val="00D420C2"/>
    <w:rsid w:val="00D42172"/>
    <w:rsid w:val="00D427C9"/>
    <w:rsid w:val="00D428FD"/>
    <w:rsid w:val="00D43131"/>
    <w:rsid w:val="00D43245"/>
    <w:rsid w:val="00D43F8C"/>
    <w:rsid w:val="00D45537"/>
    <w:rsid w:val="00D45860"/>
    <w:rsid w:val="00D45BE5"/>
    <w:rsid w:val="00D45E3C"/>
    <w:rsid w:val="00D46496"/>
    <w:rsid w:val="00D464F1"/>
    <w:rsid w:val="00D46A03"/>
    <w:rsid w:val="00D47272"/>
    <w:rsid w:val="00D475C5"/>
    <w:rsid w:val="00D479F0"/>
    <w:rsid w:val="00D47DF2"/>
    <w:rsid w:val="00D50EA6"/>
    <w:rsid w:val="00D50EBD"/>
    <w:rsid w:val="00D50EC1"/>
    <w:rsid w:val="00D5109C"/>
    <w:rsid w:val="00D510E1"/>
    <w:rsid w:val="00D51141"/>
    <w:rsid w:val="00D51BBE"/>
    <w:rsid w:val="00D52F20"/>
    <w:rsid w:val="00D53308"/>
    <w:rsid w:val="00D5339B"/>
    <w:rsid w:val="00D53558"/>
    <w:rsid w:val="00D535C3"/>
    <w:rsid w:val="00D538A9"/>
    <w:rsid w:val="00D5398E"/>
    <w:rsid w:val="00D53ABA"/>
    <w:rsid w:val="00D53C7F"/>
    <w:rsid w:val="00D53E58"/>
    <w:rsid w:val="00D53EA4"/>
    <w:rsid w:val="00D5420E"/>
    <w:rsid w:val="00D54676"/>
    <w:rsid w:val="00D54838"/>
    <w:rsid w:val="00D55645"/>
    <w:rsid w:val="00D55E0B"/>
    <w:rsid w:val="00D570C0"/>
    <w:rsid w:val="00D570C9"/>
    <w:rsid w:val="00D57242"/>
    <w:rsid w:val="00D5765D"/>
    <w:rsid w:val="00D578B9"/>
    <w:rsid w:val="00D57CED"/>
    <w:rsid w:val="00D601D4"/>
    <w:rsid w:val="00D6060F"/>
    <w:rsid w:val="00D60D98"/>
    <w:rsid w:val="00D61874"/>
    <w:rsid w:val="00D63254"/>
    <w:rsid w:val="00D6325E"/>
    <w:rsid w:val="00D637AF"/>
    <w:rsid w:val="00D63B3F"/>
    <w:rsid w:val="00D63C41"/>
    <w:rsid w:val="00D63FAE"/>
    <w:rsid w:val="00D640C5"/>
    <w:rsid w:val="00D64247"/>
    <w:rsid w:val="00D642A6"/>
    <w:rsid w:val="00D64493"/>
    <w:rsid w:val="00D64587"/>
    <w:rsid w:val="00D646AA"/>
    <w:rsid w:val="00D64750"/>
    <w:rsid w:val="00D65BCD"/>
    <w:rsid w:val="00D65CB0"/>
    <w:rsid w:val="00D65F07"/>
    <w:rsid w:val="00D6613E"/>
    <w:rsid w:val="00D662EA"/>
    <w:rsid w:val="00D66BE3"/>
    <w:rsid w:val="00D66F1D"/>
    <w:rsid w:val="00D67B83"/>
    <w:rsid w:val="00D67D1F"/>
    <w:rsid w:val="00D67D49"/>
    <w:rsid w:val="00D67F1D"/>
    <w:rsid w:val="00D702A0"/>
    <w:rsid w:val="00D70386"/>
    <w:rsid w:val="00D71A12"/>
    <w:rsid w:val="00D71E01"/>
    <w:rsid w:val="00D72025"/>
    <w:rsid w:val="00D723D8"/>
    <w:rsid w:val="00D72E53"/>
    <w:rsid w:val="00D730FE"/>
    <w:rsid w:val="00D7366D"/>
    <w:rsid w:val="00D73828"/>
    <w:rsid w:val="00D73AE6"/>
    <w:rsid w:val="00D748ED"/>
    <w:rsid w:val="00D74B5B"/>
    <w:rsid w:val="00D74D5B"/>
    <w:rsid w:val="00D74E6C"/>
    <w:rsid w:val="00D750E7"/>
    <w:rsid w:val="00D755CD"/>
    <w:rsid w:val="00D75782"/>
    <w:rsid w:val="00D759FD"/>
    <w:rsid w:val="00D7674E"/>
    <w:rsid w:val="00D76CE8"/>
    <w:rsid w:val="00D77881"/>
    <w:rsid w:val="00D808B0"/>
    <w:rsid w:val="00D809F5"/>
    <w:rsid w:val="00D80FDA"/>
    <w:rsid w:val="00D813B4"/>
    <w:rsid w:val="00D813F6"/>
    <w:rsid w:val="00D81FDF"/>
    <w:rsid w:val="00D82000"/>
    <w:rsid w:val="00D82509"/>
    <w:rsid w:val="00D82D29"/>
    <w:rsid w:val="00D835F5"/>
    <w:rsid w:val="00D83E95"/>
    <w:rsid w:val="00D84713"/>
    <w:rsid w:val="00D84ED0"/>
    <w:rsid w:val="00D85596"/>
    <w:rsid w:val="00D8601E"/>
    <w:rsid w:val="00D86526"/>
    <w:rsid w:val="00D86686"/>
    <w:rsid w:val="00D868B6"/>
    <w:rsid w:val="00D86F9E"/>
    <w:rsid w:val="00D87617"/>
    <w:rsid w:val="00D8783B"/>
    <w:rsid w:val="00D87973"/>
    <w:rsid w:val="00D9048A"/>
    <w:rsid w:val="00D90FF8"/>
    <w:rsid w:val="00D91521"/>
    <w:rsid w:val="00D916C2"/>
    <w:rsid w:val="00D91FCF"/>
    <w:rsid w:val="00D9205F"/>
    <w:rsid w:val="00D92B7E"/>
    <w:rsid w:val="00D93A2A"/>
    <w:rsid w:val="00D93B02"/>
    <w:rsid w:val="00D93D8B"/>
    <w:rsid w:val="00D942BA"/>
    <w:rsid w:val="00D950CE"/>
    <w:rsid w:val="00D95455"/>
    <w:rsid w:val="00D9545B"/>
    <w:rsid w:val="00D954FC"/>
    <w:rsid w:val="00D955E7"/>
    <w:rsid w:val="00D95758"/>
    <w:rsid w:val="00D96852"/>
    <w:rsid w:val="00D96BF9"/>
    <w:rsid w:val="00D96D22"/>
    <w:rsid w:val="00DA0472"/>
    <w:rsid w:val="00DA0E22"/>
    <w:rsid w:val="00DA115A"/>
    <w:rsid w:val="00DA11FE"/>
    <w:rsid w:val="00DA1F26"/>
    <w:rsid w:val="00DA2AF4"/>
    <w:rsid w:val="00DA2E74"/>
    <w:rsid w:val="00DA302C"/>
    <w:rsid w:val="00DA3B2A"/>
    <w:rsid w:val="00DA3BB6"/>
    <w:rsid w:val="00DA42EA"/>
    <w:rsid w:val="00DA4331"/>
    <w:rsid w:val="00DA58DC"/>
    <w:rsid w:val="00DA5F38"/>
    <w:rsid w:val="00DA65E8"/>
    <w:rsid w:val="00DA6D3B"/>
    <w:rsid w:val="00DA7002"/>
    <w:rsid w:val="00DA73B1"/>
    <w:rsid w:val="00DA740E"/>
    <w:rsid w:val="00DA7472"/>
    <w:rsid w:val="00DA774D"/>
    <w:rsid w:val="00DA7A06"/>
    <w:rsid w:val="00DA7FD5"/>
    <w:rsid w:val="00DB0117"/>
    <w:rsid w:val="00DB0503"/>
    <w:rsid w:val="00DB0BC5"/>
    <w:rsid w:val="00DB1918"/>
    <w:rsid w:val="00DB2929"/>
    <w:rsid w:val="00DB2A3B"/>
    <w:rsid w:val="00DB31A7"/>
    <w:rsid w:val="00DB3746"/>
    <w:rsid w:val="00DB37E5"/>
    <w:rsid w:val="00DB39C4"/>
    <w:rsid w:val="00DB3E2B"/>
    <w:rsid w:val="00DB3E67"/>
    <w:rsid w:val="00DB4239"/>
    <w:rsid w:val="00DB4504"/>
    <w:rsid w:val="00DB4E2E"/>
    <w:rsid w:val="00DB52B7"/>
    <w:rsid w:val="00DB5328"/>
    <w:rsid w:val="00DB53D3"/>
    <w:rsid w:val="00DB5CF2"/>
    <w:rsid w:val="00DB6428"/>
    <w:rsid w:val="00DB6510"/>
    <w:rsid w:val="00DB726A"/>
    <w:rsid w:val="00DB727D"/>
    <w:rsid w:val="00DB783B"/>
    <w:rsid w:val="00DC052D"/>
    <w:rsid w:val="00DC08BF"/>
    <w:rsid w:val="00DC0A8A"/>
    <w:rsid w:val="00DC0BC4"/>
    <w:rsid w:val="00DC0FC8"/>
    <w:rsid w:val="00DC17C8"/>
    <w:rsid w:val="00DC1888"/>
    <w:rsid w:val="00DC2195"/>
    <w:rsid w:val="00DC2464"/>
    <w:rsid w:val="00DC25CE"/>
    <w:rsid w:val="00DC310C"/>
    <w:rsid w:val="00DC373E"/>
    <w:rsid w:val="00DC4D56"/>
    <w:rsid w:val="00DC4E34"/>
    <w:rsid w:val="00DC513B"/>
    <w:rsid w:val="00DC5950"/>
    <w:rsid w:val="00DC5F11"/>
    <w:rsid w:val="00DC6C1F"/>
    <w:rsid w:val="00DC6D6C"/>
    <w:rsid w:val="00DC6F07"/>
    <w:rsid w:val="00DC7814"/>
    <w:rsid w:val="00DD05EE"/>
    <w:rsid w:val="00DD0C1D"/>
    <w:rsid w:val="00DD1272"/>
    <w:rsid w:val="00DD1A53"/>
    <w:rsid w:val="00DD1BB9"/>
    <w:rsid w:val="00DD33A4"/>
    <w:rsid w:val="00DD385D"/>
    <w:rsid w:val="00DD403F"/>
    <w:rsid w:val="00DD40D1"/>
    <w:rsid w:val="00DD413A"/>
    <w:rsid w:val="00DD4256"/>
    <w:rsid w:val="00DD4C02"/>
    <w:rsid w:val="00DD5452"/>
    <w:rsid w:val="00DD54FF"/>
    <w:rsid w:val="00DD55BF"/>
    <w:rsid w:val="00DD579C"/>
    <w:rsid w:val="00DD5A79"/>
    <w:rsid w:val="00DD5C2A"/>
    <w:rsid w:val="00DD5DFE"/>
    <w:rsid w:val="00DD6579"/>
    <w:rsid w:val="00DD69E1"/>
    <w:rsid w:val="00DD6D2B"/>
    <w:rsid w:val="00DD6EAC"/>
    <w:rsid w:val="00DD708D"/>
    <w:rsid w:val="00DD7F81"/>
    <w:rsid w:val="00DE07C6"/>
    <w:rsid w:val="00DE07FD"/>
    <w:rsid w:val="00DE0F7B"/>
    <w:rsid w:val="00DE1AE9"/>
    <w:rsid w:val="00DE2674"/>
    <w:rsid w:val="00DE42C0"/>
    <w:rsid w:val="00DE43D5"/>
    <w:rsid w:val="00DE4782"/>
    <w:rsid w:val="00DE4A6E"/>
    <w:rsid w:val="00DE4AB9"/>
    <w:rsid w:val="00DE4DE1"/>
    <w:rsid w:val="00DE5149"/>
    <w:rsid w:val="00DE53D8"/>
    <w:rsid w:val="00DE546A"/>
    <w:rsid w:val="00DE5849"/>
    <w:rsid w:val="00DE7FF2"/>
    <w:rsid w:val="00DF0163"/>
    <w:rsid w:val="00DF0CAF"/>
    <w:rsid w:val="00DF0E84"/>
    <w:rsid w:val="00DF1229"/>
    <w:rsid w:val="00DF161A"/>
    <w:rsid w:val="00DF1FF7"/>
    <w:rsid w:val="00DF2642"/>
    <w:rsid w:val="00DF32EE"/>
    <w:rsid w:val="00DF3507"/>
    <w:rsid w:val="00DF4F39"/>
    <w:rsid w:val="00DF54DD"/>
    <w:rsid w:val="00DF6267"/>
    <w:rsid w:val="00DF684F"/>
    <w:rsid w:val="00DF6A71"/>
    <w:rsid w:val="00DF6B1F"/>
    <w:rsid w:val="00DF72BF"/>
    <w:rsid w:val="00DF72CB"/>
    <w:rsid w:val="00DF7433"/>
    <w:rsid w:val="00DF744C"/>
    <w:rsid w:val="00DF7454"/>
    <w:rsid w:val="00DF7BC8"/>
    <w:rsid w:val="00DF7CEF"/>
    <w:rsid w:val="00DF7D90"/>
    <w:rsid w:val="00E0011C"/>
    <w:rsid w:val="00E00917"/>
    <w:rsid w:val="00E01007"/>
    <w:rsid w:val="00E01654"/>
    <w:rsid w:val="00E01C64"/>
    <w:rsid w:val="00E02233"/>
    <w:rsid w:val="00E02AC8"/>
    <w:rsid w:val="00E02C83"/>
    <w:rsid w:val="00E02C8C"/>
    <w:rsid w:val="00E02FBB"/>
    <w:rsid w:val="00E030AA"/>
    <w:rsid w:val="00E03E2B"/>
    <w:rsid w:val="00E0429D"/>
    <w:rsid w:val="00E04C42"/>
    <w:rsid w:val="00E04C80"/>
    <w:rsid w:val="00E04CCF"/>
    <w:rsid w:val="00E04FD4"/>
    <w:rsid w:val="00E051E7"/>
    <w:rsid w:val="00E0606D"/>
    <w:rsid w:val="00E060E0"/>
    <w:rsid w:val="00E06672"/>
    <w:rsid w:val="00E067A4"/>
    <w:rsid w:val="00E0695F"/>
    <w:rsid w:val="00E06CD8"/>
    <w:rsid w:val="00E06DE7"/>
    <w:rsid w:val="00E0717A"/>
    <w:rsid w:val="00E071B4"/>
    <w:rsid w:val="00E072B1"/>
    <w:rsid w:val="00E0749F"/>
    <w:rsid w:val="00E075C5"/>
    <w:rsid w:val="00E07A47"/>
    <w:rsid w:val="00E07AC0"/>
    <w:rsid w:val="00E07E76"/>
    <w:rsid w:val="00E10158"/>
    <w:rsid w:val="00E1064C"/>
    <w:rsid w:val="00E10869"/>
    <w:rsid w:val="00E11BE4"/>
    <w:rsid w:val="00E12338"/>
    <w:rsid w:val="00E12400"/>
    <w:rsid w:val="00E146EE"/>
    <w:rsid w:val="00E14C14"/>
    <w:rsid w:val="00E1505C"/>
    <w:rsid w:val="00E15104"/>
    <w:rsid w:val="00E1553F"/>
    <w:rsid w:val="00E156A3"/>
    <w:rsid w:val="00E15C62"/>
    <w:rsid w:val="00E16045"/>
    <w:rsid w:val="00E16749"/>
    <w:rsid w:val="00E16BEB"/>
    <w:rsid w:val="00E16CF2"/>
    <w:rsid w:val="00E17228"/>
    <w:rsid w:val="00E174F6"/>
    <w:rsid w:val="00E176DD"/>
    <w:rsid w:val="00E17714"/>
    <w:rsid w:val="00E177E5"/>
    <w:rsid w:val="00E2093E"/>
    <w:rsid w:val="00E20B3D"/>
    <w:rsid w:val="00E20F39"/>
    <w:rsid w:val="00E2112E"/>
    <w:rsid w:val="00E216D2"/>
    <w:rsid w:val="00E21B4E"/>
    <w:rsid w:val="00E22060"/>
    <w:rsid w:val="00E225EE"/>
    <w:rsid w:val="00E22DA9"/>
    <w:rsid w:val="00E236D4"/>
    <w:rsid w:val="00E23F65"/>
    <w:rsid w:val="00E23F89"/>
    <w:rsid w:val="00E24481"/>
    <w:rsid w:val="00E247A7"/>
    <w:rsid w:val="00E248C9"/>
    <w:rsid w:val="00E24A65"/>
    <w:rsid w:val="00E24B0E"/>
    <w:rsid w:val="00E24DA5"/>
    <w:rsid w:val="00E25B22"/>
    <w:rsid w:val="00E25F1C"/>
    <w:rsid w:val="00E25FB8"/>
    <w:rsid w:val="00E26918"/>
    <w:rsid w:val="00E2766B"/>
    <w:rsid w:val="00E27AD3"/>
    <w:rsid w:val="00E27DE5"/>
    <w:rsid w:val="00E30793"/>
    <w:rsid w:val="00E30CB2"/>
    <w:rsid w:val="00E31264"/>
    <w:rsid w:val="00E31890"/>
    <w:rsid w:val="00E321CF"/>
    <w:rsid w:val="00E32864"/>
    <w:rsid w:val="00E32D55"/>
    <w:rsid w:val="00E32EFD"/>
    <w:rsid w:val="00E3362C"/>
    <w:rsid w:val="00E3412D"/>
    <w:rsid w:val="00E34156"/>
    <w:rsid w:val="00E3474F"/>
    <w:rsid w:val="00E34D4B"/>
    <w:rsid w:val="00E3528F"/>
    <w:rsid w:val="00E355CF"/>
    <w:rsid w:val="00E358E7"/>
    <w:rsid w:val="00E35C16"/>
    <w:rsid w:val="00E3642E"/>
    <w:rsid w:val="00E37253"/>
    <w:rsid w:val="00E37423"/>
    <w:rsid w:val="00E3799F"/>
    <w:rsid w:val="00E37E45"/>
    <w:rsid w:val="00E40988"/>
    <w:rsid w:val="00E40B65"/>
    <w:rsid w:val="00E415CE"/>
    <w:rsid w:val="00E4169B"/>
    <w:rsid w:val="00E41A6B"/>
    <w:rsid w:val="00E422B0"/>
    <w:rsid w:val="00E423A8"/>
    <w:rsid w:val="00E42C74"/>
    <w:rsid w:val="00E42EE2"/>
    <w:rsid w:val="00E43D10"/>
    <w:rsid w:val="00E4412E"/>
    <w:rsid w:val="00E4506A"/>
    <w:rsid w:val="00E45216"/>
    <w:rsid w:val="00E45948"/>
    <w:rsid w:val="00E45FAC"/>
    <w:rsid w:val="00E45FD9"/>
    <w:rsid w:val="00E4730A"/>
    <w:rsid w:val="00E4730E"/>
    <w:rsid w:val="00E4775A"/>
    <w:rsid w:val="00E47933"/>
    <w:rsid w:val="00E47937"/>
    <w:rsid w:val="00E50190"/>
    <w:rsid w:val="00E50214"/>
    <w:rsid w:val="00E50574"/>
    <w:rsid w:val="00E5158D"/>
    <w:rsid w:val="00E51EB9"/>
    <w:rsid w:val="00E52C6A"/>
    <w:rsid w:val="00E52EBD"/>
    <w:rsid w:val="00E53109"/>
    <w:rsid w:val="00E5311A"/>
    <w:rsid w:val="00E534C1"/>
    <w:rsid w:val="00E54043"/>
    <w:rsid w:val="00E54079"/>
    <w:rsid w:val="00E5487A"/>
    <w:rsid w:val="00E54B36"/>
    <w:rsid w:val="00E54C5C"/>
    <w:rsid w:val="00E550A1"/>
    <w:rsid w:val="00E5543F"/>
    <w:rsid w:val="00E556A8"/>
    <w:rsid w:val="00E56927"/>
    <w:rsid w:val="00E573E5"/>
    <w:rsid w:val="00E57732"/>
    <w:rsid w:val="00E57ADE"/>
    <w:rsid w:val="00E57C2D"/>
    <w:rsid w:val="00E6004A"/>
    <w:rsid w:val="00E6082D"/>
    <w:rsid w:val="00E60BDA"/>
    <w:rsid w:val="00E611FB"/>
    <w:rsid w:val="00E61293"/>
    <w:rsid w:val="00E6183A"/>
    <w:rsid w:val="00E61E1D"/>
    <w:rsid w:val="00E61F34"/>
    <w:rsid w:val="00E62804"/>
    <w:rsid w:val="00E62961"/>
    <w:rsid w:val="00E62E3D"/>
    <w:rsid w:val="00E63350"/>
    <w:rsid w:val="00E63A93"/>
    <w:rsid w:val="00E63EF7"/>
    <w:rsid w:val="00E6411B"/>
    <w:rsid w:val="00E64213"/>
    <w:rsid w:val="00E64AEF"/>
    <w:rsid w:val="00E6556A"/>
    <w:rsid w:val="00E66362"/>
    <w:rsid w:val="00E66378"/>
    <w:rsid w:val="00E66FBC"/>
    <w:rsid w:val="00E67389"/>
    <w:rsid w:val="00E674A1"/>
    <w:rsid w:val="00E67B5A"/>
    <w:rsid w:val="00E67E3C"/>
    <w:rsid w:val="00E705D5"/>
    <w:rsid w:val="00E70C76"/>
    <w:rsid w:val="00E70DDF"/>
    <w:rsid w:val="00E70E8D"/>
    <w:rsid w:val="00E71CE2"/>
    <w:rsid w:val="00E71E51"/>
    <w:rsid w:val="00E71F25"/>
    <w:rsid w:val="00E720CB"/>
    <w:rsid w:val="00E725DB"/>
    <w:rsid w:val="00E726D1"/>
    <w:rsid w:val="00E72C2A"/>
    <w:rsid w:val="00E72D50"/>
    <w:rsid w:val="00E72D7B"/>
    <w:rsid w:val="00E72E13"/>
    <w:rsid w:val="00E73210"/>
    <w:rsid w:val="00E732D5"/>
    <w:rsid w:val="00E73A65"/>
    <w:rsid w:val="00E7510A"/>
    <w:rsid w:val="00E7655F"/>
    <w:rsid w:val="00E76595"/>
    <w:rsid w:val="00E772B0"/>
    <w:rsid w:val="00E777F5"/>
    <w:rsid w:val="00E77A1B"/>
    <w:rsid w:val="00E77CF0"/>
    <w:rsid w:val="00E804DD"/>
    <w:rsid w:val="00E8107F"/>
    <w:rsid w:val="00E8196B"/>
    <w:rsid w:val="00E8211F"/>
    <w:rsid w:val="00E8239F"/>
    <w:rsid w:val="00E82E76"/>
    <w:rsid w:val="00E83033"/>
    <w:rsid w:val="00E834B8"/>
    <w:rsid w:val="00E83519"/>
    <w:rsid w:val="00E836EB"/>
    <w:rsid w:val="00E83A43"/>
    <w:rsid w:val="00E84B4E"/>
    <w:rsid w:val="00E84C0C"/>
    <w:rsid w:val="00E8518D"/>
    <w:rsid w:val="00E8544E"/>
    <w:rsid w:val="00E8546B"/>
    <w:rsid w:val="00E85C54"/>
    <w:rsid w:val="00E85F2D"/>
    <w:rsid w:val="00E866D7"/>
    <w:rsid w:val="00E867A9"/>
    <w:rsid w:val="00E86BD1"/>
    <w:rsid w:val="00E86E4C"/>
    <w:rsid w:val="00E876EF"/>
    <w:rsid w:val="00E900BF"/>
    <w:rsid w:val="00E903BC"/>
    <w:rsid w:val="00E90436"/>
    <w:rsid w:val="00E90F8D"/>
    <w:rsid w:val="00E9112D"/>
    <w:rsid w:val="00E9168A"/>
    <w:rsid w:val="00E91B5A"/>
    <w:rsid w:val="00E92701"/>
    <w:rsid w:val="00E9324F"/>
    <w:rsid w:val="00E93CAA"/>
    <w:rsid w:val="00E945CC"/>
    <w:rsid w:val="00E94B97"/>
    <w:rsid w:val="00E94E94"/>
    <w:rsid w:val="00E95141"/>
    <w:rsid w:val="00E964AD"/>
    <w:rsid w:val="00E967B1"/>
    <w:rsid w:val="00E9763F"/>
    <w:rsid w:val="00E977F6"/>
    <w:rsid w:val="00EA01AB"/>
    <w:rsid w:val="00EA01E5"/>
    <w:rsid w:val="00EA02FE"/>
    <w:rsid w:val="00EA0479"/>
    <w:rsid w:val="00EA06D6"/>
    <w:rsid w:val="00EA082D"/>
    <w:rsid w:val="00EA0A6F"/>
    <w:rsid w:val="00EA0AAC"/>
    <w:rsid w:val="00EA1177"/>
    <w:rsid w:val="00EA1573"/>
    <w:rsid w:val="00EA1D8E"/>
    <w:rsid w:val="00EA2188"/>
    <w:rsid w:val="00EA2D72"/>
    <w:rsid w:val="00EA40FC"/>
    <w:rsid w:val="00EA416C"/>
    <w:rsid w:val="00EA4E42"/>
    <w:rsid w:val="00EA53F1"/>
    <w:rsid w:val="00EA550D"/>
    <w:rsid w:val="00EA594A"/>
    <w:rsid w:val="00EA5A57"/>
    <w:rsid w:val="00EA5DF8"/>
    <w:rsid w:val="00EA671E"/>
    <w:rsid w:val="00EA70D9"/>
    <w:rsid w:val="00EA767D"/>
    <w:rsid w:val="00EA77EA"/>
    <w:rsid w:val="00EB00BF"/>
    <w:rsid w:val="00EB0250"/>
    <w:rsid w:val="00EB079F"/>
    <w:rsid w:val="00EB106B"/>
    <w:rsid w:val="00EB1153"/>
    <w:rsid w:val="00EB12D3"/>
    <w:rsid w:val="00EB175B"/>
    <w:rsid w:val="00EB1B64"/>
    <w:rsid w:val="00EB1D27"/>
    <w:rsid w:val="00EB1DC1"/>
    <w:rsid w:val="00EB207C"/>
    <w:rsid w:val="00EB290F"/>
    <w:rsid w:val="00EB2DE2"/>
    <w:rsid w:val="00EB39F0"/>
    <w:rsid w:val="00EB3FF2"/>
    <w:rsid w:val="00EB4064"/>
    <w:rsid w:val="00EB44C2"/>
    <w:rsid w:val="00EB4B6B"/>
    <w:rsid w:val="00EB4CFA"/>
    <w:rsid w:val="00EB4ED8"/>
    <w:rsid w:val="00EB59C4"/>
    <w:rsid w:val="00EB605A"/>
    <w:rsid w:val="00EB60A0"/>
    <w:rsid w:val="00EB6139"/>
    <w:rsid w:val="00EB6259"/>
    <w:rsid w:val="00EB6456"/>
    <w:rsid w:val="00EB694B"/>
    <w:rsid w:val="00EB6B69"/>
    <w:rsid w:val="00EB7838"/>
    <w:rsid w:val="00EB7BE4"/>
    <w:rsid w:val="00EC0980"/>
    <w:rsid w:val="00EC0C0B"/>
    <w:rsid w:val="00EC0C31"/>
    <w:rsid w:val="00EC0C50"/>
    <w:rsid w:val="00EC130D"/>
    <w:rsid w:val="00EC209C"/>
    <w:rsid w:val="00EC244A"/>
    <w:rsid w:val="00EC2635"/>
    <w:rsid w:val="00EC2A45"/>
    <w:rsid w:val="00EC2C54"/>
    <w:rsid w:val="00EC2CB7"/>
    <w:rsid w:val="00EC3079"/>
    <w:rsid w:val="00EC33B5"/>
    <w:rsid w:val="00EC3666"/>
    <w:rsid w:val="00EC3EC3"/>
    <w:rsid w:val="00EC43C6"/>
    <w:rsid w:val="00EC4498"/>
    <w:rsid w:val="00EC5803"/>
    <w:rsid w:val="00EC589C"/>
    <w:rsid w:val="00EC5EA0"/>
    <w:rsid w:val="00EC6197"/>
    <w:rsid w:val="00EC65B0"/>
    <w:rsid w:val="00EC67C2"/>
    <w:rsid w:val="00EC6EDB"/>
    <w:rsid w:val="00EC71CD"/>
    <w:rsid w:val="00EC75AE"/>
    <w:rsid w:val="00EC7C6F"/>
    <w:rsid w:val="00EC7EB9"/>
    <w:rsid w:val="00ED01F4"/>
    <w:rsid w:val="00ED03C7"/>
    <w:rsid w:val="00ED06F6"/>
    <w:rsid w:val="00ED079C"/>
    <w:rsid w:val="00ED1884"/>
    <w:rsid w:val="00ED1D74"/>
    <w:rsid w:val="00ED215C"/>
    <w:rsid w:val="00ED21A1"/>
    <w:rsid w:val="00ED22E2"/>
    <w:rsid w:val="00ED2343"/>
    <w:rsid w:val="00ED24A5"/>
    <w:rsid w:val="00ED27A3"/>
    <w:rsid w:val="00ED2BB6"/>
    <w:rsid w:val="00ED33D8"/>
    <w:rsid w:val="00ED3623"/>
    <w:rsid w:val="00ED3848"/>
    <w:rsid w:val="00ED39CB"/>
    <w:rsid w:val="00ED4055"/>
    <w:rsid w:val="00ED4246"/>
    <w:rsid w:val="00ED45D3"/>
    <w:rsid w:val="00ED4F0B"/>
    <w:rsid w:val="00ED5C07"/>
    <w:rsid w:val="00ED60BB"/>
    <w:rsid w:val="00ED641E"/>
    <w:rsid w:val="00ED6801"/>
    <w:rsid w:val="00ED696C"/>
    <w:rsid w:val="00ED6CF7"/>
    <w:rsid w:val="00ED7624"/>
    <w:rsid w:val="00ED76D1"/>
    <w:rsid w:val="00ED7A89"/>
    <w:rsid w:val="00ED7C9E"/>
    <w:rsid w:val="00ED7DF2"/>
    <w:rsid w:val="00EE0ADB"/>
    <w:rsid w:val="00EE11FF"/>
    <w:rsid w:val="00EE1CF1"/>
    <w:rsid w:val="00EE2000"/>
    <w:rsid w:val="00EE224A"/>
    <w:rsid w:val="00EE23EE"/>
    <w:rsid w:val="00EE3CB3"/>
    <w:rsid w:val="00EE4407"/>
    <w:rsid w:val="00EE4FD4"/>
    <w:rsid w:val="00EE5150"/>
    <w:rsid w:val="00EE542C"/>
    <w:rsid w:val="00EE56F0"/>
    <w:rsid w:val="00EE5B18"/>
    <w:rsid w:val="00EE5F66"/>
    <w:rsid w:val="00EE79CD"/>
    <w:rsid w:val="00EF00CA"/>
    <w:rsid w:val="00EF01B9"/>
    <w:rsid w:val="00EF04C5"/>
    <w:rsid w:val="00EF0B4D"/>
    <w:rsid w:val="00EF0C56"/>
    <w:rsid w:val="00EF0FBA"/>
    <w:rsid w:val="00EF1225"/>
    <w:rsid w:val="00EF1942"/>
    <w:rsid w:val="00EF1B02"/>
    <w:rsid w:val="00EF2F3D"/>
    <w:rsid w:val="00EF2FC5"/>
    <w:rsid w:val="00EF352E"/>
    <w:rsid w:val="00EF35E8"/>
    <w:rsid w:val="00EF3B8B"/>
    <w:rsid w:val="00EF46C7"/>
    <w:rsid w:val="00EF4AEC"/>
    <w:rsid w:val="00EF530A"/>
    <w:rsid w:val="00EF5B8A"/>
    <w:rsid w:val="00EF5BAD"/>
    <w:rsid w:val="00EF60FC"/>
    <w:rsid w:val="00EF6611"/>
    <w:rsid w:val="00EF6637"/>
    <w:rsid w:val="00EF66EE"/>
    <w:rsid w:val="00EF6A05"/>
    <w:rsid w:val="00EF6B1A"/>
    <w:rsid w:val="00EF6BEB"/>
    <w:rsid w:val="00EF7191"/>
    <w:rsid w:val="00F00070"/>
    <w:rsid w:val="00F010F6"/>
    <w:rsid w:val="00F018FB"/>
    <w:rsid w:val="00F025D2"/>
    <w:rsid w:val="00F02AAA"/>
    <w:rsid w:val="00F02CC5"/>
    <w:rsid w:val="00F0393D"/>
    <w:rsid w:val="00F04671"/>
    <w:rsid w:val="00F048C7"/>
    <w:rsid w:val="00F04B56"/>
    <w:rsid w:val="00F0542C"/>
    <w:rsid w:val="00F05439"/>
    <w:rsid w:val="00F057B1"/>
    <w:rsid w:val="00F05AC0"/>
    <w:rsid w:val="00F05DD1"/>
    <w:rsid w:val="00F05F8E"/>
    <w:rsid w:val="00F060FE"/>
    <w:rsid w:val="00F06291"/>
    <w:rsid w:val="00F06E96"/>
    <w:rsid w:val="00F07349"/>
    <w:rsid w:val="00F074A9"/>
    <w:rsid w:val="00F07CB8"/>
    <w:rsid w:val="00F07E68"/>
    <w:rsid w:val="00F10C67"/>
    <w:rsid w:val="00F1112A"/>
    <w:rsid w:val="00F1116E"/>
    <w:rsid w:val="00F112E3"/>
    <w:rsid w:val="00F11437"/>
    <w:rsid w:val="00F114E2"/>
    <w:rsid w:val="00F1151E"/>
    <w:rsid w:val="00F11727"/>
    <w:rsid w:val="00F11934"/>
    <w:rsid w:val="00F11C04"/>
    <w:rsid w:val="00F11EA1"/>
    <w:rsid w:val="00F1280F"/>
    <w:rsid w:val="00F12DCE"/>
    <w:rsid w:val="00F12DE4"/>
    <w:rsid w:val="00F13400"/>
    <w:rsid w:val="00F13423"/>
    <w:rsid w:val="00F135D8"/>
    <w:rsid w:val="00F13609"/>
    <w:rsid w:val="00F136F3"/>
    <w:rsid w:val="00F13CBC"/>
    <w:rsid w:val="00F142F2"/>
    <w:rsid w:val="00F14505"/>
    <w:rsid w:val="00F1467F"/>
    <w:rsid w:val="00F154A5"/>
    <w:rsid w:val="00F15560"/>
    <w:rsid w:val="00F155A3"/>
    <w:rsid w:val="00F157D4"/>
    <w:rsid w:val="00F16173"/>
    <w:rsid w:val="00F163AD"/>
    <w:rsid w:val="00F1687A"/>
    <w:rsid w:val="00F17129"/>
    <w:rsid w:val="00F17B8E"/>
    <w:rsid w:val="00F17D5C"/>
    <w:rsid w:val="00F204FC"/>
    <w:rsid w:val="00F205E1"/>
    <w:rsid w:val="00F208A1"/>
    <w:rsid w:val="00F20DF9"/>
    <w:rsid w:val="00F216F7"/>
    <w:rsid w:val="00F2215B"/>
    <w:rsid w:val="00F22161"/>
    <w:rsid w:val="00F22BE8"/>
    <w:rsid w:val="00F23787"/>
    <w:rsid w:val="00F2386B"/>
    <w:rsid w:val="00F23FE5"/>
    <w:rsid w:val="00F2410C"/>
    <w:rsid w:val="00F24474"/>
    <w:rsid w:val="00F2451A"/>
    <w:rsid w:val="00F24D6E"/>
    <w:rsid w:val="00F24E20"/>
    <w:rsid w:val="00F25416"/>
    <w:rsid w:val="00F255F4"/>
    <w:rsid w:val="00F256F8"/>
    <w:rsid w:val="00F25838"/>
    <w:rsid w:val="00F2630B"/>
    <w:rsid w:val="00F2635F"/>
    <w:rsid w:val="00F26838"/>
    <w:rsid w:val="00F26B2C"/>
    <w:rsid w:val="00F26F14"/>
    <w:rsid w:val="00F26F8D"/>
    <w:rsid w:val="00F273B9"/>
    <w:rsid w:val="00F2774A"/>
    <w:rsid w:val="00F279CF"/>
    <w:rsid w:val="00F30678"/>
    <w:rsid w:val="00F30977"/>
    <w:rsid w:val="00F30E5B"/>
    <w:rsid w:val="00F310C2"/>
    <w:rsid w:val="00F31B42"/>
    <w:rsid w:val="00F33241"/>
    <w:rsid w:val="00F334CA"/>
    <w:rsid w:val="00F33569"/>
    <w:rsid w:val="00F3388F"/>
    <w:rsid w:val="00F3405D"/>
    <w:rsid w:val="00F341FE"/>
    <w:rsid w:val="00F3457E"/>
    <w:rsid w:val="00F34857"/>
    <w:rsid w:val="00F34A59"/>
    <w:rsid w:val="00F34C5B"/>
    <w:rsid w:val="00F3517B"/>
    <w:rsid w:val="00F35268"/>
    <w:rsid w:val="00F35A90"/>
    <w:rsid w:val="00F35FB8"/>
    <w:rsid w:val="00F36E67"/>
    <w:rsid w:val="00F371E8"/>
    <w:rsid w:val="00F3767D"/>
    <w:rsid w:val="00F37DE7"/>
    <w:rsid w:val="00F404F1"/>
    <w:rsid w:val="00F40EA5"/>
    <w:rsid w:val="00F4132B"/>
    <w:rsid w:val="00F4189E"/>
    <w:rsid w:val="00F42252"/>
    <w:rsid w:val="00F422EA"/>
    <w:rsid w:val="00F428C6"/>
    <w:rsid w:val="00F428F7"/>
    <w:rsid w:val="00F43378"/>
    <w:rsid w:val="00F4375C"/>
    <w:rsid w:val="00F43C0D"/>
    <w:rsid w:val="00F4462A"/>
    <w:rsid w:val="00F453C5"/>
    <w:rsid w:val="00F454FA"/>
    <w:rsid w:val="00F45AE4"/>
    <w:rsid w:val="00F45CD2"/>
    <w:rsid w:val="00F45F3B"/>
    <w:rsid w:val="00F469FB"/>
    <w:rsid w:val="00F47329"/>
    <w:rsid w:val="00F47F96"/>
    <w:rsid w:val="00F50212"/>
    <w:rsid w:val="00F5067D"/>
    <w:rsid w:val="00F515F4"/>
    <w:rsid w:val="00F52870"/>
    <w:rsid w:val="00F52A35"/>
    <w:rsid w:val="00F53003"/>
    <w:rsid w:val="00F532B0"/>
    <w:rsid w:val="00F5338A"/>
    <w:rsid w:val="00F537B9"/>
    <w:rsid w:val="00F53A7F"/>
    <w:rsid w:val="00F53FA6"/>
    <w:rsid w:val="00F54645"/>
    <w:rsid w:val="00F5489C"/>
    <w:rsid w:val="00F54DE3"/>
    <w:rsid w:val="00F551D6"/>
    <w:rsid w:val="00F55D43"/>
    <w:rsid w:val="00F55E15"/>
    <w:rsid w:val="00F560F0"/>
    <w:rsid w:val="00F57F58"/>
    <w:rsid w:val="00F6016A"/>
    <w:rsid w:val="00F60F77"/>
    <w:rsid w:val="00F611C4"/>
    <w:rsid w:val="00F6123A"/>
    <w:rsid w:val="00F61864"/>
    <w:rsid w:val="00F61FCC"/>
    <w:rsid w:val="00F62045"/>
    <w:rsid w:val="00F6269C"/>
    <w:rsid w:val="00F629DB"/>
    <w:rsid w:val="00F62A81"/>
    <w:rsid w:val="00F637E4"/>
    <w:rsid w:val="00F63A9A"/>
    <w:rsid w:val="00F63DA6"/>
    <w:rsid w:val="00F651F7"/>
    <w:rsid w:val="00F65430"/>
    <w:rsid w:val="00F65F6E"/>
    <w:rsid w:val="00F6656F"/>
    <w:rsid w:val="00F667E5"/>
    <w:rsid w:val="00F66CD9"/>
    <w:rsid w:val="00F66FD9"/>
    <w:rsid w:val="00F67507"/>
    <w:rsid w:val="00F6785A"/>
    <w:rsid w:val="00F67A50"/>
    <w:rsid w:val="00F67DAE"/>
    <w:rsid w:val="00F71468"/>
    <w:rsid w:val="00F72319"/>
    <w:rsid w:val="00F72C64"/>
    <w:rsid w:val="00F7336F"/>
    <w:rsid w:val="00F734C1"/>
    <w:rsid w:val="00F73728"/>
    <w:rsid w:val="00F73980"/>
    <w:rsid w:val="00F73CED"/>
    <w:rsid w:val="00F73D36"/>
    <w:rsid w:val="00F740FA"/>
    <w:rsid w:val="00F74510"/>
    <w:rsid w:val="00F74572"/>
    <w:rsid w:val="00F75420"/>
    <w:rsid w:val="00F7546B"/>
    <w:rsid w:val="00F7581B"/>
    <w:rsid w:val="00F7615E"/>
    <w:rsid w:val="00F7647D"/>
    <w:rsid w:val="00F769FE"/>
    <w:rsid w:val="00F77A3A"/>
    <w:rsid w:val="00F80455"/>
    <w:rsid w:val="00F80AA3"/>
    <w:rsid w:val="00F81AAF"/>
    <w:rsid w:val="00F81C3E"/>
    <w:rsid w:val="00F81CB8"/>
    <w:rsid w:val="00F82A27"/>
    <w:rsid w:val="00F82FBD"/>
    <w:rsid w:val="00F832F9"/>
    <w:rsid w:val="00F83319"/>
    <w:rsid w:val="00F834FD"/>
    <w:rsid w:val="00F837E6"/>
    <w:rsid w:val="00F83E90"/>
    <w:rsid w:val="00F83FFB"/>
    <w:rsid w:val="00F8404A"/>
    <w:rsid w:val="00F843E9"/>
    <w:rsid w:val="00F84484"/>
    <w:rsid w:val="00F8453C"/>
    <w:rsid w:val="00F8491A"/>
    <w:rsid w:val="00F861E1"/>
    <w:rsid w:val="00F8662C"/>
    <w:rsid w:val="00F871F9"/>
    <w:rsid w:val="00F876EA"/>
    <w:rsid w:val="00F877D0"/>
    <w:rsid w:val="00F87BD7"/>
    <w:rsid w:val="00F87CAC"/>
    <w:rsid w:val="00F91182"/>
    <w:rsid w:val="00F91478"/>
    <w:rsid w:val="00F919B5"/>
    <w:rsid w:val="00F91A85"/>
    <w:rsid w:val="00F92152"/>
    <w:rsid w:val="00F924F8"/>
    <w:rsid w:val="00F927F8"/>
    <w:rsid w:val="00F937A9"/>
    <w:rsid w:val="00F93AEA"/>
    <w:rsid w:val="00F93D08"/>
    <w:rsid w:val="00F945C1"/>
    <w:rsid w:val="00F94607"/>
    <w:rsid w:val="00F94965"/>
    <w:rsid w:val="00F94C42"/>
    <w:rsid w:val="00F94F29"/>
    <w:rsid w:val="00F95D87"/>
    <w:rsid w:val="00F96724"/>
    <w:rsid w:val="00F967C7"/>
    <w:rsid w:val="00F96827"/>
    <w:rsid w:val="00F96B1C"/>
    <w:rsid w:val="00F96CD8"/>
    <w:rsid w:val="00F97019"/>
    <w:rsid w:val="00F97491"/>
    <w:rsid w:val="00F975D3"/>
    <w:rsid w:val="00F97903"/>
    <w:rsid w:val="00F97A3E"/>
    <w:rsid w:val="00F97B42"/>
    <w:rsid w:val="00F97C76"/>
    <w:rsid w:val="00F97D1D"/>
    <w:rsid w:val="00FA010A"/>
    <w:rsid w:val="00FA0214"/>
    <w:rsid w:val="00FA03F9"/>
    <w:rsid w:val="00FA0EB4"/>
    <w:rsid w:val="00FA1525"/>
    <w:rsid w:val="00FA23D5"/>
    <w:rsid w:val="00FA25EE"/>
    <w:rsid w:val="00FA2736"/>
    <w:rsid w:val="00FA31D2"/>
    <w:rsid w:val="00FA35B8"/>
    <w:rsid w:val="00FA3A43"/>
    <w:rsid w:val="00FA4111"/>
    <w:rsid w:val="00FA49DE"/>
    <w:rsid w:val="00FA4D00"/>
    <w:rsid w:val="00FA4FF3"/>
    <w:rsid w:val="00FA5215"/>
    <w:rsid w:val="00FA5D1E"/>
    <w:rsid w:val="00FA5D2E"/>
    <w:rsid w:val="00FA5EFE"/>
    <w:rsid w:val="00FA6716"/>
    <w:rsid w:val="00FA6B71"/>
    <w:rsid w:val="00FA71D6"/>
    <w:rsid w:val="00FA7993"/>
    <w:rsid w:val="00FA7CFD"/>
    <w:rsid w:val="00FB0118"/>
    <w:rsid w:val="00FB02BE"/>
    <w:rsid w:val="00FB0966"/>
    <w:rsid w:val="00FB104F"/>
    <w:rsid w:val="00FB1587"/>
    <w:rsid w:val="00FB1829"/>
    <w:rsid w:val="00FB1D52"/>
    <w:rsid w:val="00FB22DC"/>
    <w:rsid w:val="00FB2471"/>
    <w:rsid w:val="00FB26C2"/>
    <w:rsid w:val="00FB2C24"/>
    <w:rsid w:val="00FB2E82"/>
    <w:rsid w:val="00FB342C"/>
    <w:rsid w:val="00FB36CB"/>
    <w:rsid w:val="00FB3A46"/>
    <w:rsid w:val="00FB3F2C"/>
    <w:rsid w:val="00FB447A"/>
    <w:rsid w:val="00FB48EF"/>
    <w:rsid w:val="00FB4CA4"/>
    <w:rsid w:val="00FB67CC"/>
    <w:rsid w:val="00FB67FF"/>
    <w:rsid w:val="00FB6A7F"/>
    <w:rsid w:val="00FB6AB6"/>
    <w:rsid w:val="00FC02B3"/>
    <w:rsid w:val="00FC0ACA"/>
    <w:rsid w:val="00FC0D4C"/>
    <w:rsid w:val="00FC0E7E"/>
    <w:rsid w:val="00FC109E"/>
    <w:rsid w:val="00FC167B"/>
    <w:rsid w:val="00FC17B3"/>
    <w:rsid w:val="00FC1D10"/>
    <w:rsid w:val="00FC2309"/>
    <w:rsid w:val="00FC23A1"/>
    <w:rsid w:val="00FC24CC"/>
    <w:rsid w:val="00FC2E8A"/>
    <w:rsid w:val="00FC3881"/>
    <w:rsid w:val="00FC3B7E"/>
    <w:rsid w:val="00FC4093"/>
    <w:rsid w:val="00FC44D5"/>
    <w:rsid w:val="00FC511B"/>
    <w:rsid w:val="00FC5E08"/>
    <w:rsid w:val="00FC6745"/>
    <w:rsid w:val="00FC69F7"/>
    <w:rsid w:val="00FC6B97"/>
    <w:rsid w:val="00FC7227"/>
    <w:rsid w:val="00FC7533"/>
    <w:rsid w:val="00FC7645"/>
    <w:rsid w:val="00FD043E"/>
    <w:rsid w:val="00FD059E"/>
    <w:rsid w:val="00FD05A0"/>
    <w:rsid w:val="00FD2062"/>
    <w:rsid w:val="00FD2946"/>
    <w:rsid w:val="00FD295B"/>
    <w:rsid w:val="00FD2B39"/>
    <w:rsid w:val="00FD2C2D"/>
    <w:rsid w:val="00FD36F4"/>
    <w:rsid w:val="00FD39D6"/>
    <w:rsid w:val="00FD43F1"/>
    <w:rsid w:val="00FD443A"/>
    <w:rsid w:val="00FD5816"/>
    <w:rsid w:val="00FD5A61"/>
    <w:rsid w:val="00FD5E42"/>
    <w:rsid w:val="00FD6331"/>
    <w:rsid w:val="00FD741F"/>
    <w:rsid w:val="00FD7775"/>
    <w:rsid w:val="00FD7BB6"/>
    <w:rsid w:val="00FE0230"/>
    <w:rsid w:val="00FE0306"/>
    <w:rsid w:val="00FE0765"/>
    <w:rsid w:val="00FE0F0F"/>
    <w:rsid w:val="00FE1232"/>
    <w:rsid w:val="00FE18EC"/>
    <w:rsid w:val="00FE2137"/>
    <w:rsid w:val="00FE2468"/>
    <w:rsid w:val="00FE3003"/>
    <w:rsid w:val="00FE31B2"/>
    <w:rsid w:val="00FE332E"/>
    <w:rsid w:val="00FE3542"/>
    <w:rsid w:val="00FE387D"/>
    <w:rsid w:val="00FE39D7"/>
    <w:rsid w:val="00FE3DFE"/>
    <w:rsid w:val="00FE410B"/>
    <w:rsid w:val="00FE4138"/>
    <w:rsid w:val="00FE48BA"/>
    <w:rsid w:val="00FE56FF"/>
    <w:rsid w:val="00FE5A71"/>
    <w:rsid w:val="00FE69BE"/>
    <w:rsid w:val="00FF01F0"/>
    <w:rsid w:val="00FF03E2"/>
    <w:rsid w:val="00FF0B6E"/>
    <w:rsid w:val="00FF0F2B"/>
    <w:rsid w:val="00FF155D"/>
    <w:rsid w:val="00FF1716"/>
    <w:rsid w:val="00FF17A1"/>
    <w:rsid w:val="00FF1AC3"/>
    <w:rsid w:val="00FF1EAD"/>
    <w:rsid w:val="00FF1F2B"/>
    <w:rsid w:val="00FF3754"/>
    <w:rsid w:val="00FF3876"/>
    <w:rsid w:val="00FF3F1E"/>
    <w:rsid w:val="00FF41B6"/>
    <w:rsid w:val="00FF476F"/>
    <w:rsid w:val="00FF4C2C"/>
    <w:rsid w:val="00FF4D27"/>
    <w:rsid w:val="00FF5028"/>
    <w:rsid w:val="00FF515D"/>
    <w:rsid w:val="00FF524B"/>
    <w:rsid w:val="00FF598B"/>
    <w:rsid w:val="00FF5DA0"/>
    <w:rsid w:val="00FF620F"/>
    <w:rsid w:val="00FF68A0"/>
    <w:rsid w:val="00FF69BB"/>
    <w:rsid w:val="00FF6FC3"/>
    <w:rsid w:val="00FF7D19"/>
    <w:rsid w:val="0A20024D"/>
    <w:rsid w:val="225463C9"/>
    <w:rsid w:val="399F1981"/>
    <w:rsid w:val="3CC6030A"/>
    <w:rsid w:val="4AEB0708"/>
    <w:rsid w:val="54F224A7"/>
    <w:rsid w:val="6B355195"/>
    <w:rsid w:val="777D0A5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5122" strokecolor="#739cc3">
      <v:fill angle="90" type="gradient">
        <o:fill v:ext="view" type="gradientUnscaled"/>
      </v:fill>
      <v:stroke color="#739cc3" weight="1.25pt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semiHidden="1"/>
    <w:lsdException w:name="footer" w:uiPriority="99"/>
    <w:lsdException w:name="caption" w:uiPriority="35" w:qFormat="1"/>
    <w:lsdException w:name="footnote reference" w:semiHidden="1"/>
    <w:lsdException w:name="Title" w:uiPriority="10" w:qFormat="1"/>
    <w:lsdException w:name="Default Paragraph Font" w:semiHidden="1"/>
    <w:lsdException w:name="Subtitle" w:qFormat="1"/>
    <w:lsdException w:name="Hyperlink" w:uiPriority="9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Table Grid" w:uiPriority="99" w:unhideWhenUsed="1"/>
    <w:lsdException w:name="Table Theme" w:semiHidden="1" w:uiPriority="99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B30061"/>
    <w:pPr>
      <w:ind w:firstLineChars="200" w:firstLine="200"/>
      <w:jc w:val="both"/>
    </w:pPr>
    <w:rPr>
      <w:kern w:val="2"/>
      <w:sz w:val="21"/>
      <w:szCs w:val="24"/>
      <w:lang w:val="en-US" w:eastAsia="zh-CN"/>
    </w:rPr>
  </w:style>
  <w:style w:type="paragraph" w:styleId="Heading1">
    <w:name w:val="heading 1"/>
    <w:basedOn w:val="Normal"/>
    <w:next w:val="Normal"/>
    <w:qFormat/>
    <w:rsid w:val="008A6ADB"/>
    <w:pPr>
      <w:keepNext/>
      <w:jc w:val="center"/>
      <w:outlineLvl w:val="0"/>
    </w:pPr>
    <w:rPr>
      <w:rFonts w:ascii="SimSun" w:hAnsi="SimSun"/>
      <w:i/>
      <w:iCs/>
    </w:rPr>
  </w:style>
  <w:style w:type="paragraph" w:styleId="Heading3">
    <w:name w:val="heading 3"/>
    <w:basedOn w:val="Normal"/>
    <w:next w:val="Normal"/>
    <w:qFormat/>
    <w:rsid w:val="008A6ADB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Heading5">
    <w:name w:val="heading 5"/>
    <w:basedOn w:val="Normal"/>
    <w:next w:val="Normal"/>
    <w:qFormat/>
    <w:rsid w:val="008A6ADB"/>
    <w:pPr>
      <w:keepNext/>
      <w:jc w:val="center"/>
      <w:outlineLvl w:val="4"/>
    </w:pPr>
    <w:rPr>
      <w:rFonts w:ascii="SimSun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navbluexlarge21">
    <w:name w:val="headnavbluexlarge21"/>
    <w:rsid w:val="008A6ADB"/>
    <w:rPr>
      <w:rFonts w:ascii="Arial" w:hAnsi="Arial" w:cs="Arial" w:hint="default"/>
      <w:b/>
      <w:bCs/>
      <w:strike w:val="0"/>
      <w:dstrike w:val="0"/>
      <w:color w:val="003366"/>
      <w:sz w:val="24"/>
      <w:szCs w:val="24"/>
      <w:u w:val="none"/>
    </w:rPr>
  </w:style>
  <w:style w:type="character" w:styleId="Hyperlink">
    <w:name w:val="Hyperlink"/>
    <w:uiPriority w:val="99"/>
    <w:rsid w:val="008A6ADB"/>
    <w:rPr>
      <w:color w:val="0000FF"/>
      <w:u w:val="single"/>
    </w:rPr>
  </w:style>
  <w:style w:type="character" w:customStyle="1" w:styleId="MTDisplayEquationCharChar">
    <w:name w:val="MTDisplayEquation Char Char"/>
    <w:link w:val="MTDisplayEquation"/>
    <w:rsid w:val="008A6ADB"/>
    <w:rPr>
      <w:rFonts w:ascii="Calibri" w:hAnsi="Calibri"/>
    </w:rPr>
  </w:style>
  <w:style w:type="character" w:customStyle="1" w:styleId="FooterChar">
    <w:name w:val="Footer Char"/>
    <w:link w:val="Footer"/>
    <w:uiPriority w:val="99"/>
    <w:rsid w:val="008A6ADB"/>
    <w:rPr>
      <w:kern w:val="2"/>
      <w:sz w:val="18"/>
      <w:szCs w:val="18"/>
    </w:rPr>
  </w:style>
  <w:style w:type="character" w:styleId="Strong">
    <w:name w:val="Strong"/>
    <w:qFormat/>
    <w:rsid w:val="008A6ADB"/>
    <w:rPr>
      <w:b/>
      <w:bCs/>
    </w:rPr>
  </w:style>
  <w:style w:type="character" w:customStyle="1" w:styleId="apple-converted-space">
    <w:name w:val="apple-converted-space"/>
    <w:rsid w:val="008A6ADB"/>
  </w:style>
  <w:style w:type="character" w:customStyle="1" w:styleId="intbody">
    <w:name w:val="intbody"/>
    <w:basedOn w:val="DefaultParagraphFont"/>
    <w:rsid w:val="008A6ADB"/>
  </w:style>
  <w:style w:type="character" w:customStyle="1" w:styleId="Char">
    <w:name w:val="作者 Char"/>
    <w:link w:val="a"/>
    <w:rsid w:val="008A6ADB"/>
    <w:rPr>
      <w:sz w:val="24"/>
      <w:szCs w:val="24"/>
    </w:rPr>
  </w:style>
  <w:style w:type="character" w:customStyle="1" w:styleId="hei141">
    <w:name w:val="hei141"/>
    <w:rsid w:val="008A6ADB"/>
    <w:rPr>
      <w:strike w:val="0"/>
      <w:dstrike w:val="0"/>
      <w:color w:val="000000"/>
      <w:sz w:val="16"/>
      <w:szCs w:val="16"/>
      <w:u w:val="none"/>
    </w:rPr>
  </w:style>
  <w:style w:type="character" w:styleId="FollowedHyperlink">
    <w:name w:val="FollowedHyperlink"/>
    <w:rsid w:val="008A6ADB"/>
    <w:rPr>
      <w:color w:val="800080"/>
      <w:u w:val="single"/>
    </w:rPr>
  </w:style>
  <w:style w:type="character" w:customStyle="1" w:styleId="MTDisplayEquationChar">
    <w:name w:val="MTDisplayEquation Char"/>
    <w:rsid w:val="008A6ADB"/>
    <w:rPr>
      <w:rFonts w:ascii="SimSun" w:hAnsi="SimSun"/>
      <w:szCs w:val="21"/>
    </w:rPr>
  </w:style>
  <w:style w:type="character" w:styleId="EndnoteReference">
    <w:name w:val="endnote reference"/>
    <w:rsid w:val="008A6ADB"/>
    <w:rPr>
      <w:vertAlign w:val="superscript"/>
    </w:rPr>
  </w:style>
  <w:style w:type="character" w:customStyle="1" w:styleId="intbody1">
    <w:name w:val="intbody1"/>
    <w:rsid w:val="008A6ADB"/>
    <w:rPr>
      <w:rFonts w:ascii="Arial" w:hAnsi="Arial" w:cs="Arial" w:hint="default"/>
      <w:b w:val="0"/>
      <w:bCs w:val="0"/>
      <w:color w:val="000000"/>
      <w:sz w:val="18"/>
      <w:szCs w:val="18"/>
    </w:rPr>
  </w:style>
  <w:style w:type="character" w:customStyle="1" w:styleId="unnamed31">
    <w:name w:val="unnamed31"/>
    <w:rsid w:val="008A6ADB"/>
    <w:rPr>
      <w:color w:val="333333"/>
      <w:sz w:val="20"/>
      <w:szCs w:val="20"/>
    </w:rPr>
  </w:style>
  <w:style w:type="character" w:styleId="PageNumber">
    <w:name w:val="page number"/>
    <w:basedOn w:val="DefaultParagraphFont"/>
    <w:rsid w:val="008A6ADB"/>
  </w:style>
  <w:style w:type="character" w:customStyle="1" w:styleId="TitleChar">
    <w:name w:val="Title Char"/>
    <w:link w:val="Title"/>
    <w:uiPriority w:val="10"/>
    <w:rsid w:val="008A6ADB"/>
    <w:rPr>
      <w:rFonts w:ascii="Cambria" w:hAnsi="Cambria"/>
      <w:b/>
      <w:bCs/>
      <w:sz w:val="32"/>
      <w:szCs w:val="32"/>
    </w:rPr>
  </w:style>
  <w:style w:type="character" w:customStyle="1" w:styleId="MTEquationSection">
    <w:name w:val="MTEquationSection"/>
    <w:rsid w:val="008A6ADB"/>
    <w:rPr>
      <w:vanish/>
      <w:color w:val="FF0000"/>
    </w:rPr>
  </w:style>
  <w:style w:type="character" w:styleId="FootnoteReference">
    <w:name w:val="footnote reference"/>
    <w:semiHidden/>
    <w:rsid w:val="008A6ADB"/>
    <w:rPr>
      <w:vertAlign w:val="superscript"/>
    </w:rPr>
  </w:style>
  <w:style w:type="character" w:customStyle="1" w:styleId="bodycopyblacklargespaced1">
    <w:name w:val="bodycopyblacklargespaced1"/>
    <w:rsid w:val="008A6ADB"/>
    <w:rPr>
      <w:rFonts w:ascii="Arial" w:hAnsi="Arial" w:cs="Arial" w:hint="default"/>
      <w:color w:val="000000"/>
      <w:sz w:val="17"/>
      <w:szCs w:val="17"/>
    </w:rPr>
  </w:style>
  <w:style w:type="paragraph" w:styleId="Caption">
    <w:name w:val="caption"/>
    <w:basedOn w:val="Normal"/>
    <w:next w:val="Normal"/>
    <w:uiPriority w:val="35"/>
    <w:qFormat/>
    <w:rsid w:val="008A6ADB"/>
    <w:pPr>
      <w:spacing w:before="152" w:after="160"/>
    </w:pPr>
    <w:rPr>
      <w:rFonts w:ascii="Arial" w:eastAsia="SimHei" w:hAnsi="Arial" w:cs="Arial"/>
      <w:sz w:val="20"/>
      <w:szCs w:val="20"/>
    </w:rPr>
  </w:style>
  <w:style w:type="paragraph" w:styleId="BodyTextIndent2">
    <w:name w:val="Body Text Indent 2"/>
    <w:basedOn w:val="Normal"/>
    <w:rsid w:val="008A6ADB"/>
    <w:pPr>
      <w:spacing w:line="360" w:lineRule="auto"/>
      <w:ind w:left="840" w:firstLine="301"/>
    </w:pPr>
    <w:rPr>
      <w:rFonts w:ascii="SimSun" w:hAnsi="SimSun"/>
    </w:rPr>
  </w:style>
  <w:style w:type="paragraph" w:styleId="Header">
    <w:name w:val="header"/>
    <w:basedOn w:val="Normal"/>
    <w:rsid w:val="008A6ADB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BodyText">
    <w:name w:val="Body Text"/>
    <w:basedOn w:val="Normal"/>
    <w:rsid w:val="008A6ADB"/>
    <w:pPr>
      <w:spacing w:line="360" w:lineRule="auto"/>
    </w:pPr>
    <w:rPr>
      <w:sz w:val="32"/>
    </w:rPr>
  </w:style>
  <w:style w:type="paragraph" w:styleId="BodyText3">
    <w:name w:val="Body Text 3"/>
    <w:basedOn w:val="Normal"/>
    <w:rsid w:val="008A6ADB"/>
    <w:pPr>
      <w:spacing w:beforeLines="50"/>
      <w:jc w:val="center"/>
    </w:pPr>
    <w:rPr>
      <w:rFonts w:ascii="SimSun"/>
      <w:b/>
      <w:bCs/>
      <w:sz w:val="32"/>
    </w:rPr>
  </w:style>
  <w:style w:type="paragraph" w:styleId="ListParagraph">
    <w:name w:val="List Paragraph"/>
    <w:aliases w:val="列出段落"/>
    <w:basedOn w:val="Normal"/>
    <w:uiPriority w:val="34"/>
    <w:qFormat/>
    <w:rsid w:val="008A6ADB"/>
    <w:pPr>
      <w:ind w:firstLine="420"/>
    </w:pPr>
    <w:rPr>
      <w:sz w:val="18"/>
      <w:szCs w:val="22"/>
    </w:rPr>
  </w:style>
  <w:style w:type="paragraph" w:styleId="BodyTextIndent">
    <w:name w:val="Body Text Indent"/>
    <w:basedOn w:val="Normal"/>
    <w:rsid w:val="008A6ADB"/>
    <w:pPr>
      <w:spacing w:line="360" w:lineRule="auto"/>
      <w:ind w:firstLine="420"/>
    </w:pPr>
  </w:style>
  <w:style w:type="paragraph" w:customStyle="1" w:styleId="a">
    <w:name w:val="作者"/>
    <w:basedOn w:val="Normal"/>
    <w:link w:val="Char"/>
    <w:qFormat/>
    <w:rsid w:val="008A6ADB"/>
    <w:pPr>
      <w:spacing w:line="276" w:lineRule="auto"/>
      <w:jc w:val="center"/>
    </w:pPr>
    <w:rPr>
      <w:kern w:val="0"/>
      <w:sz w:val="24"/>
      <w:lang/>
    </w:rPr>
  </w:style>
  <w:style w:type="paragraph" w:styleId="BodyTextIndent3">
    <w:name w:val="Body Text Indent 3"/>
    <w:basedOn w:val="Normal"/>
    <w:rsid w:val="008A6ADB"/>
    <w:pPr>
      <w:spacing w:line="360" w:lineRule="auto"/>
      <w:ind w:firstLine="420"/>
    </w:pPr>
    <w:rPr>
      <w:rFonts w:ascii="SimSun" w:hAnsi="SimSun"/>
      <w:color w:val="000000"/>
      <w:szCs w:val="28"/>
    </w:rPr>
  </w:style>
  <w:style w:type="paragraph" w:styleId="Footer">
    <w:name w:val="footer"/>
    <w:basedOn w:val="Normal"/>
    <w:link w:val="FooterChar"/>
    <w:uiPriority w:val="99"/>
    <w:rsid w:val="008A6ADB"/>
    <w:pPr>
      <w:tabs>
        <w:tab w:val="center" w:pos="4153"/>
        <w:tab w:val="right" w:pos="8306"/>
      </w:tabs>
      <w:snapToGrid w:val="0"/>
      <w:jc w:val="left"/>
    </w:pPr>
    <w:rPr>
      <w:sz w:val="18"/>
      <w:szCs w:val="18"/>
      <w:lang/>
    </w:rPr>
  </w:style>
  <w:style w:type="paragraph" w:styleId="BodyText2">
    <w:name w:val="Body Text 2"/>
    <w:basedOn w:val="Normal"/>
    <w:rsid w:val="008A6ADB"/>
    <w:rPr>
      <w:sz w:val="18"/>
    </w:rPr>
  </w:style>
  <w:style w:type="paragraph" w:styleId="FootnoteText">
    <w:name w:val="footnote text"/>
    <w:basedOn w:val="Normal"/>
    <w:semiHidden/>
    <w:rsid w:val="008A6ADB"/>
    <w:pPr>
      <w:snapToGrid w:val="0"/>
      <w:jc w:val="left"/>
    </w:pPr>
    <w:rPr>
      <w:sz w:val="18"/>
      <w:szCs w:val="18"/>
    </w:rPr>
  </w:style>
  <w:style w:type="paragraph" w:customStyle="1" w:styleId="MTDisplayEquation">
    <w:name w:val="MTDisplayEquation"/>
    <w:basedOn w:val="Normal"/>
    <w:next w:val="Normal"/>
    <w:link w:val="MTDisplayEquationCharChar"/>
    <w:rsid w:val="008A6ADB"/>
    <w:pPr>
      <w:tabs>
        <w:tab w:val="center" w:pos="2268"/>
        <w:tab w:val="right" w:pos="4536"/>
      </w:tabs>
      <w:spacing w:line="276" w:lineRule="auto"/>
    </w:pPr>
    <w:rPr>
      <w:rFonts w:ascii="Calibri" w:hAnsi="Calibri"/>
      <w:kern w:val="0"/>
      <w:sz w:val="20"/>
      <w:szCs w:val="20"/>
      <w:lang/>
    </w:rPr>
  </w:style>
  <w:style w:type="paragraph" w:styleId="NormalWeb">
    <w:name w:val="Normal (Web)"/>
    <w:basedOn w:val="Normal"/>
    <w:rsid w:val="008A6ADB"/>
    <w:pPr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8A6ADB"/>
    <w:pPr>
      <w:jc w:val="center"/>
      <w:outlineLvl w:val="0"/>
    </w:pPr>
    <w:rPr>
      <w:rFonts w:ascii="Cambria" w:hAnsi="Cambria"/>
      <w:b/>
      <w:bCs/>
      <w:kern w:val="0"/>
      <w:sz w:val="32"/>
      <w:szCs w:val="32"/>
      <w:lang/>
    </w:rPr>
  </w:style>
  <w:style w:type="paragraph" w:customStyle="1" w:styleId="a0">
    <w:name w:val="参考文献"/>
    <w:basedOn w:val="Heading3"/>
    <w:rsid w:val="008A6ADB"/>
    <w:pPr>
      <w:snapToGrid w:val="0"/>
      <w:spacing w:before="157" w:after="157" w:line="313" w:lineRule="atLeast"/>
      <w:jc w:val="center"/>
    </w:pPr>
    <w:rPr>
      <w:rFonts w:eastAsia="SimHei"/>
      <w:b w:val="0"/>
      <w:bCs w:val="0"/>
      <w:sz w:val="21"/>
      <w:szCs w:val="20"/>
    </w:rPr>
  </w:style>
  <w:style w:type="table" w:styleId="TableGrid">
    <w:name w:val="Table Grid"/>
    <w:basedOn w:val="TableNormal"/>
    <w:uiPriority w:val="99"/>
    <w:unhideWhenUsed/>
    <w:rsid w:val="008A6ADB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4">
    <w:name w:val="网格型4"/>
    <w:basedOn w:val="TableNormal"/>
    <w:uiPriority w:val="59"/>
    <w:rsid w:val="008A6ADB"/>
    <w:rPr>
      <w:rFonts w:ascii="Calibri" w:hAnsi="Calibri"/>
      <w:kern w:val="2"/>
      <w:sz w:val="21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8">
    <w:name w:val="网格型8"/>
    <w:basedOn w:val="TableNormal"/>
    <w:uiPriority w:val="59"/>
    <w:rsid w:val="008A6ADB"/>
    <w:rPr>
      <w:rFonts w:ascii="Calibri" w:hAnsi="Calibri"/>
      <w:kern w:val="2"/>
      <w:sz w:val="21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">
    <w:name w:val="网格型3"/>
    <w:basedOn w:val="TableNormal"/>
    <w:uiPriority w:val="59"/>
    <w:rsid w:val="008A6ADB"/>
    <w:rPr>
      <w:rFonts w:ascii="Calibri" w:hAnsi="Calibri"/>
      <w:kern w:val="2"/>
      <w:sz w:val="21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7">
    <w:name w:val="网格型7"/>
    <w:basedOn w:val="TableNormal"/>
    <w:uiPriority w:val="59"/>
    <w:rsid w:val="008A6ADB"/>
    <w:rPr>
      <w:rFonts w:ascii="Calibri" w:hAnsi="Calibri"/>
      <w:kern w:val="2"/>
      <w:sz w:val="21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6">
    <w:name w:val="网格型6"/>
    <w:basedOn w:val="TableNormal"/>
    <w:uiPriority w:val="59"/>
    <w:rsid w:val="008A6ADB"/>
    <w:rPr>
      <w:rFonts w:ascii="Calibri" w:hAnsi="Calibri"/>
      <w:kern w:val="2"/>
      <w:sz w:val="21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">
    <w:name w:val="网格型1"/>
    <w:basedOn w:val="TableNormal"/>
    <w:uiPriority w:val="59"/>
    <w:rsid w:val="008A6ADB"/>
    <w:rPr>
      <w:rFonts w:ascii="Calibri" w:hAnsi="Calibri"/>
      <w:kern w:val="2"/>
      <w:sz w:val="21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5">
    <w:name w:val="网格型5"/>
    <w:basedOn w:val="TableNormal"/>
    <w:uiPriority w:val="59"/>
    <w:rsid w:val="008A6ADB"/>
    <w:rPr>
      <w:rFonts w:ascii="Calibri" w:hAnsi="Calibri"/>
      <w:kern w:val="2"/>
      <w:sz w:val="21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">
    <w:name w:val="网格型2"/>
    <w:basedOn w:val="TableNormal"/>
    <w:uiPriority w:val="59"/>
    <w:rsid w:val="008A6ADB"/>
    <w:rPr>
      <w:rFonts w:ascii="Calibri" w:hAnsi="Calibri"/>
      <w:kern w:val="2"/>
      <w:sz w:val="21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2">
    <w:name w:val="网格型12"/>
    <w:basedOn w:val="TableNormal"/>
    <w:uiPriority w:val="59"/>
    <w:rsid w:val="008A6ADB"/>
    <w:rPr>
      <w:rFonts w:ascii="Calibri" w:hAnsi="Calibri"/>
      <w:kern w:val="2"/>
      <w:sz w:val="21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6">
    <w:name w:val="网格型16"/>
    <w:basedOn w:val="TableNormal"/>
    <w:uiPriority w:val="59"/>
    <w:rsid w:val="008A6ADB"/>
    <w:rPr>
      <w:rFonts w:ascii="Calibri" w:hAnsi="Calibri"/>
      <w:kern w:val="2"/>
      <w:sz w:val="21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1">
    <w:name w:val="网格型11"/>
    <w:basedOn w:val="TableNormal"/>
    <w:uiPriority w:val="59"/>
    <w:rsid w:val="008A6ADB"/>
    <w:rPr>
      <w:rFonts w:ascii="Calibri" w:hAnsi="Calibri"/>
      <w:kern w:val="2"/>
      <w:sz w:val="21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5">
    <w:name w:val="网格型15"/>
    <w:basedOn w:val="TableNormal"/>
    <w:uiPriority w:val="59"/>
    <w:rsid w:val="008A6ADB"/>
    <w:rPr>
      <w:rFonts w:ascii="Calibri" w:hAnsi="Calibri"/>
      <w:kern w:val="2"/>
      <w:sz w:val="21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9">
    <w:name w:val="网格型9"/>
    <w:basedOn w:val="TableNormal"/>
    <w:uiPriority w:val="59"/>
    <w:rsid w:val="008A6ADB"/>
    <w:rPr>
      <w:rFonts w:ascii="Calibri" w:hAnsi="Calibri"/>
      <w:kern w:val="2"/>
      <w:sz w:val="21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3">
    <w:name w:val="网格型13"/>
    <w:basedOn w:val="TableNormal"/>
    <w:uiPriority w:val="59"/>
    <w:rsid w:val="008A6ADB"/>
    <w:rPr>
      <w:rFonts w:ascii="Calibri" w:hAnsi="Calibri"/>
      <w:kern w:val="2"/>
      <w:sz w:val="21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0">
    <w:name w:val="网格型10"/>
    <w:basedOn w:val="TableNormal"/>
    <w:uiPriority w:val="59"/>
    <w:rsid w:val="008A6ADB"/>
    <w:rPr>
      <w:rFonts w:ascii="Calibri" w:hAnsi="Calibri"/>
      <w:kern w:val="2"/>
      <w:sz w:val="21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4">
    <w:name w:val="网格型14"/>
    <w:basedOn w:val="TableNormal"/>
    <w:uiPriority w:val="59"/>
    <w:rsid w:val="008A6ADB"/>
    <w:rPr>
      <w:rFonts w:ascii="Calibri" w:hAnsi="Calibri"/>
      <w:kern w:val="2"/>
      <w:sz w:val="21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5">
    <w:name w:val="Plain Table 5"/>
    <w:basedOn w:val="TableNormal"/>
    <w:uiPriority w:val="45"/>
    <w:rsid w:val="0085730E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Times-Italic" w:eastAsia="Times-Italic" w:hAnsi="Times-Italic" w:cs="Times New Roman"/>
        <w:i/>
        <w:iCs/>
        <w:sz w:val="26"/>
      </w:rPr>
      <w:tblPr/>
      <w:tcPr>
        <w:tcBorders>
          <w:bottom w:val="single" w:sz="4" w:space="0" w:color="7F7F7F"/>
        </w:tcBorders>
        <w:shd w:val="clear" w:color="auto" w:fill="FFFFFF"/>
      </w:tcPr>
    </w:tblStylePr>
    <w:tblStylePr w:type="lastRow">
      <w:rPr>
        <w:rFonts w:ascii="Times-Italic" w:eastAsia="Times-Italic" w:hAnsi="Times-Italic" w:cs="Times New Roman"/>
        <w:i/>
        <w:iCs/>
        <w:sz w:val="26"/>
      </w:rPr>
      <w:tblPr/>
      <w:tcPr>
        <w:tcBorders>
          <w:top w:val="single" w:sz="4" w:space="0" w:color="7F7F7F"/>
        </w:tcBorders>
        <w:shd w:val="clear" w:color="auto" w:fill="FFFFFF"/>
      </w:tcPr>
    </w:tblStylePr>
    <w:tblStylePr w:type="firstCol">
      <w:pPr>
        <w:jc w:val="right"/>
      </w:pPr>
      <w:rPr>
        <w:rFonts w:ascii="Times-Italic" w:eastAsia="Times-Italic" w:hAnsi="Times-Italic" w:cs="Times New Roman"/>
        <w:i/>
        <w:iCs/>
        <w:sz w:val="26"/>
      </w:rPr>
      <w:tblPr/>
      <w:tcPr>
        <w:tcBorders>
          <w:right w:val="single" w:sz="4" w:space="0" w:color="7F7F7F"/>
        </w:tcBorders>
        <w:shd w:val="clear" w:color="auto" w:fill="FFFFFF"/>
      </w:tcPr>
    </w:tblStylePr>
    <w:tblStylePr w:type="lastCol">
      <w:rPr>
        <w:rFonts w:ascii="Times-Italic" w:eastAsia="Times-Italic" w:hAnsi="Times-Italic" w:cs="Times New Roman"/>
        <w:i/>
        <w:iCs/>
        <w:sz w:val="26"/>
      </w:rPr>
      <w:tblPr/>
      <w:tcPr>
        <w:tcBorders>
          <w:left w:val="single" w:sz="4" w:space="0" w:color="7F7F7F"/>
        </w:tcBorders>
        <w:shd w:val="clear" w:color="auto" w:fill="FFFFFF"/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a1">
    <w:name w:val="未处理的提及"/>
    <w:uiPriority w:val="99"/>
    <w:semiHidden/>
    <w:unhideWhenUsed/>
    <w:rsid w:val="003856CD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rsid w:val="00EE224A"/>
    <w:rPr>
      <w:sz w:val="18"/>
      <w:szCs w:val="18"/>
      <w:lang/>
    </w:rPr>
  </w:style>
  <w:style w:type="character" w:customStyle="1" w:styleId="BalloonTextChar">
    <w:name w:val="Balloon Text Char"/>
    <w:link w:val="BalloonText"/>
    <w:rsid w:val="00EE224A"/>
    <w:rPr>
      <w:kern w:val="2"/>
      <w:sz w:val="18"/>
      <w:szCs w:val="18"/>
    </w:rPr>
  </w:style>
  <w:style w:type="character" w:customStyle="1" w:styleId="skip">
    <w:name w:val="skip"/>
    <w:basedOn w:val="DefaultParagraphFont"/>
    <w:rsid w:val="00AF0284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801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96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2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54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0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8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55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87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3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00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16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72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4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8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70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37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92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725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36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x-cp20936"/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C8ED6C-D449-49F6-ACE8-794E6D46D0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70</Words>
  <Characters>97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zb</vt:lpstr>
    </vt:vector>
  </TitlesOfParts>
  <Company>微软中国</Company>
  <LinksUpToDate>false</LinksUpToDate>
  <CharactersWithSpaces>1138</CharactersWithSpaces>
  <SharedDoc>false</SharedDoc>
  <HLinks>
    <vt:vector size="12" baseType="variant">
      <vt:variant>
        <vt:i4>4522071</vt:i4>
      </vt:variant>
      <vt:variant>
        <vt:i4>378</vt:i4>
      </vt:variant>
      <vt:variant>
        <vt:i4>0</vt:i4>
      </vt:variant>
      <vt:variant>
        <vt:i4>5</vt:i4>
      </vt:variant>
      <vt:variant>
        <vt:lpwstr>javascript:;</vt:lpwstr>
      </vt:variant>
      <vt:variant>
        <vt:lpwstr/>
      </vt:variant>
      <vt:variant>
        <vt:i4>4522071</vt:i4>
      </vt:variant>
      <vt:variant>
        <vt:i4>375</vt:i4>
      </vt:variant>
      <vt:variant>
        <vt:i4>0</vt:i4>
      </vt:variant>
      <vt:variant>
        <vt:i4>5</vt:i4>
      </vt:variant>
      <vt:variant>
        <vt:lpwstr>javascript:;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b</dc:title>
  <dc:creator>szm</dc:creator>
  <cp:lastModifiedBy>angaleswari.m</cp:lastModifiedBy>
  <cp:revision>3</cp:revision>
  <cp:lastPrinted>2021-09-19T09:26:00Z</cp:lastPrinted>
  <dcterms:created xsi:type="dcterms:W3CDTF">2022-02-04T08:05:00Z</dcterms:created>
  <dcterms:modified xsi:type="dcterms:W3CDTF">2022-02-04T0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214</vt:lpwstr>
  </property>
  <property fmtid="{D5CDD505-2E9C-101B-9397-08002B2CF9AE}" pid="3" name="MTWinEqns">
    <vt:bool>true</vt:bool>
  </property>
  <property fmtid="{D5CDD505-2E9C-101B-9397-08002B2CF9AE}" pid="4" name="MTEquationNumber2">
    <vt:lpwstr>(#E1)</vt:lpwstr>
  </property>
  <property fmtid="{D5CDD505-2E9C-101B-9397-08002B2CF9AE}" pid="5" name="MTEqnNumsOnRight">
    <vt:bool>true</vt:bool>
  </property>
  <property fmtid="{D5CDD505-2E9C-101B-9397-08002B2CF9AE}" pid="6" name="uploadURL">
    <vt:lpwstr>2EB016339B436CDCBE13C3981F249F5C79DF6A52228BD4D7B93C9C8E4FF3A659642E1992EFCAB3FF64ACBED9057483E6A616F689332AA04883D297867DFE4110887D4545EC82CEE8FD10FE4E351725FADFAFD2FAFBEA38FF</vt:lpwstr>
  </property>
  <property fmtid="{D5CDD505-2E9C-101B-9397-08002B2CF9AE}" pid="7" name="KSORubyTemplateID">
    <vt:lpwstr>6</vt:lpwstr>
  </property>
  <property fmtid="{D5CDD505-2E9C-101B-9397-08002B2CF9AE}" pid="8" name="MTEquationSection">
    <vt:lpwstr>1</vt:lpwstr>
  </property>
</Properties>
</file>